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42FC" w:rsidRDefault="001542FC" w:rsidP="001542FC">
      <w:bookmarkStart w:id="0" w:name="nazov1"/>
    </w:p>
    <w:p w:rsidR="00AF6D8C" w:rsidRPr="00053169" w:rsidRDefault="00402ED8" w:rsidP="00053169">
      <w:pPr>
        <w:pStyle w:val="Nadpis1"/>
        <w:rPr>
          <w:color w:val="00B1DF"/>
          <w:lang w:bidi="en-US"/>
        </w:rPr>
      </w:pPr>
      <w:r w:rsidRPr="00053169">
        <w:rPr>
          <w:color w:val="00B1DF"/>
          <w:lang w:bidi="en-US"/>
        </w:rPr>
        <w:t>APPLICATION</w:t>
      </w:r>
      <w:r w:rsidR="007E2AC6" w:rsidRPr="00053169">
        <w:rPr>
          <w:color w:val="00B1DF"/>
          <w:lang w:bidi="en-US"/>
        </w:rPr>
        <w:t xml:space="preserve"> for Accreditation of the EETS Provider</w:t>
      </w:r>
    </w:p>
    <w:p w:rsidR="00FB38F6" w:rsidRDefault="00FB38F6" w:rsidP="00FB38F6">
      <w:r>
        <w:t>Version 2.0</w:t>
      </w:r>
      <w:r w:rsidR="00CD3E0E">
        <w:t xml:space="preserve"> / Valid as of 18.01.2023</w:t>
      </w:r>
    </w:p>
    <w:p w:rsidR="00AF6D8C" w:rsidRDefault="00AF6D8C">
      <w:pPr>
        <w:rPr>
          <w:lang w:bidi="en-US"/>
        </w:rPr>
      </w:pPr>
    </w:p>
    <w:p w:rsidR="001542FC" w:rsidRDefault="001542FC" w:rsidP="001542FC">
      <w:r w:rsidRPr="001542FC">
        <w:rPr>
          <w:lang w:bidi="en-US"/>
        </w:rPr>
        <w:t xml:space="preserve">Reference/file number of the Applicant: </w:t>
      </w:r>
      <w:sdt>
        <w:sdtPr>
          <w:rPr>
            <w:b/>
          </w:rPr>
          <w:id w:val="-1918319599"/>
          <w:placeholder>
            <w:docPart w:val="DefaultPlaceholder_-1854013440"/>
          </w:placeholder>
        </w:sdtPr>
        <w:sdtEndPr/>
        <w:sdtContent>
          <w:bookmarkStart w:id="1" w:name="_GoBack"/>
          <w:r w:rsidRPr="007E6853">
            <w:rPr>
              <w:b/>
              <w:lang w:bidi="en-US"/>
            </w:rPr>
            <w:t>[</w:t>
          </w:r>
          <w:r w:rsidRPr="007E6853">
            <w:rPr>
              <w:b/>
              <w:i/>
              <w:lang w:bidi="en-US"/>
            </w:rPr>
            <w:t>Ref./file number</w:t>
          </w:r>
          <w:r w:rsidRPr="007E6853">
            <w:rPr>
              <w:b/>
              <w:lang w:bidi="en-US"/>
            </w:rPr>
            <w:t>]</w:t>
          </w:r>
          <w:bookmarkEnd w:id="1"/>
        </w:sdtContent>
      </w:sdt>
    </w:p>
    <w:p w:rsidR="007E6853" w:rsidRPr="007E6853" w:rsidRDefault="007E6853" w:rsidP="001542FC">
      <w:pPr>
        <w:rPr>
          <w:sz w:val="18"/>
        </w:rPr>
      </w:pPr>
      <w:r>
        <w:rPr>
          <w:sz w:val="18"/>
          <w:lang w:bidi="en-US"/>
        </w:rPr>
        <w:t>How to complete the form: The Applicant shall replace the instructions indicated in square brackets with the relevant data; if the field is to be left blank, the text of the instruction shall be replaced by a single space.</w:t>
      </w:r>
    </w:p>
    <w:p w:rsidR="001542FC" w:rsidRDefault="001542FC" w:rsidP="0023147B">
      <w:pPr>
        <w:pStyle w:val="Nadpis1"/>
        <w:rPr>
          <w:b w:val="0"/>
          <w:color w:val="808080" w:themeColor="background1" w:themeShade="80"/>
          <w:sz w:val="24"/>
        </w:rPr>
      </w:pPr>
    </w:p>
    <w:p w:rsidR="0096429E" w:rsidRPr="00C934AA" w:rsidRDefault="007E2AC6" w:rsidP="0023147B">
      <w:pPr>
        <w:pStyle w:val="Nadpis1"/>
      </w:pPr>
      <w:r>
        <w:rPr>
          <w:b w:val="0"/>
          <w:color w:val="808080" w:themeColor="background1" w:themeShade="80"/>
          <w:sz w:val="24"/>
          <w:lang w:bidi="en-US"/>
        </w:rPr>
        <w:t>IDENTIFICATION DATA OF THE APPLICANT FOR EETS PROVIDER ACCREDITATION</w:t>
      </w:r>
    </w:p>
    <w:tbl>
      <w:tblPr>
        <w:tblStyle w:val="Mriekatabuky"/>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45"/>
        <w:gridCol w:w="2139"/>
        <w:gridCol w:w="4984"/>
      </w:tblGrid>
      <w:tr w:rsidR="007E2AC6" w:rsidTr="003919E2">
        <w:tc>
          <w:tcPr>
            <w:tcW w:w="1427" w:type="pct"/>
            <w:shd w:val="clear" w:color="auto" w:fill="F2F2F2" w:themeFill="background1" w:themeFillShade="F2"/>
          </w:tcPr>
          <w:p w:rsidR="007E2AC6" w:rsidRDefault="007E2AC6" w:rsidP="00161AEF">
            <w:pPr>
              <w:rPr>
                <w:lang w:val="sk-SK"/>
              </w:rPr>
            </w:pPr>
            <w:r>
              <w:rPr>
                <w:lang w:val="en-US" w:bidi="en-US"/>
              </w:rPr>
              <w:t>Business name:</w:t>
            </w:r>
          </w:p>
        </w:tc>
        <w:tc>
          <w:tcPr>
            <w:tcW w:w="3573" w:type="pct"/>
            <w:gridSpan w:val="2"/>
          </w:tcPr>
          <w:sdt>
            <w:sdtPr>
              <w:rPr>
                <w:b/>
              </w:rPr>
              <w:id w:val="-223298186"/>
              <w:placeholder>
                <w:docPart w:val="DefaultPlaceholder_-1854013440"/>
              </w:placeholder>
            </w:sdtPr>
            <w:sdtEndPr/>
            <w:sdtContent>
              <w:p w:rsidR="007E2AC6" w:rsidRPr="007E6853" w:rsidRDefault="00570095" w:rsidP="00AD485C">
                <w:pPr>
                  <w:jc w:val="both"/>
                  <w:rPr>
                    <w:b/>
                    <w:lang w:val="sk-SK"/>
                  </w:rPr>
                </w:pPr>
                <w:r w:rsidRPr="007E6853">
                  <w:rPr>
                    <w:b/>
                    <w:lang w:val="en-US" w:bidi="en-US"/>
                  </w:rPr>
                  <w:t>[</w:t>
                </w:r>
                <w:r w:rsidRPr="007E6853">
                  <w:rPr>
                    <w:b/>
                    <w:i/>
                    <w:lang w:val="en-US" w:bidi="en-US"/>
                  </w:rPr>
                  <w:t>The business name of the Applicant as indicated in the Register of Economic Entities or in similar records kept in the State of its establishment</w:t>
                </w:r>
                <w:r w:rsidRPr="007E6853">
                  <w:rPr>
                    <w:b/>
                    <w:lang w:val="en-US" w:bidi="en-US"/>
                  </w:rPr>
                  <w:t>]</w:t>
                </w:r>
              </w:p>
            </w:sdtContent>
          </w:sdt>
        </w:tc>
      </w:tr>
      <w:tr w:rsidR="007E2AC6" w:rsidTr="003919E2">
        <w:tc>
          <w:tcPr>
            <w:tcW w:w="1427" w:type="pct"/>
            <w:shd w:val="clear" w:color="auto" w:fill="F2F2F2" w:themeFill="background1" w:themeFillShade="F2"/>
          </w:tcPr>
          <w:p w:rsidR="007E2AC6" w:rsidRDefault="007E2AC6" w:rsidP="00161AEF">
            <w:pPr>
              <w:rPr>
                <w:lang w:val="sk-SK"/>
              </w:rPr>
            </w:pPr>
            <w:r>
              <w:rPr>
                <w:lang w:val="en-US" w:bidi="en-US"/>
              </w:rPr>
              <w:t>Registered office:</w:t>
            </w:r>
          </w:p>
        </w:tc>
        <w:sdt>
          <w:sdtPr>
            <w:id w:val="-644580884"/>
            <w:placeholder>
              <w:docPart w:val="DefaultPlaceholder_-1854013440"/>
            </w:placeholder>
          </w:sdtPr>
          <w:sdtEndPr/>
          <w:sdtContent>
            <w:tc>
              <w:tcPr>
                <w:tcW w:w="3573" w:type="pct"/>
                <w:gridSpan w:val="2"/>
              </w:tcPr>
              <w:p w:rsidR="007E2AC6" w:rsidRDefault="00570095" w:rsidP="00322089">
                <w:pPr>
                  <w:jc w:val="both"/>
                  <w:rPr>
                    <w:lang w:val="sk-SK"/>
                  </w:rPr>
                </w:pPr>
                <w:r>
                  <w:rPr>
                    <w:i/>
                    <w:lang w:val="en-US" w:bidi="en-US"/>
                  </w:rPr>
                  <w:t>[Applicant's registered office address, postcode, state</w:t>
                </w:r>
                <w:r>
                  <w:rPr>
                    <w:lang w:val="en-US" w:bidi="en-US"/>
                  </w:rPr>
                  <w:t>]</w:t>
                </w:r>
              </w:p>
            </w:tc>
          </w:sdtContent>
        </w:sdt>
      </w:tr>
      <w:tr w:rsidR="007E2AC6" w:rsidTr="003919E2">
        <w:tc>
          <w:tcPr>
            <w:tcW w:w="1427" w:type="pct"/>
            <w:shd w:val="clear" w:color="auto" w:fill="F2F2F2" w:themeFill="background1" w:themeFillShade="F2"/>
          </w:tcPr>
          <w:p w:rsidR="007E2AC6" w:rsidRDefault="007E2AC6" w:rsidP="00161AEF">
            <w:pPr>
              <w:rPr>
                <w:lang w:val="sk-SK"/>
              </w:rPr>
            </w:pPr>
            <w:r>
              <w:rPr>
                <w:lang w:val="en-US" w:bidi="en-US"/>
              </w:rPr>
              <w:t>Identification Number:</w:t>
            </w:r>
          </w:p>
        </w:tc>
        <w:sdt>
          <w:sdtPr>
            <w:id w:val="1625432025"/>
            <w:placeholder>
              <w:docPart w:val="DefaultPlaceholder_-1854013440"/>
            </w:placeholder>
          </w:sdtPr>
          <w:sdtEndPr/>
          <w:sdtContent>
            <w:tc>
              <w:tcPr>
                <w:tcW w:w="3573" w:type="pct"/>
                <w:gridSpan w:val="2"/>
              </w:tcPr>
              <w:p w:rsidR="007E2AC6" w:rsidRDefault="00322089" w:rsidP="00322089">
                <w:pPr>
                  <w:jc w:val="both"/>
                  <w:rPr>
                    <w:lang w:val="sk-SK"/>
                  </w:rPr>
                </w:pPr>
                <w:r>
                  <w:rPr>
                    <w:i/>
                    <w:lang w:val="en-US" w:bidi="en-US"/>
                  </w:rPr>
                  <w:t>[Identification number of the economic entity, if assigned to the Applicant</w:t>
                </w:r>
                <w:r>
                  <w:rPr>
                    <w:lang w:val="en-US" w:bidi="en-US"/>
                  </w:rPr>
                  <w:t>]</w:t>
                </w:r>
              </w:p>
            </w:tc>
          </w:sdtContent>
        </w:sdt>
      </w:tr>
      <w:tr w:rsidR="007E2AC6" w:rsidTr="003919E2">
        <w:tc>
          <w:tcPr>
            <w:tcW w:w="1427" w:type="pct"/>
            <w:shd w:val="clear" w:color="auto" w:fill="F2F2F2" w:themeFill="background1" w:themeFillShade="F2"/>
          </w:tcPr>
          <w:p w:rsidR="007E2AC6" w:rsidRDefault="007E2AC6" w:rsidP="00161AEF">
            <w:pPr>
              <w:rPr>
                <w:lang w:val="sk-SK"/>
              </w:rPr>
            </w:pPr>
            <w:r>
              <w:rPr>
                <w:lang w:val="en-US" w:bidi="en-US"/>
              </w:rPr>
              <w:t>Tax number:</w:t>
            </w:r>
          </w:p>
        </w:tc>
        <w:sdt>
          <w:sdtPr>
            <w:id w:val="-866288147"/>
            <w:placeholder>
              <w:docPart w:val="DefaultPlaceholder_-1854013440"/>
            </w:placeholder>
          </w:sdtPr>
          <w:sdtEndPr/>
          <w:sdtContent>
            <w:tc>
              <w:tcPr>
                <w:tcW w:w="3573" w:type="pct"/>
                <w:gridSpan w:val="2"/>
              </w:tcPr>
              <w:p w:rsidR="007E2AC6" w:rsidRDefault="00322089" w:rsidP="00322089">
                <w:pPr>
                  <w:jc w:val="both"/>
                  <w:rPr>
                    <w:lang w:val="sk-SK"/>
                  </w:rPr>
                </w:pPr>
                <w:r>
                  <w:rPr>
                    <w:i/>
                    <w:lang w:val="en-US" w:bidi="en-US"/>
                  </w:rPr>
                  <w:t>[Tax entity identification number, if assigned to the Applicant</w:t>
                </w:r>
                <w:r>
                  <w:rPr>
                    <w:lang w:val="en-US" w:bidi="en-US"/>
                  </w:rPr>
                  <w:t>]</w:t>
                </w:r>
              </w:p>
            </w:tc>
          </w:sdtContent>
        </w:sdt>
      </w:tr>
      <w:tr w:rsidR="007E2AC6" w:rsidTr="003919E2">
        <w:tc>
          <w:tcPr>
            <w:tcW w:w="1427" w:type="pct"/>
            <w:shd w:val="clear" w:color="auto" w:fill="F2F2F2" w:themeFill="background1" w:themeFillShade="F2"/>
          </w:tcPr>
          <w:p w:rsidR="007E2AC6" w:rsidRDefault="00710B71" w:rsidP="00710B71">
            <w:pPr>
              <w:rPr>
                <w:lang w:val="sk-SK"/>
              </w:rPr>
            </w:pPr>
            <w:r>
              <w:rPr>
                <w:lang w:val="en-US" w:bidi="en-US"/>
              </w:rPr>
              <w:t>The Applicant is registered in the Business Register or in an equivalent register:</w:t>
            </w:r>
          </w:p>
        </w:tc>
        <w:tc>
          <w:tcPr>
            <w:tcW w:w="3573" w:type="pct"/>
            <w:gridSpan w:val="2"/>
          </w:tcPr>
          <w:sdt>
            <w:sdtPr>
              <w:id w:val="1399779009"/>
              <w:placeholder>
                <w:docPart w:val="DefaultPlaceholder_-1854013440"/>
              </w:placeholder>
            </w:sdtPr>
            <w:sdtEndPr/>
            <w:sdtContent>
              <w:p w:rsidR="00322089" w:rsidRDefault="00322089" w:rsidP="00161AEF">
                <w:pPr>
                  <w:jc w:val="both"/>
                  <w:rPr>
                    <w:lang w:val="sk-SK"/>
                  </w:rPr>
                </w:pPr>
                <w:r>
                  <w:rPr>
                    <w:i/>
                    <w:lang w:val="en-US" w:bidi="en-US"/>
                  </w:rPr>
                  <w:t>[Identification of the Register of Economic Entities/Register manager</w:t>
                </w:r>
                <w:r>
                  <w:rPr>
                    <w:lang w:val="en-US" w:bidi="en-US"/>
                  </w:rPr>
                  <w:t xml:space="preserve">], </w:t>
                </w:r>
                <w:r>
                  <w:rPr>
                    <w:i/>
                    <w:lang w:val="en-US" w:bidi="en-US"/>
                  </w:rPr>
                  <w:t>[Identification of the registration</w:t>
                </w:r>
                <w:r>
                  <w:rPr>
                    <w:lang w:val="en-US" w:bidi="en-US"/>
                  </w:rPr>
                  <w:t>]</w:t>
                </w:r>
              </w:p>
            </w:sdtContent>
          </w:sdt>
        </w:tc>
      </w:tr>
      <w:tr w:rsidR="003A50FE" w:rsidRPr="003A50FE" w:rsidTr="003919E2">
        <w:tc>
          <w:tcPr>
            <w:tcW w:w="1427" w:type="pct"/>
            <w:shd w:val="clear" w:color="auto" w:fill="F2F2F2" w:themeFill="background1" w:themeFillShade="F2"/>
          </w:tcPr>
          <w:p w:rsidR="003A50FE" w:rsidRPr="003A50FE" w:rsidRDefault="00B10912" w:rsidP="00B10912">
            <w:pPr>
              <w:rPr>
                <w:lang w:val="sk-SK"/>
              </w:rPr>
            </w:pPr>
            <w:r>
              <w:rPr>
                <w:lang w:val="en-US" w:bidi="en-US"/>
              </w:rPr>
              <w:t>The following persons act on behalf of the Applicant:</w:t>
            </w:r>
          </w:p>
        </w:tc>
        <w:tc>
          <w:tcPr>
            <w:tcW w:w="3573" w:type="pct"/>
            <w:gridSpan w:val="2"/>
          </w:tcPr>
          <w:p w:rsidR="003A50FE" w:rsidRPr="003A50FE" w:rsidRDefault="008422D4" w:rsidP="00402ED8">
            <w:pPr>
              <w:jc w:val="both"/>
              <w:rPr>
                <w:lang w:val="sk-SK"/>
              </w:rPr>
            </w:pPr>
            <w:sdt>
              <w:sdtPr>
                <w:id w:val="-666013438"/>
                <w:placeholder>
                  <w:docPart w:val="DefaultPlaceholder_-1854013440"/>
                </w:placeholder>
              </w:sdtPr>
              <w:sdtEndPr/>
              <w:sdtContent>
                <w:r w:rsidR="00F70B2A">
                  <w:rPr>
                    <w:lang w:val="en-US" w:bidi="en-US"/>
                  </w:rPr>
                  <w:t>[</w:t>
                </w:r>
                <w:r w:rsidR="003A50FE">
                  <w:rPr>
                    <w:i/>
                    <w:lang w:val="en-US" w:bidi="en-US"/>
                  </w:rPr>
                  <w:t xml:space="preserve">Provide a list of the persons authorized to act for the Applicant, who sign the </w:t>
                </w:r>
                <w:r w:rsidR="00402ED8">
                  <w:rPr>
                    <w:i/>
                    <w:lang w:val="en-US" w:bidi="en-US"/>
                  </w:rPr>
                  <w:t>Application</w:t>
                </w:r>
                <w:r w:rsidR="003A50FE">
                  <w:rPr>
                    <w:i/>
                    <w:lang w:val="en-US" w:bidi="en-US"/>
                  </w:rPr>
                  <w:t xml:space="preserve"> for Accreditation and the attached draft</w:t>
                </w:r>
                <w:r w:rsidR="00211835">
                  <w:rPr>
                    <w:i/>
                    <w:lang w:val="en-US" w:bidi="en-US"/>
                  </w:rPr>
                  <w:t xml:space="preserve"> Future</w:t>
                </w:r>
                <w:r w:rsidR="003A50FE">
                  <w:rPr>
                    <w:i/>
                    <w:lang w:val="en-US" w:bidi="en-US"/>
                  </w:rPr>
                  <w:t xml:space="preserve"> EETS Contract; the list should include the name, surname, title, office of the signatory and, if applicable, also the information on a power of attorney granted to sign, if relevant]</w:t>
                </w:r>
              </w:sdtContent>
            </w:sdt>
          </w:p>
        </w:tc>
      </w:tr>
      <w:tr w:rsidR="007E2AC6" w:rsidTr="003919E2">
        <w:tc>
          <w:tcPr>
            <w:tcW w:w="1427" w:type="pct"/>
            <w:shd w:val="clear" w:color="auto" w:fill="F2F2F2" w:themeFill="background1" w:themeFillShade="F2"/>
          </w:tcPr>
          <w:p w:rsidR="007E2AC6" w:rsidRDefault="007E2AC6" w:rsidP="00161AEF">
            <w:pPr>
              <w:rPr>
                <w:lang w:val="sk-SK"/>
              </w:rPr>
            </w:pPr>
            <w:r>
              <w:rPr>
                <w:lang w:val="en-US" w:bidi="en-US"/>
              </w:rPr>
              <w:t>Correspondence address:</w:t>
            </w:r>
          </w:p>
        </w:tc>
        <w:sdt>
          <w:sdtPr>
            <w:id w:val="-950166599"/>
            <w:placeholder>
              <w:docPart w:val="DefaultPlaceholder_-1854013440"/>
            </w:placeholder>
          </w:sdtPr>
          <w:sdtEndPr/>
          <w:sdtContent>
            <w:tc>
              <w:tcPr>
                <w:tcW w:w="3573" w:type="pct"/>
                <w:gridSpan w:val="2"/>
              </w:tcPr>
              <w:p w:rsidR="007E2AC6" w:rsidRDefault="00710B71" w:rsidP="00710B71">
                <w:pPr>
                  <w:jc w:val="both"/>
                  <w:rPr>
                    <w:lang w:val="sk-SK"/>
                  </w:rPr>
                </w:pPr>
                <w:r w:rsidRPr="00710B71">
                  <w:rPr>
                    <w:i/>
                    <w:lang w:val="en-US" w:bidi="en-US"/>
                  </w:rPr>
                  <w:t>[Address for delivery of consignments, postcode, state</w:t>
                </w:r>
                <w:r w:rsidRPr="00710B71">
                  <w:rPr>
                    <w:lang w:val="en-US" w:bidi="en-US"/>
                  </w:rPr>
                  <w:t>]</w:t>
                </w:r>
              </w:p>
            </w:tc>
          </w:sdtContent>
        </w:sdt>
      </w:tr>
      <w:tr w:rsidR="007E2AC6" w:rsidTr="003919E2">
        <w:tc>
          <w:tcPr>
            <w:tcW w:w="1427" w:type="pct"/>
            <w:shd w:val="clear" w:color="auto" w:fill="F2F2F2" w:themeFill="background1" w:themeFillShade="F2"/>
          </w:tcPr>
          <w:p w:rsidR="007E2AC6" w:rsidRDefault="007E2AC6" w:rsidP="00161AEF">
            <w:pPr>
              <w:rPr>
                <w:lang w:val="sk-SK"/>
              </w:rPr>
            </w:pPr>
            <w:r>
              <w:rPr>
                <w:lang w:val="en-US" w:bidi="en-US"/>
              </w:rPr>
              <w:t xml:space="preserve">URL address of the </w:t>
            </w:r>
            <w:r>
              <w:rPr>
                <w:i/>
                <w:lang w:val="en-US" w:bidi="en-US"/>
              </w:rPr>
              <w:t>web</w:t>
            </w:r>
            <w:r>
              <w:rPr>
                <w:lang w:val="en-US" w:bidi="en-US"/>
              </w:rPr>
              <w:t xml:space="preserve"> page:</w:t>
            </w:r>
          </w:p>
        </w:tc>
        <w:tc>
          <w:tcPr>
            <w:tcW w:w="3573" w:type="pct"/>
            <w:gridSpan w:val="2"/>
          </w:tcPr>
          <w:p w:rsidR="007E2AC6" w:rsidRDefault="008422D4" w:rsidP="00710B71">
            <w:pPr>
              <w:jc w:val="both"/>
              <w:rPr>
                <w:lang w:val="sk-SK"/>
              </w:rPr>
            </w:pPr>
            <w:sdt>
              <w:sdtPr>
                <w:id w:val="-1205859440"/>
                <w:placeholder>
                  <w:docPart w:val="DefaultPlaceholder_-1854013440"/>
                </w:placeholder>
              </w:sdtPr>
              <w:sdtEndPr/>
              <w:sdtContent>
                <w:r w:rsidR="00710B71">
                  <w:rPr>
                    <w:lang w:val="en-US" w:bidi="en-US"/>
                  </w:rPr>
                  <w:t>[</w:t>
                </w:r>
                <w:r w:rsidR="00710B71">
                  <w:rPr>
                    <w:i/>
                    <w:lang w:val="en-US" w:bidi="en-US"/>
                  </w:rPr>
                  <w:t>Address of the company's website</w:t>
                </w:r>
                <w:r w:rsidR="00710B71">
                  <w:rPr>
                    <w:lang w:val="en-US" w:bidi="en-US"/>
                  </w:rPr>
                  <w:t>]</w:t>
                </w:r>
              </w:sdtContent>
            </w:sdt>
          </w:p>
        </w:tc>
      </w:tr>
      <w:tr w:rsidR="007E2AC6" w:rsidTr="003919E2">
        <w:tc>
          <w:tcPr>
            <w:tcW w:w="1427" w:type="pct"/>
            <w:shd w:val="clear" w:color="auto" w:fill="F2F2F2" w:themeFill="background1" w:themeFillShade="F2"/>
          </w:tcPr>
          <w:p w:rsidR="007E2AC6" w:rsidRDefault="00295F5B" w:rsidP="00295F5B">
            <w:pPr>
              <w:rPr>
                <w:lang w:val="sk-SK"/>
              </w:rPr>
            </w:pPr>
            <w:r>
              <w:rPr>
                <w:lang w:val="en-US" w:bidi="en-US"/>
              </w:rPr>
              <w:t>Applicant's contact person:</w:t>
            </w:r>
          </w:p>
        </w:tc>
        <w:tc>
          <w:tcPr>
            <w:tcW w:w="3573" w:type="pct"/>
            <w:gridSpan w:val="2"/>
          </w:tcPr>
          <w:sdt>
            <w:sdtPr>
              <w:id w:val="591130564"/>
              <w:placeholder>
                <w:docPart w:val="AF1BE73B16774571A905C9E20E3128EB"/>
              </w:placeholder>
            </w:sdtPr>
            <w:sdtEndPr/>
            <w:sdtContent>
              <w:p w:rsidR="00710B71" w:rsidRDefault="00710B71" w:rsidP="00710B71">
                <w:pPr>
                  <w:jc w:val="both"/>
                  <w:rPr>
                    <w:lang w:val="sk-SK"/>
                  </w:rPr>
                </w:pPr>
                <w:r>
                  <w:rPr>
                    <w:i/>
                    <w:lang w:val="en-US" w:bidi="en-US"/>
                  </w:rPr>
                  <w:t>[Name, surname, title</w:t>
                </w:r>
                <w:r>
                  <w:rPr>
                    <w:lang w:val="en-US" w:bidi="en-US"/>
                  </w:rPr>
                  <w:t xml:space="preserve">], </w:t>
                </w:r>
                <w:r>
                  <w:rPr>
                    <w:i/>
                    <w:lang w:val="en-US" w:bidi="en-US"/>
                  </w:rPr>
                  <w:t>[Office</w:t>
                </w:r>
                <w:r>
                  <w:rPr>
                    <w:lang w:val="en-US" w:bidi="en-US"/>
                  </w:rPr>
                  <w:t xml:space="preserve">] </w:t>
                </w:r>
              </w:p>
            </w:sdtContent>
          </w:sdt>
          <w:p w:rsidR="007E2AC6" w:rsidRDefault="00710B71" w:rsidP="00710B71">
            <w:pPr>
              <w:jc w:val="both"/>
              <w:rPr>
                <w:lang w:val="sk-SK"/>
              </w:rPr>
            </w:pPr>
            <w:r>
              <w:rPr>
                <w:lang w:val="en-US" w:bidi="en-US"/>
              </w:rPr>
              <w:t xml:space="preserve">Telephone: </w:t>
            </w:r>
            <w:sdt>
              <w:sdtPr>
                <w:id w:val="-1528324590"/>
                <w:placeholder>
                  <w:docPart w:val="AF1BE73B16774571A905C9E20E3128EB"/>
                </w:placeholder>
              </w:sdtPr>
              <w:sdtEndPr/>
              <w:sdtContent>
                <w:r>
                  <w:rPr>
                    <w:lang w:val="en-US" w:bidi="en-US"/>
                  </w:rPr>
                  <w:t>[</w:t>
                </w:r>
                <w:r>
                  <w:rPr>
                    <w:i/>
                    <w:lang w:val="en-US" w:bidi="en-US"/>
                  </w:rPr>
                  <w:t xml:space="preserve">Phone number with an international dialing code </w:t>
                </w:r>
                <w:r>
                  <w:rPr>
                    <w:lang w:val="en-US" w:bidi="en-US"/>
                  </w:rPr>
                  <w:t>]</w:t>
                </w:r>
              </w:sdtContent>
            </w:sdt>
            <w:r>
              <w:rPr>
                <w:lang w:val="en-US" w:bidi="en-US"/>
              </w:rPr>
              <w:t xml:space="preserve">; E-mail: </w:t>
            </w:r>
            <w:sdt>
              <w:sdtPr>
                <w:rPr>
                  <w:rFonts w:cstheme="minorHAnsi"/>
                </w:rPr>
                <w:id w:val="2077851838"/>
                <w:placeholder>
                  <w:docPart w:val="AF1BE73B16774571A905C9E20E3128EB"/>
                </w:placeholder>
              </w:sdtPr>
              <w:sdtEndPr/>
              <w:sdtContent>
                <w:r>
                  <w:rPr>
                    <w:lang w:val="en-US" w:bidi="en-US"/>
                  </w:rPr>
                  <w:t>[</w:t>
                </w:r>
                <w:r>
                  <w:rPr>
                    <w:i/>
                    <w:lang w:val="en-US" w:bidi="en-US"/>
                  </w:rPr>
                  <w:t>E-mail address</w:t>
                </w:r>
                <w:r>
                  <w:rPr>
                    <w:lang w:val="en-US" w:bidi="en-US"/>
                  </w:rPr>
                  <w:t>],</w:t>
                </w:r>
              </w:sdtContent>
            </w:sdt>
          </w:p>
        </w:tc>
      </w:tr>
      <w:tr w:rsidR="007E2AC6" w:rsidTr="003919E2">
        <w:tc>
          <w:tcPr>
            <w:tcW w:w="1427" w:type="pct"/>
            <w:shd w:val="clear" w:color="auto" w:fill="F2F2F2" w:themeFill="background1" w:themeFillShade="F2"/>
          </w:tcPr>
          <w:p w:rsidR="007E2AC6" w:rsidRDefault="00CF3780" w:rsidP="00CF3780">
            <w:pPr>
              <w:rPr>
                <w:lang w:val="sk-SK"/>
              </w:rPr>
            </w:pPr>
            <w:r>
              <w:rPr>
                <w:lang w:val="en-US" w:bidi="en-US"/>
              </w:rPr>
              <w:t>Registration of the EETS Provider pursuant to Article 4 of Directive 2019/520/EU</w:t>
            </w:r>
            <w:r w:rsidR="00AD485C">
              <w:rPr>
                <w:rStyle w:val="Odkaznapoznmkupodiarou"/>
                <w:lang w:val="en-US" w:bidi="en-US"/>
              </w:rPr>
              <w:footnoteReference w:id="1"/>
            </w:r>
          </w:p>
        </w:tc>
        <w:tc>
          <w:tcPr>
            <w:tcW w:w="3573" w:type="pct"/>
            <w:gridSpan w:val="2"/>
          </w:tcPr>
          <w:p w:rsidR="007E2AC6" w:rsidRDefault="00AD485C" w:rsidP="00161AEF">
            <w:pPr>
              <w:jc w:val="both"/>
              <w:rPr>
                <w:lang w:val="sk-SK"/>
              </w:rPr>
            </w:pPr>
            <w:r>
              <w:rPr>
                <w:lang w:val="en-US" w:bidi="en-US"/>
              </w:rPr>
              <w:t xml:space="preserve">The State granting the registration: </w:t>
            </w:r>
            <w:sdt>
              <w:sdtPr>
                <w:id w:val="-1175487348"/>
                <w:placeholder>
                  <w:docPart w:val="DefaultPlaceholder_-1854013440"/>
                </w:placeholder>
              </w:sdtPr>
              <w:sdtEndPr/>
              <w:sdtContent>
                <w:r w:rsidR="009936D6">
                  <w:rPr>
                    <w:lang w:val="en-US" w:bidi="en-US"/>
                  </w:rPr>
                  <w:t>[</w:t>
                </w:r>
                <w:r w:rsidR="009936D6" w:rsidRPr="00533D98">
                  <w:rPr>
                    <w:i/>
                    <w:lang w:val="en-US" w:bidi="en-US"/>
                  </w:rPr>
                  <w:t>State</w:t>
                </w:r>
                <w:r w:rsidR="009936D6">
                  <w:rPr>
                    <w:lang w:val="en-US" w:bidi="en-US"/>
                  </w:rPr>
                  <w:t>], [</w:t>
                </w:r>
                <w:r w:rsidR="009936D6" w:rsidRPr="00533D98">
                  <w:rPr>
                    <w:i/>
                    <w:lang w:val="en-US" w:bidi="en-US"/>
                  </w:rPr>
                  <w:t>Institution, which maintains the national register of EETS Providers</w:t>
                </w:r>
                <w:r w:rsidR="009936D6">
                  <w:rPr>
                    <w:lang w:val="en-US" w:bidi="en-US"/>
                  </w:rPr>
                  <w:t>]</w:t>
                </w:r>
              </w:sdtContent>
            </w:sdt>
          </w:p>
          <w:p w:rsidR="007E2AC6" w:rsidRDefault="007E2AC6" w:rsidP="00161AEF">
            <w:pPr>
              <w:jc w:val="both"/>
              <w:rPr>
                <w:lang w:val="sk-SK"/>
              </w:rPr>
            </w:pPr>
            <w:r>
              <w:rPr>
                <w:lang w:val="en-US" w:bidi="en-US"/>
              </w:rPr>
              <w:t xml:space="preserve">Identification, ref.: </w:t>
            </w:r>
            <w:sdt>
              <w:sdtPr>
                <w:id w:val="-1023630199"/>
                <w:placeholder>
                  <w:docPart w:val="DefaultPlaceholder_-1854013440"/>
                </w:placeholder>
              </w:sdtPr>
              <w:sdtEndPr/>
              <w:sdtContent>
                <w:r w:rsidR="009936D6">
                  <w:rPr>
                    <w:lang w:val="en-US" w:bidi="en-US"/>
                  </w:rPr>
                  <w:t>[</w:t>
                </w:r>
                <w:r w:rsidR="009936D6" w:rsidRPr="00533D98">
                  <w:rPr>
                    <w:i/>
                    <w:lang w:val="en-US" w:bidi="en-US"/>
                  </w:rPr>
                  <w:t>Identification of the entry in the registry</w:t>
                </w:r>
                <w:r w:rsidR="009936D6">
                  <w:rPr>
                    <w:lang w:val="en-US" w:bidi="en-US"/>
                  </w:rPr>
                  <w:t>]</w:t>
                </w:r>
              </w:sdtContent>
            </w:sdt>
          </w:p>
          <w:p w:rsidR="007E2AC6" w:rsidRDefault="007E2AC6" w:rsidP="00161AEF">
            <w:pPr>
              <w:jc w:val="both"/>
              <w:rPr>
                <w:lang w:val="sk-SK"/>
              </w:rPr>
            </w:pPr>
            <w:r>
              <w:rPr>
                <w:lang w:val="en-US" w:bidi="en-US"/>
              </w:rPr>
              <w:t xml:space="preserve">The date of the last update: </w:t>
            </w:r>
            <w:sdt>
              <w:sdtPr>
                <w:id w:val="-1682500477"/>
                <w:placeholder>
                  <w:docPart w:val="DefaultPlaceholder_-1854013440"/>
                </w:placeholder>
              </w:sdtPr>
              <w:sdtEndPr/>
              <w:sdtContent>
                <w:r w:rsidR="009936D6">
                  <w:rPr>
                    <w:lang w:val="en-US" w:bidi="en-US"/>
                  </w:rPr>
                  <w:t>[</w:t>
                </w:r>
                <w:r w:rsidR="009936D6" w:rsidRPr="009936D6">
                  <w:rPr>
                    <w:i/>
                    <w:lang w:val="en-US" w:bidi="en-US"/>
                  </w:rPr>
                  <w:t>Date in the form of DD.MM.YYYY</w:t>
                </w:r>
                <w:r w:rsidR="009936D6">
                  <w:rPr>
                    <w:lang w:val="en-US" w:bidi="en-US"/>
                  </w:rPr>
                  <w:t>]</w:t>
                </w:r>
              </w:sdtContent>
            </w:sdt>
          </w:p>
          <w:p w:rsidR="007E2AC6" w:rsidRDefault="007E2AC6" w:rsidP="00AD485C">
            <w:pPr>
              <w:jc w:val="both"/>
              <w:rPr>
                <w:lang w:val="sk-SK"/>
              </w:rPr>
            </w:pPr>
            <w:r>
              <w:rPr>
                <w:lang w:val="en-US" w:bidi="en-US"/>
              </w:rPr>
              <w:t xml:space="preserve">The URL address of the public </w:t>
            </w:r>
            <w:r>
              <w:rPr>
                <w:i/>
                <w:lang w:val="en-US" w:bidi="en-US"/>
              </w:rPr>
              <w:t>website,</w:t>
            </w:r>
            <w:r>
              <w:rPr>
                <w:lang w:val="en-US" w:bidi="en-US"/>
              </w:rPr>
              <w:t xml:space="preserve"> where the registry data can be verified: </w:t>
            </w:r>
            <w:sdt>
              <w:sdtPr>
                <w:id w:val="-1654524319"/>
                <w:placeholder>
                  <w:docPart w:val="DefaultPlaceholder_-1854013440"/>
                </w:placeholder>
              </w:sdtPr>
              <w:sdtEndPr/>
              <w:sdtContent>
                <w:r w:rsidR="009936D6">
                  <w:rPr>
                    <w:lang w:val="en-US" w:bidi="en-US"/>
                  </w:rPr>
                  <w:t>[</w:t>
                </w:r>
                <w:r w:rsidR="009936D6" w:rsidRPr="009936D6">
                  <w:rPr>
                    <w:i/>
                    <w:lang w:val="en-US" w:bidi="en-US"/>
                  </w:rPr>
                  <w:t>Exact link to the website, where the data on the Applicant's registration as an EETS Provider is publicly available</w:t>
                </w:r>
                <w:r w:rsidR="009936D6">
                  <w:rPr>
                    <w:lang w:val="en-US" w:bidi="en-US"/>
                  </w:rPr>
                  <w:t>]</w:t>
                </w:r>
              </w:sdtContent>
            </w:sdt>
          </w:p>
        </w:tc>
      </w:tr>
      <w:tr w:rsidR="00D368D8" w:rsidRPr="00D368D8" w:rsidTr="003919E2">
        <w:tc>
          <w:tcPr>
            <w:tcW w:w="5000" w:type="pct"/>
            <w:gridSpan w:val="3"/>
            <w:tcBorders>
              <w:bottom w:val="nil"/>
            </w:tcBorders>
            <w:shd w:val="clear" w:color="auto" w:fill="auto"/>
          </w:tcPr>
          <w:p w:rsidR="009C4F29" w:rsidRDefault="009C4F29" w:rsidP="009C4F29">
            <w:pPr>
              <w:pStyle w:val="Style1"/>
              <w:rPr>
                <w:lang w:val="sk-SK"/>
              </w:rPr>
            </w:pPr>
            <w:r>
              <w:rPr>
                <w:lang w:val="en-US" w:bidi="en-US"/>
              </w:rPr>
              <w:t>Declaration by the Applicant</w:t>
            </w:r>
          </w:p>
          <w:p w:rsidR="00D368D8" w:rsidRPr="00D368D8" w:rsidRDefault="00D368D8" w:rsidP="00D368D8">
            <w:pPr>
              <w:jc w:val="both"/>
              <w:rPr>
                <w:lang w:val="sk-SK"/>
              </w:rPr>
            </w:pPr>
            <w:r>
              <w:rPr>
                <w:lang w:val="en-US" w:bidi="en-US"/>
              </w:rPr>
              <w:t xml:space="preserve">We hereby apply for the accreditation of the provider of the European Electronic Toll Service for the EETS </w:t>
            </w:r>
            <w:r w:rsidR="004234E7">
              <w:rPr>
                <w:lang w:val="en-US" w:bidi="en-US"/>
              </w:rPr>
              <w:t>D</w:t>
            </w:r>
            <w:r>
              <w:rPr>
                <w:lang w:val="en-US" w:bidi="en-US"/>
              </w:rPr>
              <w:t xml:space="preserve">omain </w:t>
            </w:r>
            <w:r>
              <w:rPr>
                <w:lang w:val="en-US" w:bidi="en-US"/>
              </w:rPr>
              <w:lastRenderedPageBreak/>
              <w:t xml:space="preserve">formed by Specified Road Sections in the territory of the Slovak Republic.  </w:t>
            </w:r>
          </w:p>
          <w:p w:rsidR="00CD3E0E" w:rsidRDefault="00D368D8" w:rsidP="00D368D8">
            <w:pPr>
              <w:jc w:val="both"/>
              <w:rPr>
                <w:lang w:val="en-US" w:bidi="en-US"/>
              </w:rPr>
            </w:pPr>
            <w:r w:rsidRPr="00D368D8">
              <w:rPr>
                <w:lang w:val="en-US" w:bidi="en-US"/>
              </w:rPr>
              <w:t xml:space="preserve">We declare that we have familiarized ourselves with the contents of the EETS Domain Statement, and we are ready to start fulfilling the individual steps of the accreditation of the EETS Provider according to the </w:t>
            </w:r>
            <w:r w:rsidR="00FB38F6">
              <w:rPr>
                <w:lang w:val="en-US" w:bidi="en-US"/>
              </w:rPr>
              <w:t>EETS Domain Statement</w:t>
            </w:r>
            <w:r w:rsidRPr="00D368D8">
              <w:rPr>
                <w:lang w:val="en-US" w:bidi="en-US"/>
              </w:rPr>
              <w:t xml:space="preserve">, and to meet the conditions for assessing the suitability of the Interoperability Constituents for use in the EETS Domain. </w:t>
            </w:r>
          </w:p>
          <w:p w:rsidR="00D368D8" w:rsidRDefault="00D368D8" w:rsidP="00D368D8">
            <w:pPr>
              <w:jc w:val="both"/>
              <w:rPr>
                <w:lang w:val="sk-SK"/>
              </w:rPr>
            </w:pPr>
            <w:r>
              <w:rPr>
                <w:lang w:val="en-US" w:bidi="en-US"/>
              </w:rPr>
              <w:t>We acknowledge that a condition for concluding the Contract for the Provision of the European Electronic Toll Collection Service with the Toll Collection Administrator in the Slovak Republic is the registration of our company in the Register of Public Sector Partners under a special regulation</w:t>
            </w:r>
            <w:r w:rsidR="001542FC">
              <w:rPr>
                <w:rStyle w:val="Odkaznapoznmkupodiarou"/>
                <w:lang w:val="en-US" w:bidi="en-US"/>
              </w:rPr>
              <w:footnoteReference w:id="2"/>
            </w:r>
            <w:r>
              <w:rPr>
                <w:lang w:val="en-US" w:bidi="en-US"/>
              </w:rPr>
              <w:t xml:space="preserve">.  </w:t>
            </w:r>
          </w:p>
          <w:p w:rsidR="00D368D8" w:rsidRDefault="00D368D8" w:rsidP="00D368D8">
            <w:pPr>
              <w:jc w:val="both"/>
              <w:rPr>
                <w:lang w:val="sk-SK"/>
              </w:rPr>
            </w:pPr>
            <w:r w:rsidRPr="00D368D8">
              <w:rPr>
                <w:lang w:val="en-US" w:bidi="en-US"/>
              </w:rPr>
              <w:t>We acknowledge that communication on contractual issues will be conducted exclusively in the Slovak language; communication on the operational and technical issues will be conducted in the Slovak or English language.</w:t>
            </w:r>
          </w:p>
          <w:p w:rsidR="001542FC" w:rsidRDefault="001542FC" w:rsidP="00D368D8">
            <w:pPr>
              <w:jc w:val="both"/>
              <w:rPr>
                <w:lang w:val="sk-SK"/>
              </w:rPr>
            </w:pPr>
          </w:p>
          <w:p w:rsidR="001542FC" w:rsidRPr="00D368D8" w:rsidRDefault="001542FC" w:rsidP="003A50FE">
            <w:pPr>
              <w:jc w:val="both"/>
              <w:rPr>
                <w:lang w:val="sk-SK"/>
              </w:rPr>
            </w:pPr>
            <w:r>
              <w:rPr>
                <w:lang w:val="en-US" w:bidi="en-US"/>
              </w:rPr>
              <w:t>Signatures of persons authorized to act for the Applicant:</w:t>
            </w:r>
          </w:p>
        </w:tc>
      </w:tr>
      <w:tr w:rsidR="003A50FE" w:rsidRPr="00E33BA1" w:rsidTr="003919E2">
        <w:tc>
          <w:tcPr>
            <w:tcW w:w="2500" w:type="pct"/>
            <w:gridSpan w:val="2"/>
            <w:tcBorders>
              <w:top w:val="nil"/>
              <w:right w:val="nil"/>
            </w:tcBorders>
            <w:shd w:val="clear" w:color="auto" w:fill="auto"/>
          </w:tcPr>
          <w:p w:rsidR="003A50FE" w:rsidRPr="00E33BA1" w:rsidRDefault="003A50FE" w:rsidP="00D368D8">
            <w:pPr>
              <w:jc w:val="both"/>
              <w:rPr>
                <w:lang w:val="sk-SK"/>
              </w:rPr>
            </w:pPr>
          </w:p>
          <w:p w:rsidR="003A50FE" w:rsidRPr="00E33BA1" w:rsidRDefault="003A50FE" w:rsidP="003A50FE">
            <w:pPr>
              <w:jc w:val="both"/>
              <w:rPr>
                <w:lang w:val="sk-SK"/>
              </w:rPr>
            </w:pPr>
            <w:r w:rsidRPr="00E33BA1">
              <w:rPr>
                <w:lang w:val="en-US" w:bidi="en-US"/>
              </w:rPr>
              <w:t xml:space="preserve">In </w:t>
            </w:r>
            <w:sdt>
              <w:sdtPr>
                <w:id w:val="68556361"/>
                <w:placeholder>
                  <w:docPart w:val="DefaultPlaceholder_-1854013440"/>
                </w:placeholder>
              </w:sdtPr>
              <w:sdtEndPr/>
              <w:sdtContent>
                <w:r w:rsidRPr="00E33BA1">
                  <w:rPr>
                    <w:lang w:val="en-US" w:bidi="en-US"/>
                  </w:rPr>
                  <w:t>[</w:t>
                </w:r>
                <w:r w:rsidRPr="00E33BA1">
                  <w:rPr>
                    <w:i/>
                    <w:lang w:val="en-US" w:bidi="en-US"/>
                  </w:rPr>
                  <w:t>Venue</w:t>
                </w:r>
                <w:r w:rsidRPr="00E33BA1">
                  <w:rPr>
                    <w:lang w:val="en-US" w:bidi="en-US"/>
                  </w:rPr>
                  <w:t>]</w:t>
                </w:r>
              </w:sdtContent>
            </w:sdt>
            <w:r w:rsidRPr="00E33BA1">
              <w:rPr>
                <w:lang w:val="en-US" w:bidi="en-US"/>
              </w:rPr>
              <w:t xml:space="preserve"> On: </w:t>
            </w:r>
            <w:sdt>
              <w:sdtPr>
                <w:id w:val="-588691347"/>
                <w:placeholder>
                  <w:docPart w:val="DefaultPlaceholder_-1854013440"/>
                </w:placeholder>
              </w:sdtPr>
              <w:sdtEndPr/>
              <w:sdtContent>
                <w:r w:rsidRPr="00E33BA1">
                  <w:rPr>
                    <w:lang w:val="en-US" w:bidi="en-US"/>
                  </w:rPr>
                  <w:t>[</w:t>
                </w:r>
                <w:r w:rsidRPr="00E33BA1">
                  <w:rPr>
                    <w:i/>
                    <w:lang w:val="en-US" w:bidi="en-US"/>
                  </w:rPr>
                  <w:t>Date of signature</w:t>
                </w:r>
                <w:r w:rsidRPr="00E33BA1">
                  <w:rPr>
                    <w:lang w:val="en-US" w:bidi="en-US"/>
                  </w:rPr>
                  <w:t>]</w:t>
                </w:r>
              </w:sdtContent>
            </w:sdt>
          </w:p>
          <w:p w:rsidR="003A50FE" w:rsidRDefault="003A50FE" w:rsidP="003A50FE">
            <w:pPr>
              <w:jc w:val="both"/>
              <w:rPr>
                <w:lang w:val="sk-SK"/>
              </w:rPr>
            </w:pPr>
          </w:p>
          <w:p w:rsidR="00E33BA1" w:rsidRPr="00E33BA1" w:rsidRDefault="00E33BA1" w:rsidP="003A50FE">
            <w:pPr>
              <w:jc w:val="both"/>
              <w:rPr>
                <w:lang w:val="sk-SK"/>
              </w:rPr>
            </w:pPr>
          </w:p>
          <w:p w:rsidR="003A50FE" w:rsidRPr="00E33BA1" w:rsidRDefault="003A50FE" w:rsidP="003A50FE">
            <w:pPr>
              <w:jc w:val="both"/>
              <w:rPr>
                <w:lang w:val="sk-SK"/>
              </w:rPr>
            </w:pPr>
          </w:p>
          <w:p w:rsidR="003A50FE" w:rsidRPr="00E33BA1" w:rsidRDefault="003A50FE" w:rsidP="003A50FE">
            <w:pPr>
              <w:jc w:val="both"/>
              <w:rPr>
                <w:lang w:val="sk-SK"/>
              </w:rPr>
            </w:pPr>
          </w:p>
          <w:sdt>
            <w:sdtPr>
              <w:id w:val="-1482381770"/>
              <w:placeholder>
                <w:docPart w:val="DefaultPlaceholder_-1854013440"/>
              </w:placeholder>
            </w:sdtPr>
            <w:sdtEndPr/>
            <w:sdtContent>
              <w:p w:rsidR="00B10912" w:rsidRPr="00E33BA1" w:rsidRDefault="00B10912" w:rsidP="00E33BA1">
                <w:pPr>
                  <w:jc w:val="center"/>
                  <w:rPr>
                    <w:lang w:val="sk-SK"/>
                  </w:rPr>
                </w:pPr>
                <w:r w:rsidRPr="00E33BA1">
                  <w:rPr>
                    <w:i/>
                    <w:lang w:val="en-US" w:bidi="en-US"/>
                  </w:rPr>
                  <w:t>[Applicant's business name</w:t>
                </w:r>
                <w:r w:rsidRPr="00E33BA1">
                  <w:rPr>
                    <w:lang w:val="en-US" w:bidi="en-US"/>
                  </w:rPr>
                  <w:t>]</w:t>
                </w:r>
              </w:p>
              <w:p w:rsidR="00B10912" w:rsidRPr="00E33BA1" w:rsidRDefault="00B10912" w:rsidP="00E33BA1">
                <w:pPr>
                  <w:jc w:val="center"/>
                  <w:rPr>
                    <w:lang w:val="sk-SK"/>
                  </w:rPr>
                </w:pPr>
                <w:r w:rsidRPr="00E33BA1">
                  <w:rPr>
                    <w:i/>
                    <w:lang w:val="en-US" w:bidi="en-US"/>
                  </w:rPr>
                  <w:t>[Name and surname, title of the signatory</w:t>
                </w:r>
                <w:r w:rsidRPr="00E33BA1">
                  <w:rPr>
                    <w:lang w:val="en-US" w:bidi="en-US"/>
                  </w:rPr>
                  <w:t>]</w:t>
                </w:r>
              </w:p>
              <w:p w:rsidR="00B10912" w:rsidRPr="00E33BA1" w:rsidRDefault="00B10912" w:rsidP="00E33BA1">
                <w:pPr>
                  <w:jc w:val="center"/>
                  <w:rPr>
                    <w:lang w:val="sk-SK"/>
                  </w:rPr>
                </w:pPr>
                <w:r w:rsidRPr="00E33BA1">
                  <w:rPr>
                    <w:i/>
                    <w:lang w:val="en-US" w:bidi="en-US"/>
                  </w:rPr>
                  <w:t>[Office of the signatory</w:t>
                </w:r>
                <w:r w:rsidRPr="00E33BA1">
                  <w:rPr>
                    <w:lang w:val="en-US" w:bidi="en-US"/>
                  </w:rPr>
                  <w:t>]</w:t>
                </w:r>
              </w:p>
              <w:p w:rsidR="00B10912" w:rsidRPr="00E33BA1" w:rsidRDefault="00B10912" w:rsidP="00E33BA1">
                <w:pPr>
                  <w:jc w:val="center"/>
                  <w:rPr>
                    <w:lang w:val="sk-SK"/>
                  </w:rPr>
                </w:pPr>
                <w:r w:rsidRPr="00E33BA1">
                  <w:rPr>
                    <w:i/>
                    <w:lang w:val="en-US" w:bidi="en-US"/>
                  </w:rPr>
                  <w:t>[Information that the signatory is acting under a power of attorney</w:t>
                </w:r>
                <w:r w:rsidRPr="00E33BA1">
                  <w:rPr>
                    <w:lang w:val="en-US" w:bidi="en-US"/>
                  </w:rPr>
                  <w:t>]</w:t>
                </w:r>
              </w:p>
            </w:sdtContent>
          </w:sdt>
          <w:p w:rsidR="00B10912" w:rsidRPr="00E33BA1" w:rsidRDefault="00B10912" w:rsidP="003A50FE">
            <w:pPr>
              <w:jc w:val="both"/>
              <w:rPr>
                <w:lang w:val="sk-SK"/>
              </w:rPr>
            </w:pPr>
          </w:p>
        </w:tc>
        <w:tc>
          <w:tcPr>
            <w:tcW w:w="2500" w:type="pct"/>
            <w:tcBorders>
              <w:top w:val="nil"/>
              <w:left w:val="nil"/>
            </w:tcBorders>
            <w:shd w:val="clear" w:color="auto" w:fill="auto"/>
          </w:tcPr>
          <w:p w:rsidR="00E33BA1" w:rsidRPr="00E33BA1" w:rsidRDefault="00E33BA1" w:rsidP="00E33BA1">
            <w:pPr>
              <w:jc w:val="both"/>
              <w:rPr>
                <w:lang w:val="sk-SK"/>
              </w:rPr>
            </w:pPr>
          </w:p>
          <w:p w:rsidR="00E33BA1" w:rsidRPr="00E33BA1" w:rsidRDefault="00E33BA1" w:rsidP="00E33BA1">
            <w:pPr>
              <w:jc w:val="both"/>
              <w:rPr>
                <w:lang w:val="sk-SK"/>
              </w:rPr>
            </w:pPr>
          </w:p>
          <w:p w:rsidR="00E33BA1" w:rsidRDefault="00E33BA1" w:rsidP="00E33BA1">
            <w:pPr>
              <w:jc w:val="both"/>
              <w:rPr>
                <w:lang w:val="sk-SK"/>
              </w:rPr>
            </w:pPr>
          </w:p>
          <w:p w:rsidR="00E33BA1" w:rsidRPr="00E33BA1" w:rsidRDefault="00E33BA1" w:rsidP="00E33BA1">
            <w:pPr>
              <w:jc w:val="both"/>
              <w:rPr>
                <w:lang w:val="sk-SK"/>
              </w:rPr>
            </w:pPr>
          </w:p>
          <w:p w:rsidR="00E33BA1" w:rsidRPr="00E33BA1" w:rsidRDefault="00E33BA1" w:rsidP="00E33BA1">
            <w:pPr>
              <w:jc w:val="both"/>
              <w:rPr>
                <w:lang w:val="sk-SK"/>
              </w:rPr>
            </w:pPr>
          </w:p>
          <w:p w:rsidR="00E33BA1" w:rsidRPr="00E33BA1" w:rsidRDefault="00E33BA1" w:rsidP="00E33BA1">
            <w:pPr>
              <w:jc w:val="both"/>
              <w:rPr>
                <w:lang w:val="sk-SK"/>
              </w:rPr>
            </w:pPr>
          </w:p>
          <w:sdt>
            <w:sdtPr>
              <w:id w:val="-2097160219"/>
              <w:placeholder>
                <w:docPart w:val="229A3FFCCC3548A19DD6424BC46068DB"/>
              </w:placeholder>
            </w:sdtPr>
            <w:sdtEndPr/>
            <w:sdtContent>
              <w:p w:rsidR="00E33BA1" w:rsidRPr="00E33BA1" w:rsidRDefault="00E33BA1" w:rsidP="00E33BA1">
                <w:pPr>
                  <w:jc w:val="center"/>
                  <w:rPr>
                    <w:lang w:val="sk-SK"/>
                  </w:rPr>
                </w:pPr>
                <w:r w:rsidRPr="00E33BA1">
                  <w:rPr>
                    <w:i/>
                    <w:lang w:val="en-US" w:bidi="en-US"/>
                  </w:rPr>
                  <w:t>[Applicant's business name</w:t>
                </w:r>
                <w:r w:rsidRPr="00E33BA1">
                  <w:rPr>
                    <w:lang w:val="en-US" w:bidi="en-US"/>
                  </w:rPr>
                  <w:t>]</w:t>
                </w:r>
              </w:p>
              <w:p w:rsidR="00E33BA1" w:rsidRPr="00E33BA1" w:rsidRDefault="00E33BA1" w:rsidP="00E33BA1">
                <w:pPr>
                  <w:jc w:val="center"/>
                  <w:rPr>
                    <w:lang w:val="sk-SK"/>
                  </w:rPr>
                </w:pPr>
                <w:r w:rsidRPr="00E33BA1">
                  <w:rPr>
                    <w:i/>
                    <w:lang w:val="en-US" w:bidi="en-US"/>
                  </w:rPr>
                  <w:t>[Name and surname, title of the signatory</w:t>
                </w:r>
                <w:r w:rsidRPr="00E33BA1">
                  <w:rPr>
                    <w:lang w:val="en-US" w:bidi="en-US"/>
                  </w:rPr>
                  <w:t>]</w:t>
                </w:r>
              </w:p>
              <w:p w:rsidR="00E33BA1" w:rsidRPr="00E33BA1" w:rsidRDefault="00E33BA1" w:rsidP="00E33BA1">
                <w:pPr>
                  <w:jc w:val="center"/>
                  <w:rPr>
                    <w:lang w:val="sk-SK"/>
                  </w:rPr>
                </w:pPr>
                <w:r w:rsidRPr="00E33BA1">
                  <w:rPr>
                    <w:i/>
                    <w:lang w:val="en-US" w:bidi="en-US"/>
                  </w:rPr>
                  <w:t>[Office of the signatory</w:t>
                </w:r>
                <w:r w:rsidRPr="00E33BA1">
                  <w:rPr>
                    <w:lang w:val="en-US" w:bidi="en-US"/>
                  </w:rPr>
                  <w:t>]</w:t>
                </w:r>
              </w:p>
              <w:p w:rsidR="009C4F29" w:rsidRDefault="00E33BA1" w:rsidP="00E33BA1">
                <w:pPr>
                  <w:jc w:val="center"/>
                  <w:rPr>
                    <w:lang w:val="sk-SK"/>
                  </w:rPr>
                </w:pPr>
                <w:r w:rsidRPr="00E33BA1">
                  <w:rPr>
                    <w:i/>
                    <w:lang w:val="en-US" w:bidi="en-US"/>
                  </w:rPr>
                  <w:t>[Information that the signatory is acting under a power of attorney</w:t>
                </w:r>
                <w:r w:rsidRPr="00E33BA1">
                  <w:rPr>
                    <w:lang w:val="en-US" w:bidi="en-US"/>
                  </w:rPr>
                  <w:t>]</w:t>
                </w:r>
              </w:p>
              <w:p w:rsidR="00E33BA1" w:rsidRDefault="009C4F29" w:rsidP="00E33BA1">
                <w:pPr>
                  <w:jc w:val="center"/>
                  <w:rPr>
                    <w:lang w:val="sk-SK"/>
                  </w:rPr>
                </w:pPr>
                <w:r>
                  <w:rPr>
                    <w:lang w:val="en-US" w:bidi="en-US"/>
                  </w:rPr>
                  <w:t>(Delete as appropriate)</w:t>
                </w:r>
              </w:p>
            </w:sdtContent>
          </w:sdt>
          <w:p w:rsidR="003A50FE" w:rsidRPr="00E33BA1" w:rsidRDefault="003A50FE" w:rsidP="00E33BA1">
            <w:pPr>
              <w:rPr>
                <w:lang w:val="sk-SK"/>
              </w:rPr>
            </w:pPr>
          </w:p>
        </w:tc>
      </w:tr>
    </w:tbl>
    <w:p w:rsidR="006B4910" w:rsidRDefault="006B4910" w:rsidP="006B4910"/>
    <w:p w:rsidR="003919E2" w:rsidRPr="00C934AA" w:rsidRDefault="003919E2" w:rsidP="006B4910"/>
    <w:p w:rsidR="00BC7189" w:rsidRPr="00533D98" w:rsidRDefault="00BC7189" w:rsidP="00BC7189">
      <w:pPr>
        <w:jc w:val="both"/>
        <w:rPr>
          <w:b/>
        </w:rPr>
      </w:pPr>
      <w:r>
        <w:rPr>
          <w:b/>
          <w:lang w:bidi="en-US"/>
        </w:rPr>
        <w:t xml:space="preserve">ANNEXES TO THE </w:t>
      </w:r>
      <w:r w:rsidR="00402ED8">
        <w:rPr>
          <w:b/>
          <w:lang w:bidi="en-US"/>
        </w:rPr>
        <w:t>APPLICATION</w:t>
      </w:r>
      <w:r>
        <w:rPr>
          <w:b/>
          <w:lang w:bidi="en-US"/>
        </w:rPr>
        <w:t xml:space="preserve"> FOR ACCREDITATION OF THE EETS PROVIDER</w:t>
      </w:r>
    </w:p>
    <w:tbl>
      <w:tblPr>
        <w:tblStyle w:val="Mriekatabuky"/>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45"/>
        <w:gridCol w:w="7123"/>
      </w:tblGrid>
      <w:tr w:rsidR="00BC7189" w:rsidRPr="00BC7189" w:rsidTr="003919E2">
        <w:trPr>
          <w:tblHeader/>
        </w:trPr>
        <w:tc>
          <w:tcPr>
            <w:tcW w:w="1427" w:type="pct"/>
            <w:shd w:val="clear" w:color="auto" w:fill="F2F2F2" w:themeFill="background1" w:themeFillShade="F2"/>
          </w:tcPr>
          <w:p w:rsidR="00BC7189" w:rsidRPr="00BC7189" w:rsidRDefault="00BC7189" w:rsidP="00161AEF">
            <w:pPr>
              <w:rPr>
                <w:rFonts w:asciiTheme="minorHAnsi" w:hAnsiTheme="minorHAnsi" w:cstheme="minorHAnsi"/>
                <w:b/>
                <w:szCs w:val="20"/>
                <w:lang w:val="sk-SK"/>
              </w:rPr>
            </w:pPr>
            <w:r w:rsidRPr="00BC7189">
              <w:rPr>
                <w:b/>
                <w:lang w:val="en-US" w:bidi="en-US"/>
              </w:rPr>
              <w:t>Annex No.</w:t>
            </w:r>
          </w:p>
        </w:tc>
        <w:tc>
          <w:tcPr>
            <w:tcW w:w="3573" w:type="pct"/>
            <w:shd w:val="clear" w:color="auto" w:fill="F2F2F2" w:themeFill="background1" w:themeFillShade="F2"/>
          </w:tcPr>
          <w:p w:rsidR="00BC7189" w:rsidRPr="00BC7189" w:rsidRDefault="00BC7189" w:rsidP="00161AEF">
            <w:pPr>
              <w:jc w:val="both"/>
              <w:rPr>
                <w:rFonts w:asciiTheme="minorHAnsi" w:hAnsiTheme="minorHAnsi" w:cstheme="minorHAnsi"/>
                <w:b/>
                <w:szCs w:val="20"/>
                <w:lang w:val="sk-SK"/>
              </w:rPr>
            </w:pPr>
            <w:r w:rsidRPr="00BC7189">
              <w:rPr>
                <w:b/>
                <w:lang w:val="en-US" w:bidi="en-US"/>
              </w:rPr>
              <w:t>Designation of the document</w:t>
            </w:r>
            <w:r w:rsidR="007E6853">
              <w:rPr>
                <w:rStyle w:val="Odkaznapoznmkupodiarou"/>
                <w:b/>
                <w:lang w:val="en-US" w:bidi="en-US"/>
              </w:rPr>
              <w:footnoteReference w:id="3"/>
            </w:r>
          </w:p>
        </w:tc>
      </w:tr>
      <w:tr w:rsidR="00BC7189" w:rsidRPr="00BC7189" w:rsidTr="003919E2">
        <w:tc>
          <w:tcPr>
            <w:tcW w:w="1427" w:type="pct"/>
            <w:shd w:val="clear" w:color="auto" w:fill="F2F2F2" w:themeFill="background1" w:themeFillShade="F2"/>
          </w:tcPr>
          <w:p w:rsidR="00BC7189" w:rsidRPr="00402ED8" w:rsidRDefault="00BC7189" w:rsidP="00402ED8">
            <w:pPr>
              <w:pStyle w:val="Odsekzoznamu"/>
              <w:numPr>
                <w:ilvl w:val="0"/>
                <w:numId w:val="36"/>
              </w:numPr>
              <w:spacing w:after="60"/>
              <w:rPr>
                <w:rFonts w:asciiTheme="minorHAnsi" w:hAnsiTheme="minorHAnsi" w:cstheme="minorHAnsi"/>
                <w:lang w:val="sk-SK"/>
              </w:rPr>
            </w:pPr>
            <w:r w:rsidRPr="00402ED8">
              <w:rPr>
                <w:rFonts w:asciiTheme="minorHAnsi" w:hAnsiTheme="minorHAnsi" w:cstheme="minorHAnsi"/>
                <w:lang w:val="en-US" w:bidi="en-US"/>
              </w:rPr>
              <w:t xml:space="preserve">Extract from the </w:t>
            </w:r>
            <w:r w:rsidR="00402ED8" w:rsidRPr="00402ED8">
              <w:rPr>
                <w:rFonts w:asciiTheme="minorHAnsi" w:hAnsiTheme="minorHAnsi" w:cstheme="minorHAnsi"/>
                <w:lang w:val="en-US" w:bidi="en-US"/>
              </w:rPr>
              <w:t>Commercial</w:t>
            </w:r>
            <w:r w:rsidRPr="00402ED8">
              <w:rPr>
                <w:rFonts w:asciiTheme="minorHAnsi" w:hAnsiTheme="minorHAnsi" w:cstheme="minorHAnsi"/>
                <w:lang w:val="en-US" w:bidi="en-US"/>
              </w:rPr>
              <w:t xml:space="preserve"> Register</w:t>
            </w:r>
          </w:p>
        </w:tc>
        <w:tc>
          <w:tcPr>
            <w:tcW w:w="3573" w:type="pct"/>
          </w:tcPr>
          <w:p w:rsidR="00BC7189" w:rsidRPr="00BC7189" w:rsidRDefault="008422D4" w:rsidP="00BC7189">
            <w:pPr>
              <w:jc w:val="both"/>
              <w:rPr>
                <w:rFonts w:asciiTheme="minorHAnsi" w:hAnsiTheme="minorHAnsi" w:cstheme="minorHAnsi"/>
                <w:i/>
                <w:szCs w:val="20"/>
                <w:lang w:val="sk-SK"/>
              </w:rPr>
            </w:pPr>
            <w:sdt>
              <w:sdtPr>
                <w:rPr>
                  <w:rFonts w:asciiTheme="minorHAnsi" w:hAnsiTheme="minorHAnsi" w:cstheme="minorHAnsi"/>
                  <w:szCs w:val="20"/>
                </w:rPr>
                <w:id w:val="56675576"/>
                <w:placeholder>
                  <w:docPart w:val="DefaultPlaceholder_-1854013440"/>
                </w:placeholder>
              </w:sdtPr>
              <w:sdtEndPr/>
              <w:sdtContent>
                <w:r w:rsidR="00BC7189" w:rsidRPr="00BC7189">
                  <w:rPr>
                    <w:lang w:val="en-US" w:bidi="en-US"/>
                  </w:rPr>
                  <w:t>[</w:t>
                </w:r>
                <w:r w:rsidR="00BC7189" w:rsidRPr="00BC7189">
                  <w:rPr>
                    <w:i/>
                    <w:lang w:val="en-US" w:bidi="en-US"/>
                  </w:rPr>
                  <w:t xml:space="preserve">Extract from the </w:t>
                </w:r>
                <w:r w:rsidR="00402ED8" w:rsidRPr="00402ED8">
                  <w:rPr>
                    <w:i/>
                    <w:lang w:val="en-US" w:bidi="en-US"/>
                  </w:rPr>
                  <w:t>Commercial</w:t>
                </w:r>
                <w:r w:rsidR="00BC7189" w:rsidRPr="00BC7189">
                  <w:rPr>
                    <w:i/>
                    <w:lang w:val="en-US" w:bidi="en-US"/>
                  </w:rPr>
                  <w:t xml:space="preserve"> Register or a similar register; an original or officially certified copy; the document must not be older than 90 days from its issue</w:t>
                </w:r>
                <w:r w:rsidR="00BC7189" w:rsidRPr="00BC7189">
                  <w:rPr>
                    <w:lang w:val="en-US" w:bidi="en-US"/>
                  </w:rPr>
                  <w:t>]</w:t>
                </w:r>
              </w:sdtContent>
            </w:sdt>
          </w:p>
        </w:tc>
      </w:tr>
      <w:tr w:rsidR="00BC7189" w:rsidRPr="00BC7189" w:rsidTr="003919E2">
        <w:tc>
          <w:tcPr>
            <w:tcW w:w="1427" w:type="pct"/>
            <w:shd w:val="clear" w:color="auto" w:fill="F2F2F2" w:themeFill="background1" w:themeFillShade="F2"/>
          </w:tcPr>
          <w:p w:rsidR="00BC7189" w:rsidRPr="00402ED8" w:rsidRDefault="00402ED8" w:rsidP="00BC7189">
            <w:pPr>
              <w:pStyle w:val="Odsekzoznamu"/>
              <w:numPr>
                <w:ilvl w:val="0"/>
                <w:numId w:val="36"/>
              </w:numPr>
              <w:spacing w:after="60"/>
              <w:rPr>
                <w:rFonts w:asciiTheme="minorHAnsi" w:hAnsiTheme="minorHAnsi" w:cstheme="minorHAnsi"/>
                <w:lang w:val="sk-SK"/>
              </w:rPr>
            </w:pPr>
            <w:r w:rsidRPr="00402ED8">
              <w:rPr>
                <w:rFonts w:asciiTheme="minorHAnsi" w:hAnsiTheme="minorHAnsi" w:cstheme="minorHAnsi"/>
                <w:lang w:val="en-US" w:bidi="en-US"/>
              </w:rPr>
              <w:t>Extract from the R</w:t>
            </w:r>
            <w:r w:rsidR="00BC7189" w:rsidRPr="00402ED8">
              <w:rPr>
                <w:rFonts w:asciiTheme="minorHAnsi" w:hAnsiTheme="minorHAnsi" w:cstheme="minorHAnsi"/>
                <w:lang w:val="en-US" w:bidi="en-US"/>
              </w:rPr>
              <w:t>egister of EETS Providers</w:t>
            </w:r>
          </w:p>
        </w:tc>
        <w:tc>
          <w:tcPr>
            <w:tcW w:w="3573" w:type="pct"/>
          </w:tcPr>
          <w:p w:rsidR="00BC7189" w:rsidRPr="00BC7189" w:rsidRDefault="008422D4" w:rsidP="00BB1A29">
            <w:pPr>
              <w:jc w:val="both"/>
              <w:rPr>
                <w:rFonts w:asciiTheme="minorHAnsi" w:hAnsiTheme="minorHAnsi" w:cstheme="minorHAnsi"/>
                <w:i/>
                <w:szCs w:val="20"/>
                <w:lang w:val="sk-SK"/>
              </w:rPr>
            </w:pPr>
            <w:sdt>
              <w:sdtPr>
                <w:rPr>
                  <w:rFonts w:asciiTheme="minorHAnsi" w:hAnsiTheme="minorHAnsi" w:cstheme="minorHAnsi"/>
                  <w:szCs w:val="20"/>
                </w:rPr>
                <w:id w:val="1000385600"/>
                <w:placeholder>
                  <w:docPart w:val="DefaultPlaceholder_-1854013440"/>
                </w:placeholder>
              </w:sdtPr>
              <w:sdtEndPr/>
              <w:sdtContent>
                <w:r w:rsidR="00BB1A29" w:rsidRPr="00BC7189">
                  <w:rPr>
                    <w:lang w:val="en-US" w:bidi="en-US"/>
                  </w:rPr>
                  <w:t>[</w:t>
                </w:r>
                <w:r w:rsidR="00BB1A29" w:rsidRPr="00BC7189">
                  <w:rPr>
                    <w:i/>
                    <w:lang w:val="en-US" w:bidi="en-US"/>
                  </w:rPr>
                  <w:t>Current extract-proof of EETS Provider registration pursuant to Article 4 of Directive 2019/520/EU</w:t>
                </w:r>
                <w:r w:rsidR="00BB1A29" w:rsidRPr="00BC7189">
                  <w:rPr>
                    <w:lang w:val="en-US" w:bidi="en-US"/>
                  </w:rPr>
                  <w:t>]</w:t>
                </w:r>
              </w:sdtContent>
            </w:sdt>
          </w:p>
        </w:tc>
      </w:tr>
      <w:tr w:rsidR="00BC7189" w:rsidRPr="00BC7189" w:rsidTr="003919E2">
        <w:tc>
          <w:tcPr>
            <w:tcW w:w="1427" w:type="pct"/>
            <w:shd w:val="clear" w:color="auto" w:fill="F2F2F2" w:themeFill="background1" w:themeFillShade="F2"/>
          </w:tcPr>
          <w:p w:rsidR="00BC7189" w:rsidRPr="00402ED8" w:rsidRDefault="00BC7189" w:rsidP="00BC7189">
            <w:pPr>
              <w:pStyle w:val="Odsekzoznamu"/>
              <w:numPr>
                <w:ilvl w:val="0"/>
                <w:numId w:val="36"/>
              </w:numPr>
              <w:spacing w:after="60"/>
              <w:rPr>
                <w:rFonts w:asciiTheme="minorHAnsi" w:hAnsiTheme="minorHAnsi" w:cstheme="minorHAnsi"/>
                <w:lang w:val="sk-SK"/>
              </w:rPr>
            </w:pPr>
            <w:r w:rsidRPr="00402ED8">
              <w:rPr>
                <w:rFonts w:asciiTheme="minorHAnsi" w:hAnsiTheme="minorHAnsi" w:cstheme="minorHAnsi"/>
                <w:lang w:val="en-US" w:bidi="en-US"/>
              </w:rPr>
              <w:t>Documents proving the financial and economic status of the Applicant</w:t>
            </w:r>
          </w:p>
        </w:tc>
        <w:tc>
          <w:tcPr>
            <w:tcW w:w="3573" w:type="pct"/>
          </w:tcPr>
          <w:sdt>
            <w:sdtPr>
              <w:rPr>
                <w:rFonts w:asciiTheme="minorHAnsi" w:hAnsiTheme="minorHAnsi" w:cstheme="minorHAnsi"/>
                <w:szCs w:val="20"/>
              </w:rPr>
              <w:id w:val="506409321"/>
              <w:placeholder>
                <w:docPart w:val="DefaultPlaceholder_-1854013440"/>
              </w:placeholder>
            </w:sdtPr>
            <w:sdtEndPr/>
            <w:sdtContent>
              <w:p w:rsidR="00BB1A29" w:rsidRPr="00BC7189" w:rsidRDefault="00BB1A29" w:rsidP="00BB1A29">
                <w:pPr>
                  <w:jc w:val="both"/>
                  <w:rPr>
                    <w:rFonts w:asciiTheme="minorHAnsi" w:hAnsiTheme="minorHAnsi" w:cstheme="minorHAnsi"/>
                    <w:i/>
                    <w:szCs w:val="20"/>
                    <w:lang w:val="sk-SK"/>
                  </w:rPr>
                </w:pPr>
                <w:r w:rsidRPr="00BC7189">
                  <w:rPr>
                    <w:i/>
                    <w:lang w:val="en-US" w:bidi="en-US"/>
                  </w:rPr>
                  <w:t>[Annual reports, financial statements or other equivalent documents for the last three (3) years, or for the proportionate length of operation of the activity.</w:t>
                </w:r>
              </w:p>
              <w:p w:rsidR="00BB1A29" w:rsidRPr="00BC7189" w:rsidRDefault="00BB1A29" w:rsidP="00BB1A29">
                <w:pPr>
                  <w:jc w:val="both"/>
                  <w:rPr>
                    <w:rFonts w:asciiTheme="minorHAnsi" w:hAnsiTheme="minorHAnsi" w:cstheme="minorHAnsi"/>
                    <w:i/>
                    <w:szCs w:val="20"/>
                    <w:lang w:val="sk-SK"/>
                  </w:rPr>
                </w:pPr>
                <w:r w:rsidRPr="00BC7189">
                  <w:rPr>
                    <w:i/>
                    <w:lang w:val="en-US" w:bidi="en-US"/>
                  </w:rPr>
                  <w:t>If the statements are in a currency other than EUR, the Applicant shall convert the total turnover for each completed year into EUR by applying the average annual exchange rate of the other currency for the relevant calendar year published by the European Central Bank</w:t>
                </w:r>
                <w:r w:rsidRPr="00BC7189">
                  <w:rPr>
                    <w:lang w:val="en-US" w:bidi="en-US"/>
                  </w:rPr>
                  <w:t>]</w:t>
                </w:r>
              </w:p>
            </w:sdtContent>
          </w:sdt>
          <w:p w:rsidR="00BC7189" w:rsidRPr="00BC7189" w:rsidRDefault="00BC7189" w:rsidP="00161AEF">
            <w:pPr>
              <w:jc w:val="both"/>
              <w:rPr>
                <w:rFonts w:asciiTheme="minorHAnsi" w:hAnsiTheme="minorHAnsi" w:cstheme="minorHAnsi"/>
                <w:i/>
                <w:szCs w:val="20"/>
                <w:lang w:val="sk-SK"/>
              </w:rPr>
            </w:pPr>
          </w:p>
        </w:tc>
      </w:tr>
      <w:tr w:rsidR="00BC7189" w:rsidRPr="00BC7189" w:rsidTr="003919E2">
        <w:tc>
          <w:tcPr>
            <w:tcW w:w="1427" w:type="pct"/>
            <w:shd w:val="clear" w:color="auto" w:fill="F2F2F2" w:themeFill="background1" w:themeFillShade="F2"/>
          </w:tcPr>
          <w:p w:rsidR="00BC7189" w:rsidRPr="00402ED8" w:rsidRDefault="00BC7189" w:rsidP="00BC7189">
            <w:pPr>
              <w:pStyle w:val="Odsekzoznamu"/>
              <w:numPr>
                <w:ilvl w:val="0"/>
                <w:numId w:val="36"/>
              </w:numPr>
              <w:spacing w:after="60"/>
              <w:rPr>
                <w:rFonts w:asciiTheme="minorHAnsi" w:hAnsiTheme="minorHAnsi" w:cstheme="minorHAnsi"/>
                <w:lang w:val="sk-SK"/>
              </w:rPr>
            </w:pPr>
            <w:r w:rsidRPr="00402ED8">
              <w:rPr>
                <w:rFonts w:asciiTheme="minorHAnsi" w:hAnsiTheme="minorHAnsi" w:cstheme="minorHAnsi"/>
                <w:lang w:val="en-US" w:bidi="en-US"/>
              </w:rPr>
              <w:t xml:space="preserve">Management system certificates </w:t>
            </w:r>
          </w:p>
        </w:tc>
        <w:tc>
          <w:tcPr>
            <w:tcW w:w="3573" w:type="pct"/>
          </w:tcPr>
          <w:p w:rsidR="00BC7189" w:rsidRPr="00BC7189" w:rsidRDefault="008422D4" w:rsidP="00BB1A29">
            <w:pPr>
              <w:jc w:val="both"/>
              <w:rPr>
                <w:rFonts w:asciiTheme="minorHAnsi" w:hAnsiTheme="minorHAnsi" w:cstheme="minorHAnsi"/>
                <w:szCs w:val="20"/>
                <w:lang w:val="sk-SK"/>
              </w:rPr>
            </w:pPr>
            <w:sdt>
              <w:sdtPr>
                <w:rPr>
                  <w:rFonts w:asciiTheme="minorHAnsi" w:hAnsiTheme="minorHAnsi" w:cstheme="minorHAnsi"/>
                  <w:szCs w:val="20"/>
                </w:rPr>
                <w:id w:val="1800422418"/>
                <w:placeholder>
                  <w:docPart w:val="DefaultPlaceholder_-1854013440"/>
                </w:placeholder>
              </w:sdtPr>
              <w:sdtEndPr/>
              <w:sdtContent>
                <w:r w:rsidR="00BB1A29" w:rsidRPr="00BC7189">
                  <w:rPr>
                    <w:lang w:val="en-US" w:bidi="en-US"/>
                  </w:rPr>
                  <w:t>[</w:t>
                </w:r>
                <w:r w:rsidR="00BB1A29" w:rsidRPr="00BC7189">
                  <w:rPr>
                    <w:i/>
                    <w:lang w:val="en-US" w:bidi="en-US"/>
                  </w:rPr>
                  <w:t>Internationally recognized management system certificates of the Applicant, if any, e.g. quality management according to ISO 9000, environmental management according to ISO 14000, IT service management according to ISO 20000, and information security management according to ISO 27001</w:t>
                </w:r>
                <w:r w:rsidR="00BB1A29" w:rsidRPr="00BC7189">
                  <w:rPr>
                    <w:lang w:val="en-US" w:bidi="en-US"/>
                  </w:rPr>
                  <w:t>]</w:t>
                </w:r>
              </w:sdtContent>
            </w:sdt>
          </w:p>
        </w:tc>
      </w:tr>
      <w:tr w:rsidR="00BC7189" w:rsidRPr="00BC7189" w:rsidTr="003919E2">
        <w:tc>
          <w:tcPr>
            <w:tcW w:w="1427" w:type="pct"/>
            <w:shd w:val="clear" w:color="auto" w:fill="F2F2F2" w:themeFill="background1" w:themeFillShade="F2"/>
          </w:tcPr>
          <w:p w:rsidR="00BC7189" w:rsidRPr="00402ED8" w:rsidRDefault="00BC7189" w:rsidP="00BC7189">
            <w:pPr>
              <w:pStyle w:val="Odsekzoznamu"/>
              <w:numPr>
                <w:ilvl w:val="0"/>
                <w:numId w:val="36"/>
              </w:numPr>
              <w:spacing w:after="60"/>
              <w:rPr>
                <w:rFonts w:asciiTheme="minorHAnsi" w:hAnsiTheme="minorHAnsi" w:cstheme="minorHAnsi"/>
                <w:lang w:val="sk-SK"/>
              </w:rPr>
            </w:pPr>
            <w:r w:rsidRPr="00402ED8">
              <w:rPr>
                <w:rFonts w:asciiTheme="minorHAnsi" w:hAnsiTheme="minorHAnsi" w:cstheme="minorHAnsi"/>
                <w:lang w:val="en-US" w:bidi="en-US"/>
              </w:rPr>
              <w:t>EC Declaration of Conformity</w:t>
            </w:r>
          </w:p>
        </w:tc>
        <w:tc>
          <w:tcPr>
            <w:tcW w:w="3573" w:type="pct"/>
          </w:tcPr>
          <w:p w:rsidR="00BC7189" w:rsidRPr="00BC7189" w:rsidRDefault="008422D4" w:rsidP="00BB1A29">
            <w:pPr>
              <w:jc w:val="both"/>
              <w:rPr>
                <w:rFonts w:asciiTheme="minorHAnsi" w:hAnsiTheme="minorHAnsi" w:cstheme="minorHAnsi"/>
                <w:szCs w:val="20"/>
                <w:lang w:val="sk-SK"/>
              </w:rPr>
            </w:pPr>
            <w:sdt>
              <w:sdtPr>
                <w:rPr>
                  <w:rFonts w:asciiTheme="minorHAnsi" w:hAnsiTheme="minorHAnsi" w:cstheme="minorHAnsi"/>
                  <w:szCs w:val="20"/>
                </w:rPr>
                <w:id w:val="1216544417"/>
                <w:placeholder>
                  <w:docPart w:val="DefaultPlaceholder_-1854013440"/>
                </w:placeholder>
              </w:sdtPr>
              <w:sdtEndPr/>
              <w:sdtContent>
                <w:r w:rsidR="00BB1A29" w:rsidRPr="00BC7189">
                  <w:rPr>
                    <w:lang w:val="en-US" w:bidi="en-US"/>
                  </w:rPr>
                  <w:t>[</w:t>
                </w:r>
                <w:r w:rsidR="00BB1A29" w:rsidRPr="00BC7189">
                  <w:rPr>
                    <w:i/>
                    <w:lang w:val="en-US" w:bidi="en-US"/>
                  </w:rPr>
                  <w:t>EC Declaration of Conformity issued for each type/model of interoperable On-Board Equipment of the Applicant, if any, which are to be subject to verification of the suitability of OBE as part of the accreditation process. The EC Declaration of Conformity shall be issued by a notified body qualified to assess the conformity of Interoperability Constituents pursuant to Article 19 (1) of Directive 2019/520/EU</w:t>
                </w:r>
                <w:r w:rsidR="00BB1A29" w:rsidRPr="00BC7189">
                  <w:rPr>
                    <w:lang w:val="en-US" w:bidi="en-US"/>
                  </w:rPr>
                  <w:t>]</w:t>
                </w:r>
              </w:sdtContent>
            </w:sdt>
          </w:p>
        </w:tc>
      </w:tr>
      <w:tr w:rsidR="00BC7189" w:rsidRPr="00BC7189" w:rsidTr="003919E2">
        <w:tc>
          <w:tcPr>
            <w:tcW w:w="1427" w:type="pct"/>
            <w:shd w:val="clear" w:color="auto" w:fill="F2F2F2" w:themeFill="background1" w:themeFillShade="F2"/>
          </w:tcPr>
          <w:p w:rsidR="00BC7189" w:rsidRPr="00402ED8" w:rsidRDefault="00BC7189" w:rsidP="00BC7189">
            <w:pPr>
              <w:pStyle w:val="Odsekzoznamu"/>
              <w:numPr>
                <w:ilvl w:val="0"/>
                <w:numId w:val="36"/>
              </w:numPr>
              <w:spacing w:after="60"/>
              <w:rPr>
                <w:rFonts w:asciiTheme="minorHAnsi" w:hAnsiTheme="minorHAnsi" w:cstheme="minorHAnsi"/>
                <w:lang w:val="sk-SK"/>
              </w:rPr>
            </w:pPr>
            <w:r w:rsidRPr="00402ED8">
              <w:rPr>
                <w:rFonts w:asciiTheme="minorHAnsi" w:hAnsiTheme="minorHAnsi" w:cstheme="minorHAnsi"/>
                <w:lang w:val="en-US" w:bidi="en-US"/>
              </w:rPr>
              <w:t>Power of attorney (if relevant)</w:t>
            </w:r>
          </w:p>
        </w:tc>
        <w:tc>
          <w:tcPr>
            <w:tcW w:w="3573" w:type="pct"/>
          </w:tcPr>
          <w:p w:rsidR="00BC7189" w:rsidRPr="00BC7189" w:rsidRDefault="008422D4" w:rsidP="00402ED8">
            <w:pPr>
              <w:jc w:val="both"/>
              <w:rPr>
                <w:rFonts w:asciiTheme="minorHAnsi" w:hAnsiTheme="minorHAnsi" w:cstheme="minorHAnsi"/>
                <w:i/>
                <w:szCs w:val="20"/>
                <w:lang w:val="sk-SK"/>
              </w:rPr>
            </w:pPr>
            <w:sdt>
              <w:sdtPr>
                <w:rPr>
                  <w:rFonts w:asciiTheme="minorHAnsi" w:hAnsiTheme="minorHAnsi" w:cstheme="minorHAnsi"/>
                  <w:szCs w:val="20"/>
                </w:rPr>
                <w:id w:val="-1179736125"/>
                <w:placeholder>
                  <w:docPart w:val="DefaultPlaceholder_-1854013440"/>
                </w:placeholder>
              </w:sdtPr>
              <w:sdtEndPr/>
              <w:sdtContent>
                <w:r w:rsidR="00BB1A29" w:rsidRPr="00BC7189">
                  <w:rPr>
                    <w:lang w:val="en-US" w:bidi="en-US"/>
                  </w:rPr>
                  <w:t>[</w:t>
                </w:r>
                <w:r w:rsidR="00BB1A29" w:rsidRPr="00BC7189">
                  <w:rPr>
                    <w:i/>
                    <w:lang w:val="en-US" w:bidi="en-US"/>
                  </w:rPr>
                  <w:t xml:space="preserve">Power of attorney of the person-signatory of the </w:t>
                </w:r>
                <w:r w:rsidR="00402ED8">
                  <w:rPr>
                    <w:i/>
                    <w:lang w:val="en-US" w:bidi="en-US"/>
                  </w:rPr>
                  <w:t>Application</w:t>
                </w:r>
                <w:r w:rsidR="00BB1A29" w:rsidRPr="00BC7189">
                  <w:rPr>
                    <w:i/>
                    <w:lang w:val="en-US" w:bidi="en-US"/>
                  </w:rPr>
                  <w:t xml:space="preserve"> for Accreditation of the EETS Provider, if the signatory is not a statutory body of the company</w:t>
                </w:r>
                <w:r w:rsidR="00BB1A29" w:rsidRPr="00BC7189">
                  <w:rPr>
                    <w:lang w:val="en-US" w:bidi="en-US"/>
                  </w:rPr>
                  <w:t>]</w:t>
                </w:r>
              </w:sdtContent>
            </w:sdt>
          </w:p>
        </w:tc>
      </w:tr>
      <w:tr w:rsidR="00BC7189" w:rsidRPr="00BC7189" w:rsidTr="003919E2">
        <w:tc>
          <w:tcPr>
            <w:tcW w:w="1427" w:type="pct"/>
            <w:shd w:val="clear" w:color="auto" w:fill="F2F2F2" w:themeFill="background1" w:themeFillShade="F2"/>
          </w:tcPr>
          <w:p w:rsidR="00BC7189" w:rsidRPr="00402ED8" w:rsidRDefault="00FB38F6" w:rsidP="00402ED8">
            <w:pPr>
              <w:pStyle w:val="Odsekzoznamu"/>
              <w:numPr>
                <w:ilvl w:val="0"/>
                <w:numId w:val="36"/>
              </w:numPr>
              <w:spacing w:after="60"/>
              <w:rPr>
                <w:rFonts w:asciiTheme="minorHAnsi" w:hAnsiTheme="minorHAnsi" w:cstheme="minorHAnsi"/>
                <w:lang w:val="sk-SK"/>
              </w:rPr>
            </w:pPr>
            <w:r>
              <w:rPr>
                <w:rFonts w:asciiTheme="minorHAnsi" w:hAnsiTheme="minorHAnsi" w:cstheme="minorHAnsi"/>
                <w:lang w:val="en-US" w:bidi="en-US"/>
              </w:rPr>
              <w:t>Expected</w:t>
            </w:r>
            <w:r w:rsidRPr="00402ED8">
              <w:rPr>
                <w:rFonts w:asciiTheme="minorHAnsi" w:hAnsiTheme="minorHAnsi" w:cstheme="minorHAnsi"/>
                <w:lang w:val="en-US" w:bidi="en-US"/>
              </w:rPr>
              <w:t xml:space="preserve"> </w:t>
            </w:r>
            <w:r w:rsidR="00402ED8">
              <w:rPr>
                <w:rFonts w:asciiTheme="minorHAnsi" w:hAnsiTheme="minorHAnsi" w:cstheme="minorHAnsi"/>
                <w:lang w:val="en-US" w:bidi="en-US"/>
              </w:rPr>
              <w:t>schedule</w:t>
            </w:r>
          </w:p>
        </w:tc>
        <w:sdt>
          <w:sdtPr>
            <w:rPr>
              <w:rFonts w:asciiTheme="minorHAnsi" w:hAnsiTheme="minorHAnsi" w:cstheme="minorHAnsi"/>
              <w:i/>
              <w:szCs w:val="20"/>
            </w:rPr>
            <w:id w:val="517746224"/>
            <w:placeholder>
              <w:docPart w:val="DefaultPlaceholder_-1854013440"/>
            </w:placeholder>
          </w:sdtPr>
          <w:sdtEndPr/>
          <w:sdtContent>
            <w:tc>
              <w:tcPr>
                <w:tcW w:w="3573" w:type="pct"/>
              </w:tcPr>
              <w:p w:rsidR="00BC7189" w:rsidRPr="00BC7189" w:rsidRDefault="00BB1A29" w:rsidP="00FB38F6">
                <w:pPr>
                  <w:jc w:val="both"/>
                  <w:rPr>
                    <w:rFonts w:asciiTheme="minorHAnsi" w:hAnsiTheme="minorHAnsi" w:cstheme="minorHAnsi"/>
                    <w:i/>
                    <w:szCs w:val="20"/>
                    <w:lang w:val="sk-SK"/>
                  </w:rPr>
                </w:pPr>
                <w:r w:rsidRPr="00BC7189">
                  <w:rPr>
                    <w:i/>
                    <w:lang w:val="en-US" w:bidi="en-US"/>
                  </w:rPr>
                  <w:t xml:space="preserve">[Preliminary accreditation </w:t>
                </w:r>
                <w:r w:rsidR="00402ED8">
                  <w:rPr>
                    <w:i/>
                    <w:lang w:val="en-US" w:bidi="en-US"/>
                  </w:rPr>
                  <w:t>schedule</w:t>
                </w:r>
                <w:r w:rsidRPr="00BC7189">
                  <w:rPr>
                    <w:i/>
                    <w:lang w:val="en-US" w:bidi="en-US"/>
                  </w:rPr>
                  <w:t xml:space="preserve"> prepared by the Applicant in line with the conditions set out in the EETS Domain Statement</w:t>
                </w:r>
                <w:r w:rsidRPr="00BC7189">
                  <w:rPr>
                    <w:lang w:val="en-US" w:bidi="en-US"/>
                  </w:rPr>
                  <w:t>]</w:t>
                </w:r>
              </w:p>
            </w:tc>
          </w:sdtContent>
        </w:sdt>
      </w:tr>
      <w:tr w:rsidR="00BC7189" w:rsidRPr="00BC7189" w:rsidTr="003919E2">
        <w:tc>
          <w:tcPr>
            <w:tcW w:w="1427" w:type="pct"/>
            <w:shd w:val="clear" w:color="auto" w:fill="F2F2F2" w:themeFill="background1" w:themeFillShade="F2"/>
          </w:tcPr>
          <w:p w:rsidR="00BC7189" w:rsidRPr="00402ED8" w:rsidRDefault="00BC7189" w:rsidP="00BC7189">
            <w:pPr>
              <w:pStyle w:val="Odsekzoznamu"/>
              <w:numPr>
                <w:ilvl w:val="0"/>
                <w:numId w:val="36"/>
              </w:numPr>
              <w:spacing w:after="60"/>
              <w:rPr>
                <w:rFonts w:asciiTheme="minorHAnsi" w:hAnsiTheme="minorHAnsi" w:cstheme="minorHAnsi"/>
                <w:lang w:val="sk-SK"/>
              </w:rPr>
            </w:pPr>
            <w:r w:rsidRPr="00402ED8">
              <w:rPr>
                <w:rFonts w:asciiTheme="minorHAnsi" w:hAnsiTheme="minorHAnsi" w:cstheme="minorHAnsi"/>
                <w:lang w:val="en-US" w:bidi="en-US"/>
              </w:rPr>
              <w:t>Other</w:t>
            </w:r>
          </w:p>
        </w:tc>
        <w:sdt>
          <w:sdtPr>
            <w:rPr>
              <w:rFonts w:asciiTheme="minorHAnsi" w:hAnsiTheme="minorHAnsi" w:cstheme="minorHAnsi"/>
              <w:i/>
              <w:szCs w:val="20"/>
            </w:rPr>
            <w:id w:val="-2146414766"/>
            <w:placeholder>
              <w:docPart w:val="DefaultPlaceholder_-1854013440"/>
            </w:placeholder>
          </w:sdtPr>
          <w:sdtEndPr/>
          <w:sdtContent>
            <w:tc>
              <w:tcPr>
                <w:tcW w:w="3573" w:type="pct"/>
              </w:tcPr>
              <w:p w:rsidR="00BC7189" w:rsidRPr="00BC7189" w:rsidRDefault="00BB1A29" w:rsidP="006F7CF9">
                <w:pPr>
                  <w:jc w:val="both"/>
                  <w:rPr>
                    <w:rFonts w:asciiTheme="minorHAnsi" w:hAnsiTheme="minorHAnsi" w:cstheme="minorHAnsi"/>
                    <w:i/>
                    <w:szCs w:val="20"/>
                    <w:lang w:val="sk-SK"/>
                  </w:rPr>
                </w:pPr>
                <w:r w:rsidRPr="00BC7189">
                  <w:rPr>
                    <w:i/>
                    <w:lang w:val="en-US" w:bidi="en-US"/>
                  </w:rPr>
                  <w:t>[Other attachments at the discretion of the Applicant, not listed above</w:t>
                </w:r>
                <w:r w:rsidRPr="00BC7189">
                  <w:rPr>
                    <w:lang w:val="en-US" w:bidi="en-US"/>
                  </w:rPr>
                  <w:t>]</w:t>
                </w:r>
              </w:p>
            </w:tc>
          </w:sdtContent>
        </w:sdt>
      </w:tr>
      <w:bookmarkEnd w:id="0"/>
    </w:tbl>
    <w:p w:rsidR="005D1B1C" w:rsidRDefault="005D1B1C" w:rsidP="00BC7189">
      <w:pPr>
        <w:jc w:val="both"/>
      </w:pPr>
    </w:p>
    <w:p w:rsidR="003919E2" w:rsidRDefault="003919E2" w:rsidP="00BC7189">
      <w:pPr>
        <w:jc w:val="both"/>
      </w:pPr>
    </w:p>
    <w:p w:rsidR="005D1B1C" w:rsidRDefault="005D1B1C" w:rsidP="005D1B1C">
      <w:pPr>
        <w:jc w:val="both"/>
        <w:rPr>
          <w:b/>
        </w:rPr>
      </w:pPr>
      <w:r>
        <w:rPr>
          <w:b/>
          <w:lang w:bidi="en-US"/>
        </w:rPr>
        <w:t>INSTRUCTIONS</w:t>
      </w:r>
    </w:p>
    <w:p w:rsidR="005D1B1C" w:rsidRDefault="005D1B1C" w:rsidP="007F15C8">
      <w:pPr>
        <w:jc w:val="both"/>
      </w:pPr>
      <w:r>
        <w:rPr>
          <w:lang w:bidi="en-US"/>
        </w:rPr>
        <w:t xml:space="preserve">The Applicant shall submit the </w:t>
      </w:r>
      <w:r w:rsidR="00402ED8">
        <w:rPr>
          <w:lang w:bidi="en-US"/>
        </w:rPr>
        <w:t>Application</w:t>
      </w:r>
      <w:r>
        <w:rPr>
          <w:lang w:bidi="en-US"/>
        </w:rPr>
        <w:t xml:space="preserve"> for Accreditation to the Toll Collection Administrator on a form to be filled in according to this binding template. The </w:t>
      </w:r>
      <w:r w:rsidR="00402ED8">
        <w:rPr>
          <w:lang w:bidi="en-US"/>
        </w:rPr>
        <w:t>Application</w:t>
      </w:r>
      <w:r>
        <w:rPr>
          <w:lang w:bidi="en-US"/>
        </w:rPr>
        <w:t xml:space="preserve"> shall contain the identification data of the Applicant, the prescribed mandatory annexes thereto; it shall be signed by the statutory representative of the Applicant or by another person authorized to act for the Applicant. The Applicant shall prove the authority of the signatory to act for the Applicant by means of a relevant official document or a certified copy thereof annexed to the </w:t>
      </w:r>
      <w:r w:rsidR="00402ED8">
        <w:rPr>
          <w:lang w:bidi="en-US"/>
        </w:rPr>
        <w:t>Application</w:t>
      </w:r>
      <w:r>
        <w:rPr>
          <w:lang w:bidi="en-US"/>
        </w:rPr>
        <w:t xml:space="preserve">. The </w:t>
      </w:r>
      <w:r w:rsidR="00402ED8">
        <w:rPr>
          <w:lang w:bidi="en-US"/>
        </w:rPr>
        <w:t>Application</w:t>
      </w:r>
      <w:r>
        <w:rPr>
          <w:lang w:bidi="en-US"/>
        </w:rPr>
        <w:t xml:space="preserve"> for Accreditation and any and all annexes thereto shall be drawn up in the Slovak or Czech language, or officially translated into the Slovak or Czech language; they shall be submitted as originals or officially certified copies. If required by the relevant legislation, documents issued in a certain country shall be certified by an apostille.</w:t>
      </w:r>
    </w:p>
    <w:p w:rsidR="005D1B1C" w:rsidRPr="005D1B1C" w:rsidRDefault="005D1B1C" w:rsidP="005D1B1C">
      <w:pPr>
        <w:jc w:val="both"/>
      </w:pPr>
    </w:p>
    <w:p w:rsidR="005D1B1C" w:rsidRPr="00D31E85" w:rsidRDefault="005D1B1C" w:rsidP="00BC7189">
      <w:pPr>
        <w:jc w:val="both"/>
      </w:pPr>
    </w:p>
    <w:sectPr w:rsidR="005D1B1C" w:rsidRPr="00D31E85" w:rsidSect="003919E2">
      <w:headerReference w:type="default" r:id="rId8"/>
      <w:footerReference w:type="default" r:id="rId9"/>
      <w:headerReference w:type="first" r:id="rId10"/>
      <w:pgSz w:w="11906" w:h="16838"/>
      <w:pgMar w:top="2552" w:right="1077" w:bottom="1440" w:left="107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22D4" w:rsidRDefault="008422D4" w:rsidP="00C45FA3">
      <w:pPr>
        <w:spacing w:after="0" w:line="240" w:lineRule="auto"/>
      </w:pPr>
      <w:r>
        <w:separator/>
      </w:r>
    </w:p>
  </w:endnote>
  <w:endnote w:type="continuationSeparator" w:id="0">
    <w:p w:rsidR="008422D4" w:rsidRDefault="008422D4" w:rsidP="00C45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inci Sans">
    <w:altName w:val="Times New Roman"/>
    <w:panose1 w:val="00000000000000000000"/>
    <w:charset w:val="00"/>
    <w:family w:val="modern"/>
    <w:notTrueType/>
    <w:pitch w:val="variable"/>
    <w:sig w:usb0="00000001" w:usb1="4000205B" w:usb2="00000000" w:usb3="00000000" w:csb0="0000009B"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9E2" w:rsidRDefault="008422D4" w:rsidP="003919E2">
    <w:pPr>
      <w:pStyle w:val="Pta"/>
      <w:spacing w:line="276" w:lineRule="auto"/>
    </w:pPr>
    <w:r>
      <w:rPr>
        <w:noProof/>
      </w:rPr>
      <w:pict>
        <v:shapetype id="_x0000_t202" coordsize="21600,21600" o:spt="202" path="m,l,21600r21600,l21600,xe">
          <v:stroke joinstyle="miter"/>
          <v:path gradientshapeok="t" o:connecttype="rect"/>
        </v:shapetype>
        <v:shape id="_x0000_s2051" type="#_x0000_t202" style="position:absolute;margin-left:-7.5pt;margin-top:2.9pt;width:91.8pt;height:33.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" fillcolor="white [3201]" stroked="f" strokeweight=".5pt">
          <v:textbox>
            <w:txbxContent>
              <w:p w:rsidR="003919E2" w:rsidRPr="00BB5923" w:rsidRDefault="003919E2" w:rsidP="003919E2">
                <w:pPr>
                  <w:spacing w:before="0" w:after="0" w:line="240" w:lineRule="auto"/>
                  <w:rPr>
                    <w:rFonts w:ascii="Arial" w:hAnsi="Arial" w:cs="Arial"/>
                    <w:sz w:val="12"/>
                    <w:szCs w:val="12"/>
                  </w:rPr>
                </w:pPr>
                <w:r>
                  <w:rPr>
                    <w:rFonts w:ascii="Arial" w:hAnsi="Arial" w:cs="Arial"/>
                    <w:b/>
                    <w:bCs/>
                    <w:sz w:val="12"/>
                    <w:szCs w:val="12"/>
                  </w:rPr>
                  <w:t>phone</w:t>
                </w:r>
                <w:r w:rsidRPr="00BB5923">
                  <w:rPr>
                    <w:rFonts w:ascii="Arial" w:hAnsi="Arial" w:cs="Arial"/>
                    <w:sz w:val="12"/>
                    <w:szCs w:val="12"/>
                  </w:rPr>
                  <w:t xml:space="preserve"> +421 2 583 11 111</w:t>
                </w:r>
              </w:p>
              <w:p w:rsidR="003919E2" w:rsidRPr="00BB5923" w:rsidRDefault="003919E2" w:rsidP="003919E2">
                <w:pPr>
                  <w:spacing w:before="0" w:after="0" w:line="240" w:lineRule="auto"/>
                  <w:rPr>
                    <w:rFonts w:ascii="Arial" w:hAnsi="Arial" w:cs="Arial"/>
                    <w:sz w:val="12"/>
                    <w:szCs w:val="12"/>
                  </w:rPr>
                </w:pPr>
                <w:r w:rsidRPr="00BB5923">
                  <w:rPr>
                    <w:rFonts w:ascii="Arial" w:hAnsi="Arial" w:cs="Arial"/>
                    <w:b/>
                    <w:bCs/>
                    <w:sz w:val="12"/>
                    <w:szCs w:val="12"/>
                  </w:rPr>
                  <w:t>fax</w:t>
                </w:r>
                <w:r w:rsidRPr="00BB5923">
                  <w:rPr>
                    <w:rFonts w:ascii="Arial" w:hAnsi="Arial" w:cs="Arial"/>
                    <w:sz w:val="12"/>
                    <w:szCs w:val="12"/>
                  </w:rPr>
                  <w:t xml:space="preserve"> +421 2 583 11 706</w:t>
                </w:r>
              </w:p>
              <w:p w:rsidR="003919E2" w:rsidRPr="00BB5923" w:rsidRDefault="003919E2" w:rsidP="003919E2">
                <w:pPr>
                  <w:spacing w:before="0" w:after="0" w:line="240" w:lineRule="auto"/>
                  <w:rPr>
                    <w:rFonts w:ascii="Arial" w:hAnsi="Arial" w:cs="Arial"/>
                    <w:sz w:val="12"/>
                    <w:szCs w:val="12"/>
                  </w:rPr>
                </w:pPr>
                <w:r w:rsidRPr="00BB5923">
                  <w:rPr>
                    <w:rFonts w:ascii="Arial" w:hAnsi="Arial" w:cs="Arial"/>
                    <w:b/>
                    <w:bCs/>
                    <w:sz w:val="12"/>
                    <w:szCs w:val="12"/>
                  </w:rPr>
                  <w:t>web</w:t>
                </w:r>
                <w:r w:rsidRPr="00BB5923">
                  <w:rPr>
                    <w:rFonts w:ascii="Arial" w:hAnsi="Arial" w:cs="Arial"/>
                    <w:sz w:val="12"/>
                    <w:szCs w:val="12"/>
                  </w:rPr>
                  <w:t xml:space="preserve"> www.ndsas.sk</w:t>
                </w:r>
              </w:p>
            </w:txbxContent>
          </v:textbox>
        </v:shape>
      </w:pict>
    </w:r>
    <w:r>
      <w:rPr>
        <w:noProof/>
      </w:rPr>
      <w:pict>
        <v:shape id="_x0000_s2052" type="#_x0000_t202" style="position:absolute;margin-left:106.45pt;margin-top:2.9pt;width:148.6pt;height:5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" fillcolor="white [3201]" stroked="f" strokeweight=".5pt">
          <v:textbox>
            <w:txbxContent>
              <w:p w:rsidR="003919E2" w:rsidRDefault="003919E2" w:rsidP="003919E2">
                <w:pPr>
                  <w:spacing w:before="0" w:after="0" w:line="240" w:lineRule="auto"/>
                  <w:rPr>
                    <w:rFonts w:ascii="Arial" w:hAnsi="Arial" w:cs="Arial"/>
                    <w:b/>
                    <w:bCs/>
                    <w:sz w:val="12"/>
                    <w:szCs w:val="12"/>
                  </w:rPr>
                </w:pPr>
                <w:r>
                  <w:rPr>
                    <w:rFonts w:ascii="Arial" w:hAnsi="Arial" w:cs="Arial"/>
                    <w:b/>
                    <w:bCs/>
                    <w:sz w:val="12"/>
                    <w:szCs w:val="12"/>
                  </w:rPr>
                  <w:t>Bank details</w:t>
                </w:r>
              </w:p>
              <w:p w:rsidR="003919E2" w:rsidRPr="00BB5923" w:rsidRDefault="003919E2" w:rsidP="003919E2">
                <w:pPr>
                  <w:spacing w:before="0" w:after="0" w:line="240" w:lineRule="auto"/>
                  <w:rPr>
                    <w:rFonts w:ascii="Arial" w:hAnsi="Arial" w:cs="Arial"/>
                    <w:sz w:val="12"/>
                    <w:szCs w:val="12"/>
                  </w:rPr>
                </w:pPr>
                <w:r w:rsidRPr="00BB5923">
                  <w:rPr>
                    <w:rFonts w:ascii="Arial" w:hAnsi="Arial" w:cs="Arial"/>
                    <w:sz w:val="12"/>
                    <w:szCs w:val="12"/>
                  </w:rPr>
                  <w:t>UniCredit Bank Czech Republic and Slovakia, a.s.</w:t>
                </w:r>
              </w:p>
              <w:p w:rsidR="003919E2" w:rsidRPr="00BB5923" w:rsidRDefault="003919E2" w:rsidP="003919E2">
                <w:pPr>
                  <w:spacing w:before="0" w:after="0" w:line="240" w:lineRule="auto"/>
                  <w:rPr>
                    <w:rFonts w:ascii="Arial" w:hAnsi="Arial" w:cs="Arial"/>
                    <w:sz w:val="12"/>
                    <w:szCs w:val="12"/>
                  </w:rPr>
                </w:pPr>
                <w:r>
                  <w:rPr>
                    <w:rFonts w:ascii="Arial" w:hAnsi="Arial" w:cs="Arial"/>
                    <w:sz w:val="12"/>
                    <w:szCs w:val="12"/>
                  </w:rPr>
                  <w:t>p</w:t>
                </w:r>
                <w:r w:rsidRPr="00BB5923">
                  <w:rPr>
                    <w:rFonts w:ascii="Arial" w:hAnsi="Arial" w:cs="Arial"/>
                    <w:sz w:val="12"/>
                    <w:szCs w:val="12"/>
                  </w:rPr>
                  <w:t>obočka zahraničnej banky</w:t>
                </w:r>
              </w:p>
              <w:p w:rsidR="003919E2" w:rsidRPr="00BB5923" w:rsidRDefault="003919E2" w:rsidP="003919E2">
                <w:pPr>
                  <w:spacing w:before="0" w:after="0" w:line="240" w:lineRule="auto"/>
                  <w:rPr>
                    <w:rFonts w:ascii="Arial" w:hAnsi="Arial" w:cs="Arial"/>
                    <w:sz w:val="12"/>
                    <w:szCs w:val="12"/>
                  </w:rPr>
                </w:pPr>
                <w:r>
                  <w:rPr>
                    <w:rFonts w:ascii="Arial" w:hAnsi="Arial" w:cs="Arial"/>
                    <w:b/>
                    <w:bCs/>
                    <w:sz w:val="12"/>
                    <w:szCs w:val="12"/>
                  </w:rPr>
                  <w:t xml:space="preserve">SWIFT </w:t>
                </w:r>
                <w:r w:rsidRPr="00BB5923">
                  <w:rPr>
                    <w:rFonts w:ascii="Arial" w:hAnsi="Arial" w:cs="Arial"/>
                    <w:sz w:val="12"/>
                    <w:szCs w:val="12"/>
                  </w:rPr>
                  <w:t>UNCRSKBX</w:t>
                </w:r>
              </w:p>
              <w:p w:rsidR="003919E2" w:rsidRPr="00BB5923" w:rsidRDefault="003919E2" w:rsidP="003919E2">
                <w:pPr>
                  <w:spacing w:before="0" w:after="0" w:line="240" w:lineRule="auto"/>
                  <w:rPr>
                    <w:rFonts w:ascii="Arial" w:hAnsi="Arial" w:cs="Arial"/>
                    <w:sz w:val="12"/>
                    <w:szCs w:val="12"/>
                  </w:rPr>
                </w:pPr>
                <w:r>
                  <w:rPr>
                    <w:rFonts w:ascii="Arial" w:hAnsi="Arial" w:cs="Arial"/>
                    <w:b/>
                    <w:bCs/>
                    <w:sz w:val="12"/>
                    <w:szCs w:val="12"/>
                  </w:rPr>
                  <w:t xml:space="preserve">Bank account </w:t>
                </w:r>
                <w:r w:rsidRPr="00BB5923">
                  <w:rPr>
                    <w:rFonts w:ascii="Arial" w:hAnsi="Arial" w:cs="Arial"/>
                    <w:sz w:val="12"/>
                    <w:szCs w:val="12"/>
                  </w:rPr>
                  <w:t>SK30 1111 0000 0066 2485 9013</w:t>
                </w:r>
              </w:p>
            </w:txbxContent>
          </v:textbox>
        </v:shape>
      </w:pict>
    </w:r>
  </w:p>
  <w:p w:rsidR="003919E2" w:rsidRDefault="003919E2" w:rsidP="003919E2">
    <w:pPr>
      <w:spacing w:after="0"/>
    </w:pPr>
  </w:p>
  <w:p w:rsidR="003919E2" w:rsidRPr="003B64DB" w:rsidRDefault="008422D4" w:rsidP="003919E2">
    <w:pPr>
      <w:pStyle w:val="Pta"/>
      <w:tabs>
        <w:tab w:val="clear" w:pos="4536"/>
        <w:tab w:val="clear" w:pos="9072"/>
        <w:tab w:val="left" w:pos="2622"/>
      </w:tabs>
      <w:spacing w:line="276" w:lineRule="auto"/>
      <w:rPr>
        <w:szCs w:val="20"/>
      </w:rPr>
    </w:pPr>
    <w:r>
      <w:rPr>
        <w:noProof/>
      </w:rPr>
      <w:pict>
        <v:line id="Priama spojnica 1" o:spid="_x0000_s2055"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15pt,-37.2pt" to="486.75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" strokecolor="#00b1df" strokeweight="1.5pt"/>
      </w:pict>
    </w:r>
    <w:r>
      <w:rPr>
        <w:noProof/>
      </w:rPr>
      <w:pict>
        <v:shape id="_x0000_s2053" type="#_x0000_t202" style="position:absolute;margin-left:284.8pt;margin-top:-31.5pt;width:101.05pt;height:43.5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" filled="f" stroked="f" strokeweight=".5pt">
          <v:textbox style="mso-next-textbox:#_x0000_s2053">
            <w:txbxContent>
              <w:p w:rsidR="003919E2" w:rsidRDefault="003919E2" w:rsidP="003919E2">
                <w:pPr>
                  <w:spacing w:before="0" w:after="0" w:line="240" w:lineRule="auto"/>
                  <w:rPr>
                    <w:rFonts w:ascii="Arial" w:hAnsi="Arial" w:cs="Arial"/>
                    <w:sz w:val="12"/>
                    <w:szCs w:val="12"/>
                  </w:rPr>
                </w:pPr>
                <w:r>
                  <w:rPr>
                    <w:rFonts w:ascii="Arial" w:hAnsi="Arial" w:cs="Arial"/>
                    <w:sz w:val="12"/>
                    <w:szCs w:val="12"/>
                  </w:rPr>
                  <w:t xml:space="preserve">Registered in the Commercial register of the </w:t>
                </w:r>
                <w:r w:rsidRPr="00C70097">
                  <w:rPr>
                    <w:rFonts w:ascii="Arial" w:hAnsi="Arial" w:cs="Arial"/>
                    <w:sz w:val="12"/>
                    <w:szCs w:val="12"/>
                  </w:rPr>
                  <w:t>Municipal Court Bratislava III</w:t>
                </w:r>
              </w:p>
              <w:p w:rsidR="003919E2" w:rsidRPr="00BB5923" w:rsidRDefault="003919E2" w:rsidP="003919E2">
                <w:pPr>
                  <w:spacing w:before="0" w:after="0" w:line="240" w:lineRule="auto"/>
                  <w:rPr>
                    <w:rFonts w:ascii="Arial" w:hAnsi="Arial" w:cs="Arial"/>
                    <w:sz w:val="12"/>
                    <w:szCs w:val="12"/>
                  </w:rPr>
                </w:pPr>
                <w:r>
                  <w:rPr>
                    <w:rFonts w:ascii="Arial" w:hAnsi="Arial" w:cs="Arial"/>
                    <w:b/>
                    <w:bCs/>
                    <w:sz w:val="12"/>
                    <w:szCs w:val="12"/>
                  </w:rPr>
                  <w:t xml:space="preserve">Section </w:t>
                </w:r>
                <w:r>
                  <w:rPr>
                    <w:rFonts w:ascii="Arial" w:hAnsi="Arial" w:cs="Arial"/>
                    <w:sz w:val="12"/>
                    <w:szCs w:val="12"/>
                  </w:rPr>
                  <w:t>Sa</w:t>
                </w:r>
              </w:p>
              <w:p w:rsidR="003919E2" w:rsidRPr="00BB5923" w:rsidRDefault="003919E2" w:rsidP="003919E2">
                <w:pPr>
                  <w:spacing w:before="0" w:after="0" w:line="240" w:lineRule="auto"/>
                  <w:rPr>
                    <w:rFonts w:ascii="Arial" w:hAnsi="Arial" w:cs="Arial"/>
                    <w:sz w:val="12"/>
                    <w:szCs w:val="12"/>
                  </w:rPr>
                </w:pPr>
                <w:r>
                  <w:rPr>
                    <w:rFonts w:ascii="Arial" w:hAnsi="Arial" w:cs="Arial"/>
                    <w:b/>
                    <w:bCs/>
                    <w:sz w:val="12"/>
                    <w:szCs w:val="12"/>
                  </w:rPr>
                  <w:t xml:space="preserve">File No. </w:t>
                </w:r>
                <w:r>
                  <w:rPr>
                    <w:rFonts w:ascii="Arial" w:hAnsi="Arial" w:cs="Arial"/>
                    <w:sz w:val="12"/>
                    <w:szCs w:val="12"/>
                  </w:rPr>
                  <w:t>3518/B</w:t>
                </w:r>
              </w:p>
            </w:txbxContent>
          </v:textbox>
        </v:shape>
      </w:pict>
    </w:r>
    <w:r>
      <w:rPr>
        <w:noProof/>
      </w:rPr>
      <w:pict>
        <v:shape id="_x0000_s2054" type="#_x0000_t202" style="position:absolute;margin-left:411pt;margin-top:-31.5pt;width:83.2pt;height:43.5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" filled="f" stroked="f" strokeweight=".5pt">
          <v:textbox style="mso-next-textbox:#_x0000_s2054">
            <w:txbxContent>
              <w:p w:rsidR="003919E2" w:rsidRDefault="003919E2" w:rsidP="003919E2">
                <w:pPr>
                  <w:spacing w:before="0" w:after="0" w:line="240" w:lineRule="auto"/>
                  <w:rPr>
                    <w:rFonts w:ascii="Arial" w:hAnsi="Arial" w:cs="Arial"/>
                    <w:sz w:val="12"/>
                    <w:szCs w:val="12"/>
                  </w:rPr>
                </w:pPr>
                <w:r>
                  <w:rPr>
                    <w:rFonts w:ascii="Arial" w:hAnsi="Arial" w:cs="Arial"/>
                    <w:b/>
                    <w:bCs/>
                    <w:sz w:val="12"/>
                    <w:szCs w:val="12"/>
                  </w:rPr>
                  <w:t>Co. ID</w:t>
                </w:r>
                <w:r>
                  <w:rPr>
                    <w:rFonts w:ascii="Arial" w:hAnsi="Arial" w:cs="Arial"/>
                    <w:sz w:val="12"/>
                    <w:szCs w:val="12"/>
                  </w:rPr>
                  <w:t xml:space="preserve"> 35 919 001</w:t>
                </w:r>
              </w:p>
              <w:p w:rsidR="003919E2" w:rsidRDefault="003919E2" w:rsidP="003919E2">
                <w:pPr>
                  <w:spacing w:before="0" w:after="0" w:line="240" w:lineRule="auto"/>
                  <w:rPr>
                    <w:rFonts w:ascii="Arial" w:hAnsi="Arial" w:cs="Arial"/>
                    <w:sz w:val="12"/>
                    <w:szCs w:val="12"/>
                  </w:rPr>
                </w:pPr>
                <w:r>
                  <w:rPr>
                    <w:rFonts w:ascii="Arial" w:hAnsi="Arial" w:cs="Arial"/>
                    <w:b/>
                    <w:bCs/>
                    <w:sz w:val="12"/>
                    <w:szCs w:val="12"/>
                  </w:rPr>
                  <w:t>Tax ID</w:t>
                </w:r>
                <w:r w:rsidRPr="0040580C">
                  <w:rPr>
                    <w:rFonts w:ascii="Arial" w:hAnsi="Arial" w:cs="Arial"/>
                    <w:b/>
                    <w:bCs/>
                    <w:sz w:val="12"/>
                    <w:szCs w:val="12"/>
                  </w:rPr>
                  <w:t xml:space="preserve"> </w:t>
                </w:r>
                <w:r>
                  <w:rPr>
                    <w:rFonts w:ascii="Arial" w:hAnsi="Arial" w:cs="Arial"/>
                    <w:sz w:val="12"/>
                    <w:szCs w:val="12"/>
                  </w:rPr>
                  <w:t>2021937775</w:t>
                </w:r>
              </w:p>
              <w:p w:rsidR="003919E2" w:rsidRDefault="003919E2" w:rsidP="003919E2">
                <w:pPr>
                  <w:spacing w:before="0" w:after="0" w:line="240" w:lineRule="auto"/>
                  <w:rPr>
                    <w:rFonts w:ascii="Arial" w:hAnsi="Arial" w:cs="Arial"/>
                    <w:sz w:val="12"/>
                    <w:szCs w:val="12"/>
                  </w:rPr>
                </w:pPr>
                <w:r>
                  <w:rPr>
                    <w:rFonts w:ascii="Arial" w:hAnsi="Arial" w:cs="Arial"/>
                    <w:b/>
                    <w:bCs/>
                    <w:sz w:val="12"/>
                    <w:szCs w:val="12"/>
                  </w:rPr>
                  <w:t>VAT ID</w:t>
                </w:r>
                <w:r>
                  <w:rPr>
                    <w:rFonts w:ascii="Arial" w:hAnsi="Arial" w:cs="Arial"/>
                    <w:sz w:val="12"/>
                    <w:szCs w:val="12"/>
                  </w:rPr>
                  <w:t xml:space="preserve"> SK 2021937775</w:t>
                </w:r>
              </w:p>
              <w:p w:rsidR="003919E2" w:rsidRDefault="003919E2" w:rsidP="003919E2">
                <w:pPr>
                  <w:pStyle w:val="Hlavika"/>
                  <w:jc w:val="right"/>
                </w:pPr>
              </w:p>
              <w:p w:rsidR="003919E2" w:rsidRPr="00BB5923" w:rsidRDefault="003919E2" w:rsidP="003919E2">
                <w:pPr>
                  <w:spacing w:before="0" w:after="0" w:line="240" w:lineRule="auto"/>
                  <w:rPr>
                    <w:rFonts w:ascii="Arial" w:hAnsi="Arial" w:cs="Arial"/>
                    <w:sz w:val="12"/>
                    <w:szCs w:val="12"/>
                  </w:rPr>
                </w:pPr>
              </w:p>
            </w:txbxContent>
          </v:textbox>
        </v:shape>
      </w:pict>
    </w:r>
  </w:p>
  <w:p w:rsidR="00614BC8" w:rsidRPr="003B64DB" w:rsidRDefault="00614BC8" w:rsidP="003B64DB">
    <w:pPr>
      <w:pStyle w:val="Pta"/>
      <w:tabs>
        <w:tab w:val="clear" w:pos="4536"/>
        <w:tab w:val="clear" w:pos="9072"/>
        <w:tab w:val="left" w:pos="2622"/>
      </w:tabs>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22D4" w:rsidRDefault="008422D4" w:rsidP="00C45FA3">
      <w:pPr>
        <w:spacing w:after="0" w:line="240" w:lineRule="auto"/>
      </w:pPr>
      <w:r>
        <w:separator/>
      </w:r>
    </w:p>
  </w:footnote>
  <w:footnote w:type="continuationSeparator" w:id="0">
    <w:p w:rsidR="008422D4" w:rsidRDefault="008422D4" w:rsidP="00C45FA3">
      <w:pPr>
        <w:spacing w:after="0" w:line="240" w:lineRule="auto"/>
      </w:pPr>
      <w:r>
        <w:continuationSeparator/>
      </w:r>
    </w:p>
  </w:footnote>
  <w:footnote w:id="1">
    <w:p w:rsidR="00AD485C" w:rsidRPr="00AD485C" w:rsidRDefault="00AD485C" w:rsidP="00AD485C">
      <w:pPr>
        <w:pStyle w:val="Textpoznmkypodiarou"/>
        <w:rPr>
          <w:sz w:val="18"/>
          <w:lang w:val="cs-CZ"/>
        </w:rPr>
      </w:pPr>
      <w:r>
        <w:rPr>
          <w:rStyle w:val="Odkaznapoznmkupodiarou"/>
          <w:lang w:bidi="en-US"/>
        </w:rPr>
        <w:footnoteRef/>
      </w:r>
      <w:r w:rsidRPr="00AD485C">
        <w:rPr>
          <w:sz w:val="18"/>
          <w:lang w:bidi="en-US"/>
        </w:rPr>
        <w:t>DIRECTIVE (EU) 2019/520 OF THE EUROPEAN PARLIAMENT AND OF THE COUNCIL of 19 March 2019 on the interoperability of electronic road toll systems and facilitating cross-border exchange of information on the failure to pay road fees in the Union (recast) EU L 91, 29.03.2019).</w:t>
      </w:r>
    </w:p>
  </w:footnote>
  <w:footnote w:id="2">
    <w:p w:rsidR="001542FC" w:rsidRPr="00BB1A29" w:rsidRDefault="001542FC">
      <w:pPr>
        <w:pStyle w:val="Textpoznmkypodiarou"/>
        <w:rPr>
          <w:sz w:val="18"/>
          <w:lang w:val="cs-CZ"/>
        </w:rPr>
      </w:pPr>
      <w:r>
        <w:rPr>
          <w:rStyle w:val="Odkaznapoznmkupodiarou"/>
          <w:lang w:bidi="en-US"/>
        </w:rPr>
        <w:footnoteRef/>
      </w:r>
      <w:r w:rsidRPr="00BB1A29">
        <w:rPr>
          <w:sz w:val="18"/>
          <w:lang w:bidi="en-US"/>
        </w:rPr>
        <w:t>Act No. 315/2016 Coll. on the Register of Public Sector Partners, and on amendments and supplements to certain acts, as amended</w:t>
      </w:r>
    </w:p>
  </w:footnote>
  <w:footnote w:id="3">
    <w:p w:rsidR="007E6853" w:rsidRPr="007E6853" w:rsidRDefault="007E6853">
      <w:pPr>
        <w:pStyle w:val="Textpoznmkypodiarou"/>
        <w:rPr>
          <w:sz w:val="18"/>
        </w:rPr>
      </w:pPr>
      <w:r>
        <w:rPr>
          <w:rStyle w:val="Odkaznapoznmkupodiarou"/>
          <w:lang w:bidi="en-US"/>
        </w:rPr>
        <w:footnoteRef/>
      </w:r>
      <w:r w:rsidRPr="007E6853">
        <w:rPr>
          <w:sz w:val="18"/>
          <w:lang w:bidi="en-US"/>
        </w:rPr>
        <w:t>The applicant shall replace the instructions indicated in square brackets with the document designation (e.g. name, version, date of publication thereof, as releva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9E2" w:rsidRDefault="008422D4" w:rsidP="003919E2">
    <w:pPr>
      <w:pStyle w:val="Hlavika"/>
    </w:pPr>
    <w:r>
      <w:rPr>
        <w:noProof/>
      </w:rPr>
      <w:pict>
        <v:shapetype id="_x0000_t202" coordsize="21600,21600" o:spt="202" path="m,l,21600r21600,l21600,xe">
          <v:stroke joinstyle="miter"/>
          <v:path gradientshapeok="t" o:connecttype="rect"/>
        </v:shapetype>
        <v:shape id="Textové pole 1" o:spid="_x0000_s2050" type="#_x0000_t202" style="position:absolute;margin-left:407.85pt;margin-top:44.4pt;width:148.6pt;height:3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" filled="f" stroked="f" strokeweight=".5pt">
          <v:textbox>
            <w:txbxContent>
              <w:p w:rsidR="003919E2" w:rsidRPr="001E45E7" w:rsidRDefault="003919E2" w:rsidP="003919E2">
                <w:pPr>
                  <w:spacing w:before="0" w:after="0"/>
                  <w:rPr>
                    <w:rFonts w:ascii="Arial" w:hAnsi="Arial" w:cs="Arial"/>
                    <w:b/>
                    <w:bCs/>
                    <w:color w:val="000000" w:themeColor="text1"/>
                    <w:sz w:val="10"/>
                    <w:szCs w:val="10"/>
                  </w:rPr>
                </w:pPr>
                <w:r w:rsidRPr="001E45E7">
                  <w:rPr>
                    <w:rFonts w:ascii="Arial" w:hAnsi="Arial" w:cs="Arial"/>
                    <w:b/>
                    <w:bCs/>
                    <w:color w:val="000000" w:themeColor="text1"/>
                    <w:sz w:val="10"/>
                    <w:szCs w:val="10"/>
                  </w:rPr>
                  <w:t>Národná diaľničná spoločnosť, a.s.</w:t>
                </w:r>
              </w:p>
              <w:p w:rsidR="003919E2" w:rsidRPr="001E45E7" w:rsidRDefault="003919E2" w:rsidP="003919E2">
                <w:pPr>
                  <w:spacing w:before="0" w:after="0"/>
                  <w:rPr>
                    <w:rFonts w:ascii="Arial" w:hAnsi="Arial" w:cs="Arial"/>
                    <w:color w:val="000000" w:themeColor="text1"/>
                    <w:sz w:val="10"/>
                    <w:szCs w:val="10"/>
                  </w:rPr>
                </w:pPr>
                <w:r w:rsidRPr="001E45E7">
                  <w:rPr>
                    <w:rFonts w:ascii="Arial" w:hAnsi="Arial" w:cs="Arial"/>
                    <w:color w:val="000000" w:themeColor="text1"/>
                    <w:sz w:val="10"/>
                    <w:szCs w:val="10"/>
                  </w:rPr>
                  <w:t>Dúbravská cesta 14</w:t>
                </w:r>
              </w:p>
              <w:p w:rsidR="003919E2" w:rsidRPr="001E45E7" w:rsidRDefault="003919E2" w:rsidP="003919E2">
                <w:pPr>
                  <w:spacing w:before="0" w:after="0"/>
                  <w:rPr>
                    <w:rFonts w:ascii="Arial" w:hAnsi="Arial" w:cs="Arial"/>
                    <w:color w:val="000000" w:themeColor="text1"/>
                    <w:sz w:val="10"/>
                    <w:szCs w:val="10"/>
                  </w:rPr>
                </w:pPr>
                <w:r w:rsidRPr="001E45E7">
                  <w:rPr>
                    <w:rFonts w:ascii="Arial" w:hAnsi="Arial" w:cs="Arial"/>
                    <w:color w:val="000000" w:themeColor="text1"/>
                    <w:sz w:val="10"/>
                    <w:szCs w:val="10"/>
                  </w:rPr>
                  <w:t>841 04 Bratislava</w:t>
                </w:r>
              </w:p>
              <w:p w:rsidR="003919E2" w:rsidRPr="001E45E7" w:rsidRDefault="003919E2" w:rsidP="003919E2">
                <w:pPr>
                  <w:spacing w:before="0" w:after="0"/>
                  <w:rPr>
                    <w:rFonts w:ascii="Arial" w:hAnsi="Arial" w:cs="Arial"/>
                    <w:color w:val="000000" w:themeColor="text1"/>
                    <w:sz w:val="10"/>
                    <w:szCs w:val="10"/>
                  </w:rPr>
                </w:pPr>
                <w:r>
                  <w:rPr>
                    <w:rFonts w:ascii="Arial" w:hAnsi="Arial" w:cs="Arial"/>
                    <w:color w:val="000000" w:themeColor="text1"/>
                    <w:sz w:val="10"/>
                    <w:szCs w:val="10"/>
                  </w:rPr>
                  <w:t>Slovak Republic</w:t>
                </w:r>
              </w:p>
            </w:txbxContent>
          </v:textbox>
        </v:shape>
      </w:pict>
    </w:r>
    <w:r w:rsidR="003919E2" w:rsidRPr="001E45E7">
      <w:rPr>
        <w:noProof/>
        <w:lang w:val="sk-SK" w:eastAsia="sk-SK"/>
      </w:rPr>
      <w:drawing>
        <wp:anchor distT="0" distB="0" distL="114300" distR="114300" simplePos="0" relativeHeight="251672576" behindDoc="0" locked="0" layoutInCell="1" allowOverlap="1" wp14:anchorId="51456525" wp14:editId="6E461946">
          <wp:simplePos x="0" y="0"/>
          <wp:positionH relativeFrom="column">
            <wp:posOffset>1849754</wp:posOffset>
          </wp:positionH>
          <wp:positionV relativeFrom="paragraph">
            <wp:posOffset>471488</wp:posOffset>
          </wp:positionV>
          <wp:extent cx="3134391" cy="652462"/>
          <wp:effectExtent l="0" t="0" r="2540" b="0"/>
          <wp:wrapNone/>
          <wp:docPr id="1430243179"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637048" name=""/>
                  <pic:cNvPicPr/>
                </pic:nvPicPr>
                <pic:blipFill>
                  <a:blip r:embed="rId1">
                    <a:extLst>
                      <a:ext uri="{28A0092B-C50C-407E-A947-70E740481C1C}">
                        <a14:useLocalDpi xmlns:a14="http://schemas.microsoft.com/office/drawing/2010/main" val="0"/>
                      </a:ext>
                    </a:extLst>
                  </a:blip>
                  <a:stretch>
                    <a:fillRect/>
                  </a:stretch>
                </pic:blipFill>
                <pic:spPr>
                  <a:xfrm>
                    <a:off x="0" y="0"/>
                    <a:ext cx="3233343" cy="673060"/>
                  </a:xfrm>
                  <a:prstGeom prst="rect">
                    <a:avLst/>
                  </a:prstGeom>
                </pic:spPr>
              </pic:pic>
            </a:graphicData>
          </a:graphic>
          <wp14:sizeRelH relativeFrom="page">
            <wp14:pctWidth>0</wp14:pctWidth>
          </wp14:sizeRelH>
          <wp14:sizeRelV relativeFrom="page">
            <wp14:pctHeight>0</wp14:pctHeight>
          </wp14:sizeRelV>
        </wp:anchor>
      </w:drawing>
    </w:r>
    <w:r w:rsidR="003919E2" w:rsidRPr="001E45E7">
      <w:rPr>
        <w:noProof/>
      </w:rPr>
      <w:t xml:space="preserve"> </w:t>
    </w:r>
  </w:p>
  <w:sdt>
    <w:sdtPr>
      <w:id w:val="597456616"/>
      <w:docPartObj>
        <w:docPartGallery w:val="Page Numbers (Top of Page)"/>
        <w:docPartUnique/>
      </w:docPartObj>
    </w:sdtPr>
    <w:sdtEndPr/>
    <w:sdtContent>
      <w:p w:rsidR="003919E2" w:rsidRDefault="003919E2" w:rsidP="003919E2">
        <w:pPr>
          <w:pStyle w:val="Hlavika"/>
          <w:jc w:val="right"/>
          <w:rPr>
            <w:rFonts w:ascii="Calibri" w:eastAsia="Calibri" w:hAnsi="Calibri" w:cs="Times New Roman"/>
          </w:rPr>
        </w:pPr>
        <w:r>
          <w:fldChar w:fldCharType="begin"/>
        </w:r>
        <w:r>
          <w:instrText>PAGE   \* MERGEFORMAT</w:instrText>
        </w:r>
        <w:r>
          <w:fldChar w:fldCharType="separate"/>
        </w:r>
        <w:r w:rsidR="008422D4" w:rsidRPr="008422D4">
          <w:rPr>
            <w:noProof/>
            <w:lang w:val="cs-CZ"/>
          </w:rPr>
          <w:t>1</w:t>
        </w:r>
        <w:r>
          <w:fldChar w:fldCharType="end"/>
        </w:r>
        <w:r>
          <w:t>/</w:t>
        </w:r>
        <w:fldSimple w:instr=" NUMPAGES   \* MERGEFORMAT ">
          <w:r w:rsidR="008422D4">
            <w:rPr>
              <w:noProof/>
            </w:rPr>
            <w:t>1</w:t>
          </w:r>
        </w:fldSimple>
      </w:p>
    </w:sdtContent>
  </w:sdt>
  <w:p w:rsidR="003919E2" w:rsidRDefault="003919E2" w:rsidP="003919E2">
    <w:pPr>
      <w:pStyle w:val="Hlavika"/>
    </w:pPr>
  </w:p>
  <w:p w:rsidR="00614BC8" w:rsidRDefault="00614BC8">
    <w:pPr>
      <w:pStyle w:val="Hlavika"/>
      <w:jc w:val="right"/>
    </w:pPr>
  </w:p>
  <w:p w:rsidR="00614BC8" w:rsidRDefault="00614BC8" w:rsidP="00607818">
    <w:pPr>
      <w:pStyle w:val="Hlavika"/>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BC4" w:rsidRDefault="00767BC4">
    <w:pPr>
      <w:pStyle w:val="Hlavika"/>
    </w:pPr>
    <w:r>
      <w:rPr>
        <w:noProof/>
        <w:lang w:val="sk-SK" w:eastAsia="sk-SK"/>
      </w:rPr>
      <w:drawing>
        <wp:anchor distT="0" distB="0" distL="114300" distR="114300" simplePos="0" relativeHeight="251669504" behindDoc="1" locked="0" layoutInCell="1" allowOverlap="1">
          <wp:simplePos x="0" y="0"/>
          <wp:positionH relativeFrom="page">
            <wp:posOffset>236220</wp:posOffset>
          </wp:positionH>
          <wp:positionV relativeFrom="paragraph">
            <wp:posOffset>-587766</wp:posOffset>
          </wp:positionV>
          <wp:extent cx="5952392" cy="1079812"/>
          <wp:effectExtent l="0" t="0" r="0" b="6350"/>
          <wp:wrapNone/>
          <wp:docPr id="37" name="Obrázok 63" descr="\\Halaskap\r\Oddelenie marketingu a služieb verejnosti\02_Projekty\Nový Dizajn manuál\00 Dizajn manuál\01 grafika\link\B Merkantílie\hlavičkový papier\hlavičkový papier_podkl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laskap\r\Oddelenie marketingu a služieb verejnosti\02_Projekty\Nový Dizajn manuál\00 Dizajn manuál\01 grafika\link\B Merkantílie\hlavičkový papier\hlavičkový papier_podklad.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722" t="1977" r="722" b="85195"/>
                  <a:stretch/>
                </pic:blipFill>
                <pic:spPr bwMode="auto">
                  <a:xfrm>
                    <a:off x="0" y="0"/>
                    <a:ext cx="5952392" cy="1079812"/>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823D1"/>
    <w:multiLevelType w:val="hybridMultilevel"/>
    <w:tmpl w:val="EED86CFC"/>
    <w:lvl w:ilvl="0" w:tplc="04050017">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 w15:restartNumberingAfterBreak="0">
    <w:nsid w:val="0A161A50"/>
    <w:multiLevelType w:val="hybridMultilevel"/>
    <w:tmpl w:val="3A3A50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CD06F9"/>
    <w:multiLevelType w:val="hybridMultilevel"/>
    <w:tmpl w:val="4484E026"/>
    <w:lvl w:ilvl="0" w:tplc="B622D800">
      <w:start w:val="25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7D172A1"/>
    <w:multiLevelType w:val="hybridMultilevel"/>
    <w:tmpl w:val="D93C4DB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8BC1397"/>
    <w:multiLevelType w:val="multilevel"/>
    <w:tmpl w:val="470267BA"/>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none"/>
      <w:suff w:val="nothing"/>
      <w:lvlText w:val=""/>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0" w:firstLine="0"/>
      </w:pPr>
      <w:rPr>
        <w:rFonts w:hint="default"/>
      </w:rPr>
    </w:lvl>
    <w:lvl w:ilvl="7">
      <w:start w:val="1"/>
      <w:numFmt w:val="none"/>
      <w:pStyle w:val="Nadpis8"/>
      <w:suff w:val="nothing"/>
      <w:lvlText w:val=""/>
      <w:lvlJc w:val="left"/>
      <w:pPr>
        <w:ind w:left="0" w:firstLine="0"/>
      </w:pPr>
      <w:rPr>
        <w:rFonts w:hint="default"/>
      </w:rPr>
    </w:lvl>
    <w:lvl w:ilvl="8">
      <w:start w:val="1"/>
      <w:numFmt w:val="none"/>
      <w:pStyle w:val="Nadpis9"/>
      <w:suff w:val="nothing"/>
      <w:lvlText w:val=""/>
      <w:lvlJc w:val="left"/>
      <w:pPr>
        <w:ind w:left="0" w:firstLine="0"/>
      </w:pPr>
      <w:rPr>
        <w:rFonts w:hint="default"/>
      </w:rPr>
    </w:lvl>
  </w:abstractNum>
  <w:abstractNum w:abstractNumId="5" w15:restartNumberingAfterBreak="0">
    <w:nsid w:val="19FF7F79"/>
    <w:multiLevelType w:val="hybridMultilevel"/>
    <w:tmpl w:val="3C8C1970"/>
    <w:lvl w:ilvl="0" w:tplc="977CE900">
      <w:start w:val="20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D4D46E0"/>
    <w:multiLevelType w:val="hybridMultilevel"/>
    <w:tmpl w:val="0260675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17F6CB7"/>
    <w:multiLevelType w:val="hybridMultilevel"/>
    <w:tmpl w:val="C2360B4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A321CAB"/>
    <w:multiLevelType w:val="hybridMultilevel"/>
    <w:tmpl w:val="0260675C"/>
    <w:lvl w:ilvl="0" w:tplc="04050011">
      <w:start w:val="1"/>
      <w:numFmt w:val="decimal"/>
      <w:lvlText w:val="%1)"/>
      <w:lvlJc w:val="left"/>
      <w:pPr>
        <w:ind w:left="468" w:hanging="360"/>
      </w:pPr>
    </w:lvl>
    <w:lvl w:ilvl="1" w:tplc="04050019" w:tentative="1">
      <w:start w:val="1"/>
      <w:numFmt w:val="lowerLetter"/>
      <w:lvlText w:val="%2."/>
      <w:lvlJc w:val="left"/>
      <w:pPr>
        <w:ind w:left="1188" w:hanging="360"/>
      </w:pPr>
    </w:lvl>
    <w:lvl w:ilvl="2" w:tplc="0405001B" w:tentative="1">
      <w:start w:val="1"/>
      <w:numFmt w:val="lowerRoman"/>
      <w:lvlText w:val="%3."/>
      <w:lvlJc w:val="right"/>
      <w:pPr>
        <w:ind w:left="1908" w:hanging="180"/>
      </w:pPr>
    </w:lvl>
    <w:lvl w:ilvl="3" w:tplc="0405000F" w:tentative="1">
      <w:start w:val="1"/>
      <w:numFmt w:val="decimal"/>
      <w:lvlText w:val="%4."/>
      <w:lvlJc w:val="left"/>
      <w:pPr>
        <w:ind w:left="2628" w:hanging="360"/>
      </w:pPr>
    </w:lvl>
    <w:lvl w:ilvl="4" w:tplc="04050019" w:tentative="1">
      <w:start w:val="1"/>
      <w:numFmt w:val="lowerLetter"/>
      <w:lvlText w:val="%5."/>
      <w:lvlJc w:val="left"/>
      <w:pPr>
        <w:ind w:left="3348" w:hanging="360"/>
      </w:pPr>
    </w:lvl>
    <w:lvl w:ilvl="5" w:tplc="0405001B" w:tentative="1">
      <w:start w:val="1"/>
      <w:numFmt w:val="lowerRoman"/>
      <w:lvlText w:val="%6."/>
      <w:lvlJc w:val="right"/>
      <w:pPr>
        <w:ind w:left="4068" w:hanging="180"/>
      </w:pPr>
    </w:lvl>
    <w:lvl w:ilvl="6" w:tplc="0405000F" w:tentative="1">
      <w:start w:val="1"/>
      <w:numFmt w:val="decimal"/>
      <w:lvlText w:val="%7."/>
      <w:lvlJc w:val="left"/>
      <w:pPr>
        <w:ind w:left="4788" w:hanging="360"/>
      </w:pPr>
    </w:lvl>
    <w:lvl w:ilvl="7" w:tplc="04050019" w:tentative="1">
      <w:start w:val="1"/>
      <w:numFmt w:val="lowerLetter"/>
      <w:lvlText w:val="%8."/>
      <w:lvlJc w:val="left"/>
      <w:pPr>
        <w:ind w:left="5508" w:hanging="360"/>
      </w:pPr>
    </w:lvl>
    <w:lvl w:ilvl="8" w:tplc="0405001B" w:tentative="1">
      <w:start w:val="1"/>
      <w:numFmt w:val="lowerRoman"/>
      <w:lvlText w:val="%9."/>
      <w:lvlJc w:val="right"/>
      <w:pPr>
        <w:ind w:left="6228" w:hanging="180"/>
      </w:pPr>
    </w:lvl>
  </w:abstractNum>
  <w:abstractNum w:abstractNumId="9" w15:restartNumberingAfterBreak="0">
    <w:nsid w:val="52A07899"/>
    <w:multiLevelType w:val="hybridMultilevel"/>
    <w:tmpl w:val="5468963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55376BE2"/>
    <w:multiLevelType w:val="hybridMultilevel"/>
    <w:tmpl w:val="3550AB4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555619ED"/>
    <w:multiLevelType w:val="hybridMultilevel"/>
    <w:tmpl w:val="C1BE385E"/>
    <w:lvl w:ilvl="0" w:tplc="1EEA56BA">
      <w:start w:val="5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8D76B20"/>
    <w:multiLevelType w:val="hybridMultilevel"/>
    <w:tmpl w:val="E29653B2"/>
    <w:lvl w:ilvl="0" w:tplc="5B065CBA">
      <w:start w:val="4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5B6926E9"/>
    <w:multiLevelType w:val="hybridMultilevel"/>
    <w:tmpl w:val="CA885534"/>
    <w:lvl w:ilvl="0" w:tplc="13C26616">
      <w:start w:val="2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FAD40AA"/>
    <w:multiLevelType w:val="hybridMultilevel"/>
    <w:tmpl w:val="D5C477F2"/>
    <w:lvl w:ilvl="0" w:tplc="45E0020C">
      <w:start w:val="6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1733FB9"/>
    <w:multiLevelType w:val="hybridMultilevel"/>
    <w:tmpl w:val="44361FE4"/>
    <w:lvl w:ilvl="0" w:tplc="F3C467B4">
      <w:start w:val="3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1EA1230"/>
    <w:multiLevelType w:val="hybridMultilevel"/>
    <w:tmpl w:val="FEFEF6DC"/>
    <w:lvl w:ilvl="0" w:tplc="394EC358">
      <w:start w:val="8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2A53285"/>
    <w:multiLevelType w:val="hybridMultilevel"/>
    <w:tmpl w:val="86724F50"/>
    <w:lvl w:ilvl="0" w:tplc="2522E6C6">
      <w:start w:val="10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8A2561C"/>
    <w:multiLevelType w:val="hybridMultilevel"/>
    <w:tmpl w:val="841C90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8AA217D"/>
    <w:multiLevelType w:val="hybridMultilevel"/>
    <w:tmpl w:val="03ECC376"/>
    <w:lvl w:ilvl="0" w:tplc="381E4FE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6AA51221"/>
    <w:multiLevelType w:val="multilevel"/>
    <w:tmpl w:val="4282D704"/>
    <w:lvl w:ilvl="0">
      <w:start w:val="1"/>
      <w:numFmt w:val="decimal"/>
      <w:lvlText w:val="%1."/>
      <w:lvlJc w:val="left"/>
      <w:pPr>
        <w:ind w:left="360" w:hanging="360"/>
      </w:pPr>
      <w:rPr>
        <w:rFonts w:hint="default"/>
      </w:rPr>
    </w:lvl>
    <w:lvl w:ilvl="1">
      <w:start w:val="1"/>
      <w:numFmt w:val="decimal"/>
      <w:pStyle w:val="Styl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B25371F"/>
    <w:multiLevelType w:val="hybridMultilevel"/>
    <w:tmpl w:val="C1ECFCA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C0E3067"/>
    <w:multiLevelType w:val="hybridMultilevel"/>
    <w:tmpl w:val="26DAC58A"/>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3" w15:restartNumberingAfterBreak="0">
    <w:nsid w:val="6FC055CC"/>
    <w:multiLevelType w:val="hybridMultilevel"/>
    <w:tmpl w:val="677A0CB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FFC64B8"/>
    <w:multiLevelType w:val="hybridMultilevel"/>
    <w:tmpl w:val="1A3A9534"/>
    <w:lvl w:ilvl="0" w:tplc="FD2C243C">
      <w:start w:val="1"/>
      <w:numFmt w:val="decimal"/>
      <w:lvlText w:val="TP2.%1"/>
      <w:lvlJc w:val="left"/>
      <w:pPr>
        <w:ind w:left="992" w:hanging="992"/>
      </w:pPr>
      <w:rPr>
        <w:rFonts w:hint="default"/>
      </w:rPr>
    </w:lvl>
    <w:lvl w:ilvl="1" w:tplc="04050017">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74774A19"/>
    <w:multiLevelType w:val="hybridMultilevel"/>
    <w:tmpl w:val="EED86CFC"/>
    <w:lvl w:ilvl="0" w:tplc="04050017">
      <w:start w:val="1"/>
      <w:numFmt w:val="lowerLetter"/>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26" w15:restartNumberingAfterBreak="0">
    <w:nsid w:val="752B3B1C"/>
    <w:multiLevelType w:val="hybridMultilevel"/>
    <w:tmpl w:val="C7C42756"/>
    <w:lvl w:ilvl="0" w:tplc="274E4E0E">
      <w:start w:val="7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74908DA"/>
    <w:multiLevelType w:val="hybridMultilevel"/>
    <w:tmpl w:val="C2360B4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CE703BF"/>
    <w:multiLevelType w:val="hybridMultilevel"/>
    <w:tmpl w:val="CB8C448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
  </w:num>
  <w:num w:numId="2">
    <w:abstractNumId w:val="20"/>
  </w:num>
  <w:num w:numId="3">
    <w:abstractNumId w:val="18"/>
  </w:num>
  <w:num w:numId="4">
    <w:abstractNumId w:val="19"/>
  </w:num>
  <w:num w:numId="5">
    <w:abstractNumId w:val="3"/>
  </w:num>
  <w:num w:numId="6">
    <w:abstractNumId w:val="23"/>
  </w:num>
  <w:num w:numId="7">
    <w:abstractNumId w:val="1"/>
  </w:num>
  <w:num w:numId="8">
    <w:abstractNumId w:val="13"/>
  </w:num>
  <w:num w:numId="9">
    <w:abstractNumId w:val="15"/>
  </w:num>
  <w:num w:numId="10">
    <w:abstractNumId w:val="12"/>
  </w:num>
  <w:num w:numId="11">
    <w:abstractNumId w:val="11"/>
  </w:num>
  <w:num w:numId="12">
    <w:abstractNumId w:val="14"/>
  </w:num>
  <w:num w:numId="13">
    <w:abstractNumId w:val="26"/>
  </w:num>
  <w:num w:numId="14">
    <w:abstractNumId w:val="17"/>
  </w:num>
  <w:num w:numId="15">
    <w:abstractNumId w:val="5"/>
  </w:num>
  <w:num w:numId="16">
    <w:abstractNumId w:val="2"/>
  </w:num>
  <w:num w:numId="17">
    <w:abstractNumId w:val="16"/>
  </w:num>
  <w:num w:numId="18">
    <w:abstractNumId w:val="9"/>
  </w:num>
  <w:num w:numId="19">
    <w:abstractNumId w:val="28"/>
  </w:num>
  <w:num w:numId="20">
    <w:abstractNumId w:val="21"/>
  </w:num>
  <w:num w:numId="21">
    <w:abstractNumId w:val="25"/>
  </w:num>
  <w:num w:numId="22">
    <w:abstractNumId w:val="0"/>
  </w:num>
  <w:num w:numId="23">
    <w:abstractNumId w:val="24"/>
  </w:num>
  <w:num w:numId="24">
    <w:abstractNumId w:val="7"/>
  </w:num>
  <w:num w:numId="25">
    <w:abstractNumId w:val="27"/>
  </w:num>
  <w:num w:numId="26">
    <w:abstractNumId w:val="6"/>
  </w:num>
  <w:num w:numId="27">
    <w:abstractNumId w:val="8"/>
  </w:num>
  <w:num w:numId="28">
    <w:abstractNumId w:val="10"/>
  </w:num>
  <w:num w:numId="29">
    <w:abstractNumId w:val="20"/>
  </w:num>
  <w:num w:numId="30">
    <w:abstractNumId w:val="20"/>
  </w:num>
  <w:num w:numId="31">
    <w:abstractNumId w:val="20"/>
  </w:num>
  <w:num w:numId="32">
    <w:abstractNumId w:val="20"/>
  </w:num>
  <w:num w:numId="33">
    <w:abstractNumId w:val="20"/>
  </w:num>
  <w:num w:numId="34">
    <w:abstractNumId w:val="20"/>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documentProtection w:edit="forms" w:enforcement="1"/>
  <w:defaultTabStop w:val="708"/>
  <w:hyphenationZone w:val="425"/>
  <w:characterSpacingControl w:val="doNotCompress"/>
  <w:savePreviewPicture/>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DU2NzA2MTM3NLAwNTFT0lEKTi0uzszPAykwqgUAO6rdqiwAAAA="/>
  </w:docVars>
  <w:rsids>
    <w:rsidRoot w:val="00C45FA3"/>
    <w:rsid w:val="0000254F"/>
    <w:rsid w:val="00002862"/>
    <w:rsid w:val="000030F3"/>
    <w:rsid w:val="00007D57"/>
    <w:rsid w:val="00010628"/>
    <w:rsid w:val="00011BD6"/>
    <w:rsid w:val="00013013"/>
    <w:rsid w:val="00013AFA"/>
    <w:rsid w:val="00013CD3"/>
    <w:rsid w:val="00014480"/>
    <w:rsid w:val="00015B0F"/>
    <w:rsid w:val="00016CDB"/>
    <w:rsid w:val="0002143B"/>
    <w:rsid w:val="000224E9"/>
    <w:rsid w:val="0002337B"/>
    <w:rsid w:val="000242F3"/>
    <w:rsid w:val="000245C6"/>
    <w:rsid w:val="000263F5"/>
    <w:rsid w:val="00030FF9"/>
    <w:rsid w:val="000406E0"/>
    <w:rsid w:val="00044127"/>
    <w:rsid w:val="0004456E"/>
    <w:rsid w:val="00045593"/>
    <w:rsid w:val="000468B2"/>
    <w:rsid w:val="00053169"/>
    <w:rsid w:val="00053FF8"/>
    <w:rsid w:val="00055F7A"/>
    <w:rsid w:val="00056A56"/>
    <w:rsid w:val="00057696"/>
    <w:rsid w:val="00061DE2"/>
    <w:rsid w:val="00062C59"/>
    <w:rsid w:val="00066783"/>
    <w:rsid w:val="00067811"/>
    <w:rsid w:val="00070F50"/>
    <w:rsid w:val="0007239B"/>
    <w:rsid w:val="00072EE5"/>
    <w:rsid w:val="000735F1"/>
    <w:rsid w:val="0007403B"/>
    <w:rsid w:val="000817CE"/>
    <w:rsid w:val="00081F6C"/>
    <w:rsid w:val="00083BFA"/>
    <w:rsid w:val="00084369"/>
    <w:rsid w:val="0008520E"/>
    <w:rsid w:val="00085505"/>
    <w:rsid w:val="00086FF1"/>
    <w:rsid w:val="000873F3"/>
    <w:rsid w:val="0009067C"/>
    <w:rsid w:val="00093F00"/>
    <w:rsid w:val="000942E8"/>
    <w:rsid w:val="000A1AB8"/>
    <w:rsid w:val="000A1FDC"/>
    <w:rsid w:val="000A4D1A"/>
    <w:rsid w:val="000A7244"/>
    <w:rsid w:val="000B0066"/>
    <w:rsid w:val="000B1EA5"/>
    <w:rsid w:val="000B553F"/>
    <w:rsid w:val="000B5BBB"/>
    <w:rsid w:val="000C0119"/>
    <w:rsid w:val="000C25C5"/>
    <w:rsid w:val="000C3704"/>
    <w:rsid w:val="000C465B"/>
    <w:rsid w:val="000D157E"/>
    <w:rsid w:val="000D2838"/>
    <w:rsid w:val="000D38B5"/>
    <w:rsid w:val="000D4DF6"/>
    <w:rsid w:val="000D5783"/>
    <w:rsid w:val="000D77F3"/>
    <w:rsid w:val="000E0DE4"/>
    <w:rsid w:val="000F2E72"/>
    <w:rsid w:val="000F4E22"/>
    <w:rsid w:val="000F6AD4"/>
    <w:rsid w:val="00102229"/>
    <w:rsid w:val="0011044B"/>
    <w:rsid w:val="00111126"/>
    <w:rsid w:val="00111D2F"/>
    <w:rsid w:val="00116C47"/>
    <w:rsid w:val="001172F7"/>
    <w:rsid w:val="001175A1"/>
    <w:rsid w:val="00125BDA"/>
    <w:rsid w:val="00131265"/>
    <w:rsid w:val="0013245E"/>
    <w:rsid w:val="00133640"/>
    <w:rsid w:val="001337F2"/>
    <w:rsid w:val="0013745F"/>
    <w:rsid w:val="00141FE4"/>
    <w:rsid w:val="00144A69"/>
    <w:rsid w:val="00145AEE"/>
    <w:rsid w:val="001475EE"/>
    <w:rsid w:val="00150931"/>
    <w:rsid w:val="00151AB2"/>
    <w:rsid w:val="00152815"/>
    <w:rsid w:val="001542FC"/>
    <w:rsid w:val="00164D7C"/>
    <w:rsid w:val="0016584D"/>
    <w:rsid w:val="00170B8D"/>
    <w:rsid w:val="00172CD2"/>
    <w:rsid w:val="00172FFA"/>
    <w:rsid w:val="00176794"/>
    <w:rsid w:val="001776F7"/>
    <w:rsid w:val="00177C76"/>
    <w:rsid w:val="00177FA4"/>
    <w:rsid w:val="00183A2C"/>
    <w:rsid w:val="00183B4A"/>
    <w:rsid w:val="001853D2"/>
    <w:rsid w:val="00185C29"/>
    <w:rsid w:val="00185F8E"/>
    <w:rsid w:val="001861A7"/>
    <w:rsid w:val="00190A0C"/>
    <w:rsid w:val="00191111"/>
    <w:rsid w:val="0019160A"/>
    <w:rsid w:val="001921E6"/>
    <w:rsid w:val="00195FEA"/>
    <w:rsid w:val="001B0BA6"/>
    <w:rsid w:val="001B1F7C"/>
    <w:rsid w:val="001B2D63"/>
    <w:rsid w:val="001B591C"/>
    <w:rsid w:val="001C1064"/>
    <w:rsid w:val="001C2206"/>
    <w:rsid w:val="001C3E5D"/>
    <w:rsid w:val="001C61C1"/>
    <w:rsid w:val="001D23EE"/>
    <w:rsid w:val="001D24D7"/>
    <w:rsid w:val="001D3216"/>
    <w:rsid w:val="001D54AB"/>
    <w:rsid w:val="001D575B"/>
    <w:rsid w:val="001D60B1"/>
    <w:rsid w:val="001E1C4B"/>
    <w:rsid w:val="001E1E1A"/>
    <w:rsid w:val="001E3B8D"/>
    <w:rsid w:val="001E4DC3"/>
    <w:rsid w:val="001F055F"/>
    <w:rsid w:val="001F180E"/>
    <w:rsid w:val="001F3BDC"/>
    <w:rsid w:val="001F4AA8"/>
    <w:rsid w:val="001F6584"/>
    <w:rsid w:val="001F72A2"/>
    <w:rsid w:val="00201AF5"/>
    <w:rsid w:val="0020439B"/>
    <w:rsid w:val="00204ECE"/>
    <w:rsid w:val="00205543"/>
    <w:rsid w:val="00206A5C"/>
    <w:rsid w:val="00206A7F"/>
    <w:rsid w:val="00211835"/>
    <w:rsid w:val="00226E0E"/>
    <w:rsid w:val="00226FE2"/>
    <w:rsid w:val="002302D9"/>
    <w:rsid w:val="002307CE"/>
    <w:rsid w:val="0023147B"/>
    <w:rsid w:val="00234808"/>
    <w:rsid w:val="0023742F"/>
    <w:rsid w:val="00237C9B"/>
    <w:rsid w:val="002404F3"/>
    <w:rsid w:val="002430F0"/>
    <w:rsid w:val="002438A6"/>
    <w:rsid w:val="00245FE6"/>
    <w:rsid w:val="0024749D"/>
    <w:rsid w:val="002565D5"/>
    <w:rsid w:val="00256A72"/>
    <w:rsid w:val="00262708"/>
    <w:rsid w:val="00262865"/>
    <w:rsid w:val="0026298E"/>
    <w:rsid w:val="00264814"/>
    <w:rsid w:val="00265B5C"/>
    <w:rsid w:val="00266B5E"/>
    <w:rsid w:val="00272D4F"/>
    <w:rsid w:val="002734FF"/>
    <w:rsid w:val="00274850"/>
    <w:rsid w:val="002758EA"/>
    <w:rsid w:val="00282DB5"/>
    <w:rsid w:val="00284ACE"/>
    <w:rsid w:val="002851D4"/>
    <w:rsid w:val="002854F0"/>
    <w:rsid w:val="002857AC"/>
    <w:rsid w:val="002858A3"/>
    <w:rsid w:val="00295A20"/>
    <w:rsid w:val="00295F5B"/>
    <w:rsid w:val="002A0542"/>
    <w:rsid w:val="002A4F78"/>
    <w:rsid w:val="002A57B9"/>
    <w:rsid w:val="002A607D"/>
    <w:rsid w:val="002B1AFF"/>
    <w:rsid w:val="002B3AA8"/>
    <w:rsid w:val="002B5BE6"/>
    <w:rsid w:val="002B6A31"/>
    <w:rsid w:val="002B6C67"/>
    <w:rsid w:val="002B7F00"/>
    <w:rsid w:val="002C027A"/>
    <w:rsid w:val="002C1F19"/>
    <w:rsid w:val="002C5465"/>
    <w:rsid w:val="002C64E1"/>
    <w:rsid w:val="002C6BA9"/>
    <w:rsid w:val="002D33BE"/>
    <w:rsid w:val="002D5A36"/>
    <w:rsid w:val="002D5B77"/>
    <w:rsid w:val="002E0A10"/>
    <w:rsid w:val="002E5C9F"/>
    <w:rsid w:val="002E772A"/>
    <w:rsid w:val="002F0CE0"/>
    <w:rsid w:val="002F124C"/>
    <w:rsid w:val="002F3469"/>
    <w:rsid w:val="002F54C3"/>
    <w:rsid w:val="002F5E39"/>
    <w:rsid w:val="002F6691"/>
    <w:rsid w:val="003010D3"/>
    <w:rsid w:val="003108C4"/>
    <w:rsid w:val="00315127"/>
    <w:rsid w:val="00315878"/>
    <w:rsid w:val="003161FC"/>
    <w:rsid w:val="003163A1"/>
    <w:rsid w:val="00322089"/>
    <w:rsid w:val="00322608"/>
    <w:rsid w:val="0032343F"/>
    <w:rsid w:val="003300CC"/>
    <w:rsid w:val="00331E25"/>
    <w:rsid w:val="0033420E"/>
    <w:rsid w:val="00335694"/>
    <w:rsid w:val="00335DCA"/>
    <w:rsid w:val="0034137F"/>
    <w:rsid w:val="00342506"/>
    <w:rsid w:val="00342C3D"/>
    <w:rsid w:val="003500A7"/>
    <w:rsid w:val="00351DB6"/>
    <w:rsid w:val="00352722"/>
    <w:rsid w:val="00353021"/>
    <w:rsid w:val="00354AAA"/>
    <w:rsid w:val="003573D7"/>
    <w:rsid w:val="00365F79"/>
    <w:rsid w:val="00367383"/>
    <w:rsid w:val="003763B9"/>
    <w:rsid w:val="00383B15"/>
    <w:rsid w:val="00385313"/>
    <w:rsid w:val="00385BB4"/>
    <w:rsid w:val="00385FD6"/>
    <w:rsid w:val="003919E2"/>
    <w:rsid w:val="003922D2"/>
    <w:rsid w:val="0039419D"/>
    <w:rsid w:val="0039522F"/>
    <w:rsid w:val="003961B3"/>
    <w:rsid w:val="00396684"/>
    <w:rsid w:val="003A0214"/>
    <w:rsid w:val="003A042D"/>
    <w:rsid w:val="003A0F59"/>
    <w:rsid w:val="003A16C9"/>
    <w:rsid w:val="003A35B3"/>
    <w:rsid w:val="003A50FE"/>
    <w:rsid w:val="003A7059"/>
    <w:rsid w:val="003B2A3D"/>
    <w:rsid w:val="003B5DCD"/>
    <w:rsid w:val="003B64DB"/>
    <w:rsid w:val="003B7ABB"/>
    <w:rsid w:val="003C045A"/>
    <w:rsid w:val="003C2894"/>
    <w:rsid w:val="003D2A20"/>
    <w:rsid w:val="003D672D"/>
    <w:rsid w:val="003D7B69"/>
    <w:rsid w:val="003E508D"/>
    <w:rsid w:val="003E53FF"/>
    <w:rsid w:val="003F2402"/>
    <w:rsid w:val="003F33ED"/>
    <w:rsid w:val="003F6FFC"/>
    <w:rsid w:val="00401580"/>
    <w:rsid w:val="00402ED8"/>
    <w:rsid w:val="00405B02"/>
    <w:rsid w:val="00411FB9"/>
    <w:rsid w:val="004134F7"/>
    <w:rsid w:val="004140B9"/>
    <w:rsid w:val="00414878"/>
    <w:rsid w:val="0041536E"/>
    <w:rsid w:val="004155C9"/>
    <w:rsid w:val="0042126C"/>
    <w:rsid w:val="0042240E"/>
    <w:rsid w:val="004227A5"/>
    <w:rsid w:val="004234E7"/>
    <w:rsid w:val="00427F00"/>
    <w:rsid w:val="00431C55"/>
    <w:rsid w:val="004354A3"/>
    <w:rsid w:val="00436929"/>
    <w:rsid w:val="00437532"/>
    <w:rsid w:val="00441222"/>
    <w:rsid w:val="004426E9"/>
    <w:rsid w:val="00442D14"/>
    <w:rsid w:val="00442D75"/>
    <w:rsid w:val="0044697F"/>
    <w:rsid w:val="00446B9E"/>
    <w:rsid w:val="0044761F"/>
    <w:rsid w:val="00447BDE"/>
    <w:rsid w:val="00450160"/>
    <w:rsid w:val="00456993"/>
    <w:rsid w:val="00460A87"/>
    <w:rsid w:val="00460CFC"/>
    <w:rsid w:val="0046530A"/>
    <w:rsid w:val="00471AD3"/>
    <w:rsid w:val="00473770"/>
    <w:rsid w:val="00473816"/>
    <w:rsid w:val="00473AD7"/>
    <w:rsid w:val="00480D82"/>
    <w:rsid w:val="00480F03"/>
    <w:rsid w:val="00484D73"/>
    <w:rsid w:val="004879CA"/>
    <w:rsid w:val="004918D7"/>
    <w:rsid w:val="004919F0"/>
    <w:rsid w:val="004925F9"/>
    <w:rsid w:val="004936D7"/>
    <w:rsid w:val="00493B1D"/>
    <w:rsid w:val="00493F03"/>
    <w:rsid w:val="00496B9B"/>
    <w:rsid w:val="00496E46"/>
    <w:rsid w:val="004972B6"/>
    <w:rsid w:val="0049766D"/>
    <w:rsid w:val="004A0D49"/>
    <w:rsid w:val="004A1294"/>
    <w:rsid w:val="004A3A74"/>
    <w:rsid w:val="004A429B"/>
    <w:rsid w:val="004A66E1"/>
    <w:rsid w:val="004A6DA6"/>
    <w:rsid w:val="004A7B69"/>
    <w:rsid w:val="004B0CDB"/>
    <w:rsid w:val="004B3997"/>
    <w:rsid w:val="004B5547"/>
    <w:rsid w:val="004B5626"/>
    <w:rsid w:val="004C02B1"/>
    <w:rsid w:val="004C1046"/>
    <w:rsid w:val="004C2EE4"/>
    <w:rsid w:val="004C4FA5"/>
    <w:rsid w:val="004C515E"/>
    <w:rsid w:val="004C67C5"/>
    <w:rsid w:val="004C7443"/>
    <w:rsid w:val="004D0580"/>
    <w:rsid w:val="004D07F0"/>
    <w:rsid w:val="004D2E5B"/>
    <w:rsid w:val="004D47F8"/>
    <w:rsid w:val="004D502E"/>
    <w:rsid w:val="004D5626"/>
    <w:rsid w:val="004D6313"/>
    <w:rsid w:val="004D66E5"/>
    <w:rsid w:val="004D6B41"/>
    <w:rsid w:val="004E1555"/>
    <w:rsid w:val="004E1693"/>
    <w:rsid w:val="004E299D"/>
    <w:rsid w:val="004E33D2"/>
    <w:rsid w:val="004E3997"/>
    <w:rsid w:val="004E3B07"/>
    <w:rsid w:val="004E4B04"/>
    <w:rsid w:val="004E4EDE"/>
    <w:rsid w:val="004E772C"/>
    <w:rsid w:val="004F125C"/>
    <w:rsid w:val="004F1E98"/>
    <w:rsid w:val="004F4AED"/>
    <w:rsid w:val="0050156C"/>
    <w:rsid w:val="0050156D"/>
    <w:rsid w:val="00503794"/>
    <w:rsid w:val="00511149"/>
    <w:rsid w:val="0052040C"/>
    <w:rsid w:val="00523734"/>
    <w:rsid w:val="00532CA4"/>
    <w:rsid w:val="005362CB"/>
    <w:rsid w:val="00537FBF"/>
    <w:rsid w:val="00540337"/>
    <w:rsid w:val="00541722"/>
    <w:rsid w:val="00542AA4"/>
    <w:rsid w:val="005469E5"/>
    <w:rsid w:val="00547EAD"/>
    <w:rsid w:val="0055378F"/>
    <w:rsid w:val="00554EAA"/>
    <w:rsid w:val="00555E33"/>
    <w:rsid w:val="00556E10"/>
    <w:rsid w:val="00561BC2"/>
    <w:rsid w:val="005630B2"/>
    <w:rsid w:val="00565901"/>
    <w:rsid w:val="005663BC"/>
    <w:rsid w:val="0056647D"/>
    <w:rsid w:val="00566E96"/>
    <w:rsid w:val="005677F0"/>
    <w:rsid w:val="00567E9A"/>
    <w:rsid w:val="00570095"/>
    <w:rsid w:val="0057145C"/>
    <w:rsid w:val="00574080"/>
    <w:rsid w:val="0057536E"/>
    <w:rsid w:val="00575AC7"/>
    <w:rsid w:val="00580416"/>
    <w:rsid w:val="005849F1"/>
    <w:rsid w:val="0058705C"/>
    <w:rsid w:val="0058744F"/>
    <w:rsid w:val="0059398C"/>
    <w:rsid w:val="00593BFF"/>
    <w:rsid w:val="00595D96"/>
    <w:rsid w:val="0059628C"/>
    <w:rsid w:val="00596397"/>
    <w:rsid w:val="005963FE"/>
    <w:rsid w:val="00596CF3"/>
    <w:rsid w:val="00597E2E"/>
    <w:rsid w:val="005A0BFD"/>
    <w:rsid w:val="005A1787"/>
    <w:rsid w:val="005A607C"/>
    <w:rsid w:val="005B2DD8"/>
    <w:rsid w:val="005B3DA2"/>
    <w:rsid w:val="005B6B6B"/>
    <w:rsid w:val="005C18DD"/>
    <w:rsid w:val="005C217C"/>
    <w:rsid w:val="005C43F4"/>
    <w:rsid w:val="005C607D"/>
    <w:rsid w:val="005D1B1C"/>
    <w:rsid w:val="005D1BAE"/>
    <w:rsid w:val="005D31FA"/>
    <w:rsid w:val="005D3295"/>
    <w:rsid w:val="005D61FB"/>
    <w:rsid w:val="005E2D65"/>
    <w:rsid w:val="005E5B91"/>
    <w:rsid w:val="005E7EE5"/>
    <w:rsid w:val="005F3127"/>
    <w:rsid w:val="005F32F9"/>
    <w:rsid w:val="005F6431"/>
    <w:rsid w:val="006004C4"/>
    <w:rsid w:val="00603854"/>
    <w:rsid w:val="00605E25"/>
    <w:rsid w:val="00607818"/>
    <w:rsid w:val="00611C90"/>
    <w:rsid w:val="00614BC8"/>
    <w:rsid w:val="00617AEC"/>
    <w:rsid w:val="006202A2"/>
    <w:rsid w:val="0062063A"/>
    <w:rsid w:val="00622690"/>
    <w:rsid w:val="0062356A"/>
    <w:rsid w:val="00623EC3"/>
    <w:rsid w:val="00625EF7"/>
    <w:rsid w:val="00626607"/>
    <w:rsid w:val="0062664E"/>
    <w:rsid w:val="00627840"/>
    <w:rsid w:val="00634404"/>
    <w:rsid w:val="00636B25"/>
    <w:rsid w:val="0064158B"/>
    <w:rsid w:val="00645C8E"/>
    <w:rsid w:val="006528F5"/>
    <w:rsid w:val="00654E4B"/>
    <w:rsid w:val="00656E6E"/>
    <w:rsid w:val="00666118"/>
    <w:rsid w:val="006711ED"/>
    <w:rsid w:val="0067244B"/>
    <w:rsid w:val="006809C8"/>
    <w:rsid w:val="00682F79"/>
    <w:rsid w:val="00685C7E"/>
    <w:rsid w:val="00686635"/>
    <w:rsid w:val="00687079"/>
    <w:rsid w:val="00687324"/>
    <w:rsid w:val="00693B92"/>
    <w:rsid w:val="00693CAB"/>
    <w:rsid w:val="00694FAF"/>
    <w:rsid w:val="00697AA0"/>
    <w:rsid w:val="006A26D1"/>
    <w:rsid w:val="006A3C87"/>
    <w:rsid w:val="006A3E7B"/>
    <w:rsid w:val="006A5DC3"/>
    <w:rsid w:val="006A6063"/>
    <w:rsid w:val="006B03BB"/>
    <w:rsid w:val="006B246B"/>
    <w:rsid w:val="006B3460"/>
    <w:rsid w:val="006B4910"/>
    <w:rsid w:val="006B5EA4"/>
    <w:rsid w:val="006C1125"/>
    <w:rsid w:val="006C1D61"/>
    <w:rsid w:val="006C31C1"/>
    <w:rsid w:val="006D0E5F"/>
    <w:rsid w:val="006D2CA1"/>
    <w:rsid w:val="006D7172"/>
    <w:rsid w:val="006D75FB"/>
    <w:rsid w:val="006E03B0"/>
    <w:rsid w:val="006E0989"/>
    <w:rsid w:val="006E311F"/>
    <w:rsid w:val="006F5118"/>
    <w:rsid w:val="006F7CF9"/>
    <w:rsid w:val="00701478"/>
    <w:rsid w:val="00706DA3"/>
    <w:rsid w:val="007073BF"/>
    <w:rsid w:val="0071082C"/>
    <w:rsid w:val="00710B71"/>
    <w:rsid w:val="0071182D"/>
    <w:rsid w:val="007143FF"/>
    <w:rsid w:val="00715477"/>
    <w:rsid w:val="007171A9"/>
    <w:rsid w:val="00721393"/>
    <w:rsid w:val="007232D7"/>
    <w:rsid w:val="00724A8D"/>
    <w:rsid w:val="00724F96"/>
    <w:rsid w:val="00727FE5"/>
    <w:rsid w:val="00732E58"/>
    <w:rsid w:val="00733847"/>
    <w:rsid w:val="00736C72"/>
    <w:rsid w:val="007402EA"/>
    <w:rsid w:val="00740C08"/>
    <w:rsid w:val="007469CC"/>
    <w:rsid w:val="0075413B"/>
    <w:rsid w:val="007568C3"/>
    <w:rsid w:val="00762099"/>
    <w:rsid w:val="00764071"/>
    <w:rsid w:val="00764185"/>
    <w:rsid w:val="007658B9"/>
    <w:rsid w:val="0076693E"/>
    <w:rsid w:val="00767BC4"/>
    <w:rsid w:val="0078138D"/>
    <w:rsid w:val="00782839"/>
    <w:rsid w:val="00782C60"/>
    <w:rsid w:val="0078576D"/>
    <w:rsid w:val="0078670D"/>
    <w:rsid w:val="00786866"/>
    <w:rsid w:val="0079059A"/>
    <w:rsid w:val="00792FC2"/>
    <w:rsid w:val="00795453"/>
    <w:rsid w:val="007A5A61"/>
    <w:rsid w:val="007A68F3"/>
    <w:rsid w:val="007A727B"/>
    <w:rsid w:val="007B0F8E"/>
    <w:rsid w:val="007B2157"/>
    <w:rsid w:val="007B24E9"/>
    <w:rsid w:val="007B2D90"/>
    <w:rsid w:val="007B447B"/>
    <w:rsid w:val="007B5068"/>
    <w:rsid w:val="007B78FF"/>
    <w:rsid w:val="007C758B"/>
    <w:rsid w:val="007D05D9"/>
    <w:rsid w:val="007D07EB"/>
    <w:rsid w:val="007D215B"/>
    <w:rsid w:val="007D6E93"/>
    <w:rsid w:val="007D74A7"/>
    <w:rsid w:val="007E2AC6"/>
    <w:rsid w:val="007E3C2C"/>
    <w:rsid w:val="007E3C89"/>
    <w:rsid w:val="007E6853"/>
    <w:rsid w:val="007F01A4"/>
    <w:rsid w:val="007F15C8"/>
    <w:rsid w:val="007F322A"/>
    <w:rsid w:val="007F5414"/>
    <w:rsid w:val="007F5FEE"/>
    <w:rsid w:val="00802934"/>
    <w:rsid w:val="00804D8C"/>
    <w:rsid w:val="00810193"/>
    <w:rsid w:val="00811394"/>
    <w:rsid w:val="00812F68"/>
    <w:rsid w:val="00815496"/>
    <w:rsid w:val="00816ACD"/>
    <w:rsid w:val="00826668"/>
    <w:rsid w:val="008268C9"/>
    <w:rsid w:val="008269F2"/>
    <w:rsid w:val="00827BBF"/>
    <w:rsid w:val="0083069B"/>
    <w:rsid w:val="0083116C"/>
    <w:rsid w:val="0083503A"/>
    <w:rsid w:val="008422D4"/>
    <w:rsid w:val="008430E0"/>
    <w:rsid w:val="00843404"/>
    <w:rsid w:val="008506AF"/>
    <w:rsid w:val="008525B5"/>
    <w:rsid w:val="008540FB"/>
    <w:rsid w:val="008601D8"/>
    <w:rsid w:val="00860D40"/>
    <w:rsid w:val="008641A1"/>
    <w:rsid w:val="00864A83"/>
    <w:rsid w:val="008654ED"/>
    <w:rsid w:val="008671CF"/>
    <w:rsid w:val="00867643"/>
    <w:rsid w:val="00867D14"/>
    <w:rsid w:val="008707A5"/>
    <w:rsid w:val="00876B88"/>
    <w:rsid w:val="00877C5B"/>
    <w:rsid w:val="00880239"/>
    <w:rsid w:val="0088037E"/>
    <w:rsid w:val="00887419"/>
    <w:rsid w:val="0089015F"/>
    <w:rsid w:val="0089051C"/>
    <w:rsid w:val="008906B5"/>
    <w:rsid w:val="00893832"/>
    <w:rsid w:val="00895DD6"/>
    <w:rsid w:val="008A1CA8"/>
    <w:rsid w:val="008A730D"/>
    <w:rsid w:val="008B1015"/>
    <w:rsid w:val="008B3A1B"/>
    <w:rsid w:val="008B6D04"/>
    <w:rsid w:val="008C1B9D"/>
    <w:rsid w:val="008C2FF2"/>
    <w:rsid w:val="008C4984"/>
    <w:rsid w:val="008C516B"/>
    <w:rsid w:val="008D19FC"/>
    <w:rsid w:val="008D1C7F"/>
    <w:rsid w:val="008D1FE2"/>
    <w:rsid w:val="008E07F6"/>
    <w:rsid w:val="008E2271"/>
    <w:rsid w:val="008E3CC8"/>
    <w:rsid w:val="008E5DF9"/>
    <w:rsid w:val="008F0B3C"/>
    <w:rsid w:val="008F4EA1"/>
    <w:rsid w:val="008F5ACB"/>
    <w:rsid w:val="008F6E8E"/>
    <w:rsid w:val="00907269"/>
    <w:rsid w:val="009101D1"/>
    <w:rsid w:val="00910BE4"/>
    <w:rsid w:val="00914E44"/>
    <w:rsid w:val="00915A43"/>
    <w:rsid w:val="00917AC0"/>
    <w:rsid w:val="0092151F"/>
    <w:rsid w:val="009229FF"/>
    <w:rsid w:val="00922D8A"/>
    <w:rsid w:val="00923D5F"/>
    <w:rsid w:val="00925498"/>
    <w:rsid w:val="00926CB5"/>
    <w:rsid w:val="009278AF"/>
    <w:rsid w:val="0093032D"/>
    <w:rsid w:val="0093119B"/>
    <w:rsid w:val="0093476F"/>
    <w:rsid w:val="00934A01"/>
    <w:rsid w:val="00940816"/>
    <w:rsid w:val="0094162B"/>
    <w:rsid w:val="009424D1"/>
    <w:rsid w:val="00950867"/>
    <w:rsid w:val="00950A29"/>
    <w:rsid w:val="00953BB9"/>
    <w:rsid w:val="009626E3"/>
    <w:rsid w:val="0096429E"/>
    <w:rsid w:val="00970053"/>
    <w:rsid w:val="009718D7"/>
    <w:rsid w:val="00971D7D"/>
    <w:rsid w:val="009835C2"/>
    <w:rsid w:val="00987403"/>
    <w:rsid w:val="009907B2"/>
    <w:rsid w:val="009936D6"/>
    <w:rsid w:val="00995B8E"/>
    <w:rsid w:val="009962F7"/>
    <w:rsid w:val="009A18B3"/>
    <w:rsid w:val="009A1A45"/>
    <w:rsid w:val="009A4F23"/>
    <w:rsid w:val="009A7A70"/>
    <w:rsid w:val="009B1F30"/>
    <w:rsid w:val="009B4DDA"/>
    <w:rsid w:val="009B66E2"/>
    <w:rsid w:val="009B6EE0"/>
    <w:rsid w:val="009B7BAE"/>
    <w:rsid w:val="009C0E8F"/>
    <w:rsid w:val="009C4569"/>
    <w:rsid w:val="009C4F29"/>
    <w:rsid w:val="009C4FF5"/>
    <w:rsid w:val="009C6977"/>
    <w:rsid w:val="009D2711"/>
    <w:rsid w:val="009D3458"/>
    <w:rsid w:val="009D3D29"/>
    <w:rsid w:val="009D72ED"/>
    <w:rsid w:val="009E1213"/>
    <w:rsid w:val="009E58BF"/>
    <w:rsid w:val="009F6096"/>
    <w:rsid w:val="00A07E57"/>
    <w:rsid w:val="00A145B8"/>
    <w:rsid w:val="00A16852"/>
    <w:rsid w:val="00A20018"/>
    <w:rsid w:val="00A217C9"/>
    <w:rsid w:val="00A21F9C"/>
    <w:rsid w:val="00A25DB3"/>
    <w:rsid w:val="00A31B8B"/>
    <w:rsid w:val="00A323A6"/>
    <w:rsid w:val="00A34757"/>
    <w:rsid w:val="00A3744B"/>
    <w:rsid w:val="00A376EA"/>
    <w:rsid w:val="00A4066B"/>
    <w:rsid w:val="00A435C3"/>
    <w:rsid w:val="00A44D13"/>
    <w:rsid w:val="00A46AC4"/>
    <w:rsid w:val="00A47D7D"/>
    <w:rsid w:val="00A50BBD"/>
    <w:rsid w:val="00A5140D"/>
    <w:rsid w:val="00A60203"/>
    <w:rsid w:val="00A631FB"/>
    <w:rsid w:val="00A66CAD"/>
    <w:rsid w:val="00A72FF4"/>
    <w:rsid w:val="00A7562B"/>
    <w:rsid w:val="00A80C4A"/>
    <w:rsid w:val="00A87562"/>
    <w:rsid w:val="00A87869"/>
    <w:rsid w:val="00A879A1"/>
    <w:rsid w:val="00A90A11"/>
    <w:rsid w:val="00A91D37"/>
    <w:rsid w:val="00A92472"/>
    <w:rsid w:val="00A93462"/>
    <w:rsid w:val="00A950E9"/>
    <w:rsid w:val="00A95673"/>
    <w:rsid w:val="00A96D45"/>
    <w:rsid w:val="00A97DF3"/>
    <w:rsid w:val="00AA0B40"/>
    <w:rsid w:val="00AA337C"/>
    <w:rsid w:val="00AB10DE"/>
    <w:rsid w:val="00AB37BC"/>
    <w:rsid w:val="00AB4616"/>
    <w:rsid w:val="00AB705E"/>
    <w:rsid w:val="00AC19C9"/>
    <w:rsid w:val="00AC26F7"/>
    <w:rsid w:val="00AC4211"/>
    <w:rsid w:val="00AC53A4"/>
    <w:rsid w:val="00AC7AFF"/>
    <w:rsid w:val="00AC7EDF"/>
    <w:rsid w:val="00AD1396"/>
    <w:rsid w:val="00AD2922"/>
    <w:rsid w:val="00AD4602"/>
    <w:rsid w:val="00AD485C"/>
    <w:rsid w:val="00AE286C"/>
    <w:rsid w:val="00AE2AFD"/>
    <w:rsid w:val="00AE61AE"/>
    <w:rsid w:val="00AE68FB"/>
    <w:rsid w:val="00AE7E5D"/>
    <w:rsid w:val="00AF115F"/>
    <w:rsid w:val="00AF20D6"/>
    <w:rsid w:val="00AF3296"/>
    <w:rsid w:val="00AF6D8C"/>
    <w:rsid w:val="00B009B6"/>
    <w:rsid w:val="00B07D72"/>
    <w:rsid w:val="00B07E1F"/>
    <w:rsid w:val="00B102E2"/>
    <w:rsid w:val="00B10912"/>
    <w:rsid w:val="00B10FAA"/>
    <w:rsid w:val="00B11D3E"/>
    <w:rsid w:val="00B14078"/>
    <w:rsid w:val="00B22B0B"/>
    <w:rsid w:val="00B27E4A"/>
    <w:rsid w:val="00B31A83"/>
    <w:rsid w:val="00B37601"/>
    <w:rsid w:val="00B377A3"/>
    <w:rsid w:val="00B40A37"/>
    <w:rsid w:val="00B428BD"/>
    <w:rsid w:val="00B448DF"/>
    <w:rsid w:val="00B52D30"/>
    <w:rsid w:val="00B5313C"/>
    <w:rsid w:val="00B548A3"/>
    <w:rsid w:val="00B63150"/>
    <w:rsid w:val="00B637E2"/>
    <w:rsid w:val="00B63B53"/>
    <w:rsid w:val="00B6765E"/>
    <w:rsid w:val="00B7272B"/>
    <w:rsid w:val="00B73F30"/>
    <w:rsid w:val="00B74447"/>
    <w:rsid w:val="00B877B6"/>
    <w:rsid w:val="00B90145"/>
    <w:rsid w:val="00B942F8"/>
    <w:rsid w:val="00BA031A"/>
    <w:rsid w:val="00BA0663"/>
    <w:rsid w:val="00BA19C5"/>
    <w:rsid w:val="00BA37E9"/>
    <w:rsid w:val="00BA4621"/>
    <w:rsid w:val="00BA4F33"/>
    <w:rsid w:val="00BA60D8"/>
    <w:rsid w:val="00BA6543"/>
    <w:rsid w:val="00BB1863"/>
    <w:rsid w:val="00BB1A29"/>
    <w:rsid w:val="00BB2865"/>
    <w:rsid w:val="00BB2EC7"/>
    <w:rsid w:val="00BB4B3A"/>
    <w:rsid w:val="00BC06DF"/>
    <w:rsid w:val="00BC0F70"/>
    <w:rsid w:val="00BC55CA"/>
    <w:rsid w:val="00BC681A"/>
    <w:rsid w:val="00BC69EC"/>
    <w:rsid w:val="00BC7189"/>
    <w:rsid w:val="00BC756B"/>
    <w:rsid w:val="00BC7BBD"/>
    <w:rsid w:val="00BD0B7D"/>
    <w:rsid w:val="00BD0E68"/>
    <w:rsid w:val="00BD1330"/>
    <w:rsid w:val="00BD4088"/>
    <w:rsid w:val="00BD57B6"/>
    <w:rsid w:val="00BD5E1F"/>
    <w:rsid w:val="00BD7193"/>
    <w:rsid w:val="00BD7AAB"/>
    <w:rsid w:val="00BE0AFF"/>
    <w:rsid w:val="00BE3179"/>
    <w:rsid w:val="00BE7692"/>
    <w:rsid w:val="00BF1420"/>
    <w:rsid w:val="00BF2FA5"/>
    <w:rsid w:val="00C02B67"/>
    <w:rsid w:val="00C0642F"/>
    <w:rsid w:val="00C108FF"/>
    <w:rsid w:val="00C16540"/>
    <w:rsid w:val="00C16EA6"/>
    <w:rsid w:val="00C2039D"/>
    <w:rsid w:val="00C211BD"/>
    <w:rsid w:val="00C2161A"/>
    <w:rsid w:val="00C32E1C"/>
    <w:rsid w:val="00C33213"/>
    <w:rsid w:val="00C37070"/>
    <w:rsid w:val="00C411C7"/>
    <w:rsid w:val="00C4384B"/>
    <w:rsid w:val="00C45B3F"/>
    <w:rsid w:val="00C45FA3"/>
    <w:rsid w:val="00C47BD0"/>
    <w:rsid w:val="00C52E46"/>
    <w:rsid w:val="00C5599A"/>
    <w:rsid w:val="00C57EC3"/>
    <w:rsid w:val="00C62333"/>
    <w:rsid w:val="00C6273C"/>
    <w:rsid w:val="00C62D00"/>
    <w:rsid w:val="00C64759"/>
    <w:rsid w:val="00C656F8"/>
    <w:rsid w:val="00C723E3"/>
    <w:rsid w:val="00C72D0F"/>
    <w:rsid w:val="00C73926"/>
    <w:rsid w:val="00C80E2B"/>
    <w:rsid w:val="00C831C8"/>
    <w:rsid w:val="00C8567B"/>
    <w:rsid w:val="00C934AA"/>
    <w:rsid w:val="00C9582B"/>
    <w:rsid w:val="00C97D66"/>
    <w:rsid w:val="00CA01EE"/>
    <w:rsid w:val="00CA07E0"/>
    <w:rsid w:val="00CB2C2A"/>
    <w:rsid w:val="00CB3237"/>
    <w:rsid w:val="00CB6C66"/>
    <w:rsid w:val="00CC3210"/>
    <w:rsid w:val="00CC43B4"/>
    <w:rsid w:val="00CC6E95"/>
    <w:rsid w:val="00CD1AAA"/>
    <w:rsid w:val="00CD364B"/>
    <w:rsid w:val="00CD3E0E"/>
    <w:rsid w:val="00CD4A2D"/>
    <w:rsid w:val="00CE0D63"/>
    <w:rsid w:val="00CE22CF"/>
    <w:rsid w:val="00CE3909"/>
    <w:rsid w:val="00CE7C2D"/>
    <w:rsid w:val="00CF1035"/>
    <w:rsid w:val="00CF3780"/>
    <w:rsid w:val="00CF389F"/>
    <w:rsid w:val="00CF3B1E"/>
    <w:rsid w:val="00CF43D4"/>
    <w:rsid w:val="00CF4E9B"/>
    <w:rsid w:val="00CF6DCB"/>
    <w:rsid w:val="00D003B6"/>
    <w:rsid w:val="00D017B4"/>
    <w:rsid w:val="00D03E74"/>
    <w:rsid w:val="00D056E0"/>
    <w:rsid w:val="00D11E87"/>
    <w:rsid w:val="00D13151"/>
    <w:rsid w:val="00D13AC6"/>
    <w:rsid w:val="00D17133"/>
    <w:rsid w:val="00D1721F"/>
    <w:rsid w:val="00D21CBD"/>
    <w:rsid w:val="00D249CE"/>
    <w:rsid w:val="00D2766E"/>
    <w:rsid w:val="00D30687"/>
    <w:rsid w:val="00D30DF5"/>
    <w:rsid w:val="00D3253A"/>
    <w:rsid w:val="00D343BE"/>
    <w:rsid w:val="00D35B19"/>
    <w:rsid w:val="00D368D8"/>
    <w:rsid w:val="00D43605"/>
    <w:rsid w:val="00D4513D"/>
    <w:rsid w:val="00D45179"/>
    <w:rsid w:val="00D50D0C"/>
    <w:rsid w:val="00D63654"/>
    <w:rsid w:val="00D65C4D"/>
    <w:rsid w:val="00D66546"/>
    <w:rsid w:val="00D665AC"/>
    <w:rsid w:val="00D723AC"/>
    <w:rsid w:val="00D72F29"/>
    <w:rsid w:val="00D77E83"/>
    <w:rsid w:val="00D8012C"/>
    <w:rsid w:val="00D837FC"/>
    <w:rsid w:val="00D8483E"/>
    <w:rsid w:val="00D86597"/>
    <w:rsid w:val="00D87EDA"/>
    <w:rsid w:val="00D93DC1"/>
    <w:rsid w:val="00DA0E3B"/>
    <w:rsid w:val="00DA3DD5"/>
    <w:rsid w:val="00DA4634"/>
    <w:rsid w:val="00DA623D"/>
    <w:rsid w:val="00DA6CFD"/>
    <w:rsid w:val="00DB09E2"/>
    <w:rsid w:val="00DB1DC6"/>
    <w:rsid w:val="00DB7185"/>
    <w:rsid w:val="00DC406D"/>
    <w:rsid w:val="00DC5428"/>
    <w:rsid w:val="00DD2FE2"/>
    <w:rsid w:val="00DD4074"/>
    <w:rsid w:val="00DD4920"/>
    <w:rsid w:val="00DE0C1E"/>
    <w:rsid w:val="00DE171C"/>
    <w:rsid w:val="00DE25AB"/>
    <w:rsid w:val="00DE4704"/>
    <w:rsid w:val="00DF0037"/>
    <w:rsid w:val="00DF0488"/>
    <w:rsid w:val="00DF4FFF"/>
    <w:rsid w:val="00DF7C4E"/>
    <w:rsid w:val="00DF7D53"/>
    <w:rsid w:val="00E020E2"/>
    <w:rsid w:val="00E05CFF"/>
    <w:rsid w:val="00E05E61"/>
    <w:rsid w:val="00E07758"/>
    <w:rsid w:val="00E1066F"/>
    <w:rsid w:val="00E1262F"/>
    <w:rsid w:val="00E155B9"/>
    <w:rsid w:val="00E171C0"/>
    <w:rsid w:val="00E23A1E"/>
    <w:rsid w:val="00E2666D"/>
    <w:rsid w:val="00E31E3B"/>
    <w:rsid w:val="00E32128"/>
    <w:rsid w:val="00E33BA1"/>
    <w:rsid w:val="00E35C40"/>
    <w:rsid w:val="00E40758"/>
    <w:rsid w:val="00E4348A"/>
    <w:rsid w:val="00E44C57"/>
    <w:rsid w:val="00E4538F"/>
    <w:rsid w:val="00E47E4B"/>
    <w:rsid w:val="00E51596"/>
    <w:rsid w:val="00E5241F"/>
    <w:rsid w:val="00E54CBA"/>
    <w:rsid w:val="00E54F53"/>
    <w:rsid w:val="00E55F87"/>
    <w:rsid w:val="00E6121A"/>
    <w:rsid w:val="00E61962"/>
    <w:rsid w:val="00E62315"/>
    <w:rsid w:val="00E70789"/>
    <w:rsid w:val="00E70962"/>
    <w:rsid w:val="00E7106C"/>
    <w:rsid w:val="00E71791"/>
    <w:rsid w:val="00E75D6C"/>
    <w:rsid w:val="00E7752A"/>
    <w:rsid w:val="00E775D9"/>
    <w:rsid w:val="00E77D87"/>
    <w:rsid w:val="00E902A1"/>
    <w:rsid w:val="00E9098C"/>
    <w:rsid w:val="00EA6B58"/>
    <w:rsid w:val="00EA7746"/>
    <w:rsid w:val="00EA7993"/>
    <w:rsid w:val="00EB1028"/>
    <w:rsid w:val="00EB1103"/>
    <w:rsid w:val="00EB1456"/>
    <w:rsid w:val="00EB22DC"/>
    <w:rsid w:val="00EB34A6"/>
    <w:rsid w:val="00EB3987"/>
    <w:rsid w:val="00EC3779"/>
    <w:rsid w:val="00EC5B67"/>
    <w:rsid w:val="00ED1A8D"/>
    <w:rsid w:val="00ED2BDE"/>
    <w:rsid w:val="00ED30B0"/>
    <w:rsid w:val="00ED4C7C"/>
    <w:rsid w:val="00EE004B"/>
    <w:rsid w:val="00EE1374"/>
    <w:rsid w:val="00EE5744"/>
    <w:rsid w:val="00EF461C"/>
    <w:rsid w:val="00EF6A3D"/>
    <w:rsid w:val="00EF6E9F"/>
    <w:rsid w:val="00F00929"/>
    <w:rsid w:val="00F01A3D"/>
    <w:rsid w:val="00F06FDD"/>
    <w:rsid w:val="00F074A2"/>
    <w:rsid w:val="00F07F85"/>
    <w:rsid w:val="00F10F61"/>
    <w:rsid w:val="00F168F6"/>
    <w:rsid w:val="00F17F53"/>
    <w:rsid w:val="00F2276A"/>
    <w:rsid w:val="00F23719"/>
    <w:rsid w:val="00F24AC9"/>
    <w:rsid w:val="00F33825"/>
    <w:rsid w:val="00F345F2"/>
    <w:rsid w:val="00F34833"/>
    <w:rsid w:val="00F4309E"/>
    <w:rsid w:val="00F47A06"/>
    <w:rsid w:val="00F50DAB"/>
    <w:rsid w:val="00F51A48"/>
    <w:rsid w:val="00F57142"/>
    <w:rsid w:val="00F618F6"/>
    <w:rsid w:val="00F64084"/>
    <w:rsid w:val="00F64439"/>
    <w:rsid w:val="00F64497"/>
    <w:rsid w:val="00F65000"/>
    <w:rsid w:val="00F667BA"/>
    <w:rsid w:val="00F66DAF"/>
    <w:rsid w:val="00F70545"/>
    <w:rsid w:val="00F70B2A"/>
    <w:rsid w:val="00F719F9"/>
    <w:rsid w:val="00F73140"/>
    <w:rsid w:val="00F74F07"/>
    <w:rsid w:val="00F82A20"/>
    <w:rsid w:val="00F82DC5"/>
    <w:rsid w:val="00F83092"/>
    <w:rsid w:val="00F8736F"/>
    <w:rsid w:val="00F91D4B"/>
    <w:rsid w:val="00F94952"/>
    <w:rsid w:val="00F95613"/>
    <w:rsid w:val="00F965EF"/>
    <w:rsid w:val="00FA374B"/>
    <w:rsid w:val="00FB0E5D"/>
    <w:rsid w:val="00FB38F6"/>
    <w:rsid w:val="00FB3F86"/>
    <w:rsid w:val="00FB5782"/>
    <w:rsid w:val="00FB60F8"/>
    <w:rsid w:val="00FC271A"/>
    <w:rsid w:val="00FC2C4C"/>
    <w:rsid w:val="00FC32BE"/>
    <w:rsid w:val="00FC34DC"/>
    <w:rsid w:val="00FC66BF"/>
    <w:rsid w:val="00FD0072"/>
    <w:rsid w:val="00FD0DE1"/>
    <w:rsid w:val="00FD7382"/>
    <w:rsid w:val="00FD7EDA"/>
    <w:rsid w:val="00FE0CCC"/>
    <w:rsid w:val="00FE14AB"/>
    <w:rsid w:val="00FE5AEC"/>
    <w:rsid w:val="00FE73A9"/>
    <w:rsid w:val="00FF2539"/>
    <w:rsid w:val="00FF47C2"/>
    <w:rsid w:val="00FF5365"/>
    <w:rsid w:val="00FF60B3"/>
    <w:rsid w:val="00FF67DC"/>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0F6AD4"/>
    <w:pPr>
      <w:spacing w:before="60" w:after="60"/>
    </w:pPr>
    <w:rPr>
      <w:rFonts w:ascii="Calibri" w:eastAsia="Calibri" w:hAnsi="Calibri" w:cs="Times New Roman"/>
      <w:color w:val="585858"/>
      <w:sz w:val="20"/>
    </w:rPr>
  </w:style>
  <w:style w:type="paragraph" w:styleId="Nadpis1">
    <w:name w:val="heading 1"/>
    <w:aliases w:val="Názov_NDS"/>
    <w:basedOn w:val="Normlny"/>
    <w:next w:val="Normlny"/>
    <w:link w:val="Nadpis1Char"/>
    <w:uiPriority w:val="9"/>
    <w:qFormat/>
    <w:rsid w:val="00C45FA3"/>
    <w:pPr>
      <w:keepNext/>
      <w:keepLines/>
      <w:spacing w:after="240" w:line="240" w:lineRule="auto"/>
      <w:outlineLvl w:val="0"/>
    </w:pPr>
    <w:rPr>
      <w:rFonts w:eastAsia="Times New Roman"/>
      <w:b/>
      <w:bCs/>
      <w:caps/>
      <w:color w:val="FAA400"/>
      <w:sz w:val="28"/>
      <w:szCs w:val="28"/>
    </w:rPr>
  </w:style>
  <w:style w:type="paragraph" w:styleId="Nadpis2">
    <w:name w:val="heading 2"/>
    <w:basedOn w:val="Normlny"/>
    <w:next w:val="Normlny"/>
    <w:link w:val="Nadpis2Char"/>
    <w:uiPriority w:val="9"/>
    <w:qFormat/>
    <w:rsid w:val="008C4984"/>
    <w:pPr>
      <w:keepNext/>
      <w:tabs>
        <w:tab w:val="num" w:pos="567"/>
      </w:tabs>
      <w:spacing w:before="240"/>
      <w:ind w:left="567" w:hanging="567"/>
      <w:outlineLvl w:val="1"/>
    </w:pPr>
    <w:rPr>
      <w:rFonts w:ascii="Arial" w:eastAsia="Times New Roman" w:hAnsi="Arial" w:cs="Arial"/>
      <w:b/>
      <w:bCs/>
      <w:i/>
      <w:iCs/>
      <w:color w:val="auto"/>
      <w:sz w:val="28"/>
      <w:szCs w:val="28"/>
    </w:rPr>
  </w:style>
  <w:style w:type="paragraph" w:styleId="Nadpis3">
    <w:name w:val="heading 3"/>
    <w:basedOn w:val="Normlny"/>
    <w:next w:val="Normlny"/>
    <w:link w:val="Nadpis3Char"/>
    <w:uiPriority w:val="99"/>
    <w:qFormat/>
    <w:rsid w:val="008C4984"/>
    <w:pPr>
      <w:keepNext/>
      <w:spacing w:before="240"/>
      <w:ind w:left="720" w:hanging="432"/>
      <w:outlineLvl w:val="2"/>
    </w:pPr>
    <w:rPr>
      <w:rFonts w:ascii="Arial" w:eastAsia="Times New Roman" w:hAnsi="Arial" w:cs="Arial"/>
      <w:b/>
      <w:bCs/>
      <w:color w:val="auto"/>
      <w:sz w:val="26"/>
      <w:szCs w:val="26"/>
    </w:rPr>
  </w:style>
  <w:style w:type="paragraph" w:styleId="Nadpis4">
    <w:name w:val="heading 4"/>
    <w:basedOn w:val="Normlny"/>
    <w:next w:val="Normlny"/>
    <w:link w:val="Nadpis4Char"/>
    <w:uiPriority w:val="9"/>
    <w:qFormat/>
    <w:rsid w:val="008C4984"/>
    <w:pPr>
      <w:keepNext/>
      <w:tabs>
        <w:tab w:val="num" w:pos="1089"/>
      </w:tabs>
      <w:spacing w:before="240"/>
      <w:ind w:left="1089" w:hanging="114"/>
      <w:outlineLvl w:val="3"/>
    </w:pPr>
    <w:rPr>
      <w:rFonts w:ascii="Times New Roman" w:eastAsia="Times New Roman" w:hAnsi="Times New Roman"/>
      <w:b/>
      <w:bCs/>
      <w:color w:val="auto"/>
      <w:sz w:val="28"/>
      <w:szCs w:val="28"/>
    </w:rPr>
  </w:style>
  <w:style w:type="paragraph" w:styleId="Nadpis8">
    <w:name w:val="heading 8"/>
    <w:basedOn w:val="Normlny"/>
    <w:next w:val="Normlny"/>
    <w:link w:val="Nadpis8Char"/>
    <w:uiPriority w:val="9"/>
    <w:semiHidden/>
    <w:unhideWhenUsed/>
    <w:qFormat/>
    <w:rsid w:val="005D1BAE"/>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Nadpis9">
    <w:name w:val="heading 9"/>
    <w:aliases w:val="Nadpis 9 moj"/>
    <w:basedOn w:val="Nadpis8"/>
    <w:next w:val="Zkladntext"/>
    <w:link w:val="Nadpis9Char"/>
    <w:uiPriority w:val="9"/>
    <w:qFormat/>
    <w:rsid w:val="005D1BAE"/>
    <w:pPr>
      <w:numPr>
        <w:ilvl w:val="8"/>
      </w:numPr>
      <w:tabs>
        <w:tab w:val="left" w:pos="992"/>
        <w:tab w:val="left" w:pos="1080"/>
        <w:tab w:val="left" w:pos="1440"/>
      </w:tabs>
      <w:spacing w:before="0" w:line="240" w:lineRule="auto"/>
      <w:outlineLvl w:val="8"/>
    </w:pPr>
    <w:rPr>
      <w:rFonts w:ascii="Arial" w:eastAsia="Times New Roman" w:hAnsi="Arial" w:cs="Times New Roman"/>
      <w:b/>
      <w:caps/>
      <w:snapToGrid w:val="0"/>
      <w:color w:val="auto"/>
      <w:kern w:val="28"/>
      <w:sz w:val="22"/>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Nzov">
    <w:name w:val="Title"/>
    <w:aliases w:val="Obsah názvu"/>
    <w:basedOn w:val="Normlny"/>
    <w:link w:val="NzovChar"/>
    <w:qFormat/>
    <w:rsid w:val="00CF43D4"/>
    <w:pPr>
      <w:tabs>
        <w:tab w:val="left" w:pos="306"/>
        <w:tab w:val="left" w:pos="1134"/>
        <w:tab w:val="left" w:pos="1374"/>
        <w:tab w:val="left" w:pos="1614"/>
        <w:tab w:val="left" w:pos="2094"/>
        <w:tab w:val="left" w:pos="2574"/>
        <w:tab w:val="left" w:pos="3010"/>
        <w:tab w:val="left" w:pos="3730"/>
        <w:tab w:val="left" w:pos="4450"/>
        <w:tab w:val="left" w:pos="5170"/>
        <w:tab w:val="left" w:pos="5890"/>
        <w:tab w:val="left" w:pos="6610"/>
        <w:tab w:val="left" w:pos="7330"/>
        <w:tab w:val="left" w:pos="8050"/>
        <w:tab w:val="left" w:pos="8770"/>
        <w:tab w:val="left" w:pos="9490"/>
        <w:tab w:val="left" w:pos="10210"/>
      </w:tabs>
      <w:spacing w:after="0" w:line="240" w:lineRule="auto"/>
      <w:jc w:val="center"/>
    </w:pPr>
    <w:rPr>
      <w:rFonts w:ascii="Arial" w:eastAsia="Times New Roman" w:hAnsi="Arial"/>
      <w:b/>
      <w:szCs w:val="20"/>
      <w:lang w:val="de-DE"/>
    </w:rPr>
  </w:style>
  <w:style w:type="character" w:customStyle="1" w:styleId="NzovChar">
    <w:name w:val="Názov Char"/>
    <w:aliases w:val="Obsah názvu Char"/>
    <w:basedOn w:val="Predvolenpsmoodseku"/>
    <w:link w:val="Nzov"/>
    <w:rsid w:val="00CF43D4"/>
    <w:rPr>
      <w:rFonts w:ascii="Arial" w:eastAsia="Times New Roman" w:hAnsi="Arial" w:cs="Times New Roman"/>
      <w:b/>
      <w:szCs w:val="20"/>
      <w:lang w:val="de-DE"/>
    </w:rPr>
  </w:style>
  <w:style w:type="character" w:customStyle="1" w:styleId="Nadpis9Char">
    <w:name w:val="Nadpis 9 Char"/>
    <w:aliases w:val="Nadpis 9 moj Char"/>
    <w:basedOn w:val="Predvolenpsmoodseku"/>
    <w:link w:val="Nadpis9"/>
    <w:uiPriority w:val="9"/>
    <w:rsid w:val="005D1BAE"/>
    <w:rPr>
      <w:rFonts w:ascii="Arial" w:eastAsia="Times New Roman" w:hAnsi="Arial" w:cs="Times New Roman"/>
      <w:b/>
      <w:caps/>
      <w:snapToGrid w:val="0"/>
      <w:kern w:val="28"/>
      <w:szCs w:val="20"/>
      <w:lang w:val="en-GB"/>
    </w:rPr>
  </w:style>
  <w:style w:type="character" w:customStyle="1" w:styleId="Nadpis8Char">
    <w:name w:val="Nadpis 8 Char"/>
    <w:basedOn w:val="Predvolenpsmoodseku"/>
    <w:link w:val="Nadpis8"/>
    <w:uiPriority w:val="9"/>
    <w:semiHidden/>
    <w:rsid w:val="005D1BAE"/>
    <w:rPr>
      <w:rFonts w:asciiTheme="majorHAnsi" w:eastAsiaTheme="majorEastAsia" w:hAnsiTheme="majorHAnsi" w:cstheme="majorBidi"/>
      <w:color w:val="404040" w:themeColor="text1" w:themeTint="BF"/>
      <w:sz w:val="20"/>
      <w:szCs w:val="20"/>
    </w:rPr>
  </w:style>
  <w:style w:type="paragraph" w:styleId="Zkladntext">
    <w:name w:val="Body Text"/>
    <w:basedOn w:val="Normlny"/>
    <w:link w:val="ZkladntextChar"/>
    <w:uiPriority w:val="99"/>
    <w:semiHidden/>
    <w:unhideWhenUsed/>
    <w:rsid w:val="005D1BAE"/>
    <w:pPr>
      <w:spacing w:after="120"/>
    </w:pPr>
    <w:rPr>
      <w:rFonts w:asciiTheme="minorHAnsi" w:eastAsiaTheme="minorHAnsi" w:hAnsiTheme="minorHAnsi" w:cstheme="minorBidi"/>
    </w:rPr>
  </w:style>
  <w:style w:type="character" w:customStyle="1" w:styleId="ZkladntextChar">
    <w:name w:val="Základný text Char"/>
    <w:basedOn w:val="Predvolenpsmoodseku"/>
    <w:link w:val="Zkladntext"/>
    <w:uiPriority w:val="99"/>
    <w:semiHidden/>
    <w:rsid w:val="005D1BAE"/>
  </w:style>
  <w:style w:type="paragraph" w:styleId="Hlavika">
    <w:name w:val="header"/>
    <w:basedOn w:val="Normlny"/>
    <w:link w:val="HlavikaChar"/>
    <w:uiPriority w:val="99"/>
    <w:unhideWhenUsed/>
    <w:rsid w:val="00C45FA3"/>
    <w:pPr>
      <w:tabs>
        <w:tab w:val="center" w:pos="4536"/>
        <w:tab w:val="right" w:pos="9072"/>
      </w:tabs>
      <w:spacing w:after="0" w:line="240" w:lineRule="auto"/>
    </w:pPr>
    <w:rPr>
      <w:rFonts w:asciiTheme="minorHAnsi" w:eastAsiaTheme="minorHAnsi" w:hAnsiTheme="minorHAnsi" w:cstheme="minorBidi"/>
    </w:rPr>
  </w:style>
  <w:style w:type="character" w:customStyle="1" w:styleId="HlavikaChar">
    <w:name w:val="Hlavička Char"/>
    <w:basedOn w:val="Predvolenpsmoodseku"/>
    <w:link w:val="Hlavika"/>
    <w:uiPriority w:val="99"/>
    <w:rsid w:val="00C45FA3"/>
  </w:style>
  <w:style w:type="paragraph" w:styleId="Pta">
    <w:name w:val="footer"/>
    <w:basedOn w:val="Normlny"/>
    <w:link w:val="PtaChar"/>
    <w:uiPriority w:val="99"/>
    <w:unhideWhenUsed/>
    <w:rsid w:val="00C45FA3"/>
    <w:pPr>
      <w:tabs>
        <w:tab w:val="center" w:pos="4536"/>
        <w:tab w:val="right" w:pos="9072"/>
      </w:tabs>
      <w:spacing w:after="0" w:line="240" w:lineRule="auto"/>
    </w:pPr>
    <w:rPr>
      <w:rFonts w:asciiTheme="minorHAnsi" w:eastAsiaTheme="minorHAnsi" w:hAnsiTheme="minorHAnsi" w:cstheme="minorBidi"/>
    </w:rPr>
  </w:style>
  <w:style w:type="character" w:customStyle="1" w:styleId="PtaChar">
    <w:name w:val="Päta Char"/>
    <w:basedOn w:val="Predvolenpsmoodseku"/>
    <w:link w:val="Pta"/>
    <w:uiPriority w:val="99"/>
    <w:rsid w:val="00C45FA3"/>
  </w:style>
  <w:style w:type="paragraph" w:customStyle="1" w:styleId="dajeNDS">
    <w:name w:val="Údaje_NDS"/>
    <w:basedOn w:val="Normlny"/>
    <w:link w:val="dajeNDSChar"/>
    <w:qFormat/>
    <w:rsid w:val="00C45FA3"/>
    <w:pPr>
      <w:spacing w:after="0" w:line="312" w:lineRule="auto"/>
    </w:pPr>
    <w:rPr>
      <w:sz w:val="14"/>
      <w:szCs w:val="14"/>
    </w:rPr>
  </w:style>
  <w:style w:type="character" w:customStyle="1" w:styleId="dajeNDSChar">
    <w:name w:val="Údaje_NDS Char"/>
    <w:basedOn w:val="Predvolenpsmoodseku"/>
    <w:link w:val="dajeNDS"/>
    <w:rsid w:val="00C45FA3"/>
    <w:rPr>
      <w:rFonts w:ascii="Calibri" w:eastAsia="Calibri" w:hAnsi="Calibri" w:cs="Times New Roman"/>
      <w:color w:val="585858"/>
      <w:sz w:val="14"/>
      <w:szCs w:val="14"/>
    </w:rPr>
  </w:style>
  <w:style w:type="character" w:customStyle="1" w:styleId="Nadpis1Char">
    <w:name w:val="Nadpis 1 Char"/>
    <w:aliases w:val="Názov_NDS Char"/>
    <w:basedOn w:val="Predvolenpsmoodseku"/>
    <w:link w:val="Nadpis1"/>
    <w:uiPriority w:val="99"/>
    <w:rsid w:val="00C45FA3"/>
    <w:rPr>
      <w:rFonts w:ascii="Calibri" w:eastAsia="Times New Roman" w:hAnsi="Calibri" w:cs="Times New Roman"/>
      <w:b/>
      <w:bCs/>
      <w:caps/>
      <w:color w:val="FAA400"/>
      <w:sz w:val="28"/>
      <w:szCs w:val="28"/>
    </w:rPr>
  </w:style>
  <w:style w:type="paragraph" w:styleId="Odsekzoznamu">
    <w:name w:val="List Paragraph"/>
    <w:basedOn w:val="Normlny"/>
    <w:link w:val="OdsekzoznamuChar"/>
    <w:uiPriority w:val="34"/>
    <w:qFormat/>
    <w:rsid w:val="00D003B6"/>
    <w:pPr>
      <w:spacing w:after="0"/>
      <w:ind w:left="720"/>
      <w:contextualSpacing/>
    </w:pPr>
    <w:rPr>
      <w:rFonts w:ascii="Arial" w:hAnsi="Arial"/>
      <w:szCs w:val="20"/>
    </w:rPr>
  </w:style>
  <w:style w:type="paragraph" w:styleId="Bezriadkovania">
    <w:name w:val="No Spacing"/>
    <w:uiPriority w:val="1"/>
    <w:qFormat/>
    <w:rsid w:val="00D003B6"/>
    <w:pPr>
      <w:spacing w:after="0" w:line="240" w:lineRule="auto"/>
    </w:pPr>
    <w:rPr>
      <w:rFonts w:ascii="Vinci Sans" w:eastAsia="Times New Roman" w:hAnsi="Vinci Sans" w:cs="Times New Roman"/>
      <w:szCs w:val="20"/>
      <w:lang w:eastAsia="fr-FR"/>
    </w:rPr>
  </w:style>
  <w:style w:type="character" w:customStyle="1" w:styleId="OdsekzoznamuChar">
    <w:name w:val="Odsek zoznamu Char"/>
    <w:link w:val="Odsekzoznamu"/>
    <w:uiPriority w:val="34"/>
    <w:rsid w:val="00D003B6"/>
    <w:rPr>
      <w:rFonts w:ascii="Arial" w:eastAsia="Calibri" w:hAnsi="Arial" w:cs="Times New Roman"/>
      <w:sz w:val="20"/>
      <w:szCs w:val="20"/>
    </w:rPr>
  </w:style>
  <w:style w:type="paragraph" w:styleId="Textbubliny">
    <w:name w:val="Balloon Text"/>
    <w:basedOn w:val="Normlny"/>
    <w:link w:val="TextbublinyChar"/>
    <w:uiPriority w:val="99"/>
    <w:semiHidden/>
    <w:unhideWhenUsed/>
    <w:rsid w:val="000817CE"/>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817CE"/>
    <w:rPr>
      <w:rFonts w:ascii="Tahoma" w:eastAsia="Calibri" w:hAnsi="Tahoma" w:cs="Tahoma"/>
      <w:sz w:val="16"/>
      <w:szCs w:val="16"/>
    </w:rPr>
  </w:style>
  <w:style w:type="paragraph" w:styleId="Zarkazkladnhotextu2">
    <w:name w:val="Body Text Indent 2"/>
    <w:basedOn w:val="Normlny"/>
    <w:link w:val="Zarkazkladnhotextu2Char"/>
    <w:uiPriority w:val="99"/>
    <w:unhideWhenUsed/>
    <w:rsid w:val="005849F1"/>
    <w:pPr>
      <w:spacing w:after="120" w:line="480" w:lineRule="auto"/>
      <w:ind w:left="283"/>
    </w:pPr>
  </w:style>
  <w:style w:type="character" w:customStyle="1" w:styleId="Zarkazkladnhotextu2Char">
    <w:name w:val="Zarážka základného textu 2 Char"/>
    <w:basedOn w:val="Predvolenpsmoodseku"/>
    <w:link w:val="Zarkazkladnhotextu2"/>
    <w:uiPriority w:val="99"/>
    <w:rsid w:val="005849F1"/>
    <w:rPr>
      <w:rFonts w:ascii="Calibri" w:eastAsia="Calibri" w:hAnsi="Calibri" w:cs="Times New Roman"/>
      <w:color w:val="585858"/>
    </w:rPr>
  </w:style>
  <w:style w:type="paragraph" w:customStyle="1" w:styleId="Default">
    <w:name w:val="Default"/>
    <w:rsid w:val="005849F1"/>
    <w:pPr>
      <w:autoSpaceDE w:val="0"/>
      <w:autoSpaceDN w:val="0"/>
      <w:adjustRightInd w:val="0"/>
      <w:spacing w:after="0" w:line="240" w:lineRule="auto"/>
    </w:pPr>
    <w:rPr>
      <w:rFonts w:ascii="Arial" w:eastAsia="Times New Roman" w:hAnsi="Arial" w:cs="Arial"/>
      <w:color w:val="000000"/>
      <w:sz w:val="24"/>
      <w:szCs w:val="24"/>
      <w:lang w:eastAsia="sk-SK"/>
    </w:rPr>
  </w:style>
  <w:style w:type="paragraph" w:customStyle="1" w:styleId="Odsekzoznamu1">
    <w:name w:val="Odsek zoznamu1"/>
    <w:basedOn w:val="Normlny"/>
    <w:rsid w:val="005849F1"/>
    <w:pPr>
      <w:spacing w:after="0" w:line="240" w:lineRule="auto"/>
      <w:ind w:left="708"/>
    </w:pPr>
    <w:rPr>
      <w:rFonts w:ascii="Arial" w:eastAsia="Times New Roman" w:hAnsi="Arial" w:cs="Arial"/>
      <w:noProof/>
      <w:color w:val="auto"/>
      <w:lang w:eastAsia="sk-SK"/>
    </w:rPr>
  </w:style>
  <w:style w:type="character" w:customStyle="1" w:styleId="Jemnodkaz1">
    <w:name w:val="Jemný odkaz1"/>
    <w:basedOn w:val="Predvolenpsmoodseku"/>
    <w:rsid w:val="005849F1"/>
    <w:rPr>
      <w:rFonts w:ascii="Arial" w:hAnsi="Arial" w:cs="Times New Roman"/>
      <w:smallCaps/>
      <w:sz w:val="20"/>
      <w:szCs w:val="22"/>
      <w:u w:val="none"/>
    </w:rPr>
  </w:style>
  <w:style w:type="character" w:customStyle="1" w:styleId="pre">
    <w:name w:val="pre"/>
    <w:basedOn w:val="Predvolenpsmoodseku"/>
    <w:rsid w:val="00062C59"/>
  </w:style>
  <w:style w:type="paragraph" w:styleId="Zarkazkladnhotextu">
    <w:name w:val="Body Text Indent"/>
    <w:basedOn w:val="Normlny"/>
    <w:link w:val="ZarkazkladnhotextuChar"/>
    <w:uiPriority w:val="99"/>
    <w:unhideWhenUsed/>
    <w:rsid w:val="00084369"/>
    <w:pPr>
      <w:spacing w:after="120"/>
      <w:ind w:left="283"/>
    </w:pPr>
  </w:style>
  <w:style w:type="character" w:customStyle="1" w:styleId="ZarkazkladnhotextuChar">
    <w:name w:val="Zarážka základného textu Char"/>
    <w:basedOn w:val="Predvolenpsmoodseku"/>
    <w:link w:val="Zarkazkladnhotextu"/>
    <w:uiPriority w:val="99"/>
    <w:rsid w:val="00084369"/>
    <w:rPr>
      <w:rFonts w:ascii="Calibri" w:eastAsia="Calibri" w:hAnsi="Calibri" w:cs="Times New Roman"/>
      <w:color w:val="585858"/>
    </w:rPr>
  </w:style>
  <w:style w:type="paragraph" w:styleId="Textkomentra">
    <w:name w:val="annotation text"/>
    <w:basedOn w:val="Normlny"/>
    <w:link w:val="TextkomentraChar"/>
    <w:uiPriority w:val="99"/>
    <w:rsid w:val="000468B2"/>
    <w:pPr>
      <w:spacing w:after="0" w:line="240" w:lineRule="auto"/>
    </w:pPr>
    <w:rPr>
      <w:rFonts w:ascii="Arial" w:hAnsi="Arial"/>
      <w:color w:val="auto"/>
      <w:szCs w:val="20"/>
      <w:lang w:eastAsia="sk-SK"/>
    </w:rPr>
  </w:style>
  <w:style w:type="character" w:customStyle="1" w:styleId="TextkomentraChar">
    <w:name w:val="Text komentára Char"/>
    <w:basedOn w:val="Predvolenpsmoodseku"/>
    <w:link w:val="Textkomentra"/>
    <w:uiPriority w:val="99"/>
    <w:rsid w:val="000468B2"/>
    <w:rPr>
      <w:rFonts w:ascii="Arial" w:eastAsia="Calibri" w:hAnsi="Arial" w:cs="Times New Roman"/>
      <w:sz w:val="20"/>
      <w:szCs w:val="20"/>
      <w:lang w:eastAsia="sk-SK"/>
    </w:rPr>
  </w:style>
  <w:style w:type="character" w:customStyle="1" w:styleId="apple-converted-space">
    <w:name w:val="apple-converted-space"/>
    <w:basedOn w:val="Predvolenpsmoodseku"/>
    <w:rsid w:val="00F47A06"/>
  </w:style>
  <w:style w:type="character" w:customStyle="1" w:styleId="ra">
    <w:name w:val="ra"/>
    <w:basedOn w:val="Predvolenpsmoodseku"/>
    <w:rsid w:val="00F47A06"/>
  </w:style>
  <w:style w:type="character" w:customStyle="1" w:styleId="Nadpis2Char">
    <w:name w:val="Nadpis 2 Char"/>
    <w:basedOn w:val="Predvolenpsmoodseku"/>
    <w:link w:val="Nadpis2"/>
    <w:uiPriority w:val="9"/>
    <w:rsid w:val="008C4984"/>
    <w:rPr>
      <w:rFonts w:ascii="Arial" w:eastAsia="Times New Roman" w:hAnsi="Arial" w:cs="Arial"/>
      <w:b/>
      <w:bCs/>
      <w:i/>
      <w:iCs/>
      <w:sz w:val="28"/>
      <w:szCs w:val="28"/>
    </w:rPr>
  </w:style>
  <w:style w:type="character" w:customStyle="1" w:styleId="Nadpis3Char">
    <w:name w:val="Nadpis 3 Char"/>
    <w:basedOn w:val="Predvolenpsmoodseku"/>
    <w:link w:val="Nadpis3"/>
    <w:uiPriority w:val="99"/>
    <w:rsid w:val="008C4984"/>
    <w:rPr>
      <w:rFonts w:ascii="Arial" w:eastAsia="Times New Roman" w:hAnsi="Arial" w:cs="Arial"/>
      <w:b/>
      <w:bCs/>
      <w:sz w:val="26"/>
      <w:szCs w:val="26"/>
    </w:rPr>
  </w:style>
  <w:style w:type="character" w:customStyle="1" w:styleId="Nadpis4Char">
    <w:name w:val="Nadpis 4 Char"/>
    <w:basedOn w:val="Predvolenpsmoodseku"/>
    <w:link w:val="Nadpis4"/>
    <w:uiPriority w:val="9"/>
    <w:rsid w:val="008C4984"/>
    <w:rPr>
      <w:rFonts w:ascii="Times New Roman" w:eastAsia="Times New Roman" w:hAnsi="Times New Roman" w:cs="Times New Roman"/>
      <w:b/>
      <w:bCs/>
      <w:sz w:val="28"/>
      <w:szCs w:val="28"/>
    </w:rPr>
  </w:style>
  <w:style w:type="character" w:styleId="Odkaznakomentr">
    <w:name w:val="annotation reference"/>
    <w:basedOn w:val="Predvolenpsmoodseku"/>
    <w:uiPriority w:val="99"/>
    <w:semiHidden/>
    <w:unhideWhenUsed/>
    <w:rsid w:val="00401580"/>
    <w:rPr>
      <w:sz w:val="16"/>
      <w:szCs w:val="16"/>
    </w:rPr>
  </w:style>
  <w:style w:type="paragraph" w:styleId="Predmetkomentra">
    <w:name w:val="annotation subject"/>
    <w:basedOn w:val="Textkomentra"/>
    <w:next w:val="Textkomentra"/>
    <w:link w:val="PredmetkomentraChar"/>
    <w:uiPriority w:val="99"/>
    <w:semiHidden/>
    <w:unhideWhenUsed/>
    <w:rsid w:val="00401580"/>
    <w:pPr>
      <w:spacing w:after="200"/>
    </w:pPr>
    <w:rPr>
      <w:rFonts w:ascii="Calibri" w:hAnsi="Calibri"/>
      <w:b/>
      <w:bCs/>
      <w:color w:val="585858"/>
      <w:lang w:eastAsia="en-US"/>
    </w:rPr>
  </w:style>
  <w:style w:type="character" w:customStyle="1" w:styleId="PredmetkomentraChar">
    <w:name w:val="Predmet komentára Char"/>
    <w:basedOn w:val="TextkomentraChar"/>
    <w:link w:val="Predmetkomentra"/>
    <w:uiPriority w:val="99"/>
    <w:semiHidden/>
    <w:rsid w:val="00401580"/>
    <w:rPr>
      <w:rFonts w:ascii="Calibri" w:eastAsia="Calibri" w:hAnsi="Calibri" w:cs="Times New Roman"/>
      <w:b/>
      <w:bCs/>
      <w:color w:val="585858"/>
      <w:sz w:val="20"/>
      <w:szCs w:val="20"/>
      <w:lang w:eastAsia="sk-SK"/>
    </w:rPr>
  </w:style>
  <w:style w:type="paragraph" w:customStyle="1" w:styleId="00-05">
    <w:name w:val="0.0-0.5"/>
    <w:basedOn w:val="Normlny"/>
    <w:rsid w:val="006A3C87"/>
    <w:pPr>
      <w:widowControl w:val="0"/>
      <w:spacing w:before="20" w:after="20" w:line="-240" w:lineRule="auto"/>
      <w:ind w:left="284" w:hanging="284"/>
      <w:jc w:val="both"/>
    </w:pPr>
    <w:rPr>
      <w:rFonts w:ascii="Arial" w:eastAsia="Times New Roman" w:hAnsi="Arial"/>
      <w:color w:val="auto"/>
      <w:szCs w:val="20"/>
      <w:lang w:eastAsia="sk-SK"/>
    </w:rPr>
  </w:style>
  <w:style w:type="character" w:styleId="Hypertextovprepojenie">
    <w:name w:val="Hyperlink"/>
    <w:uiPriority w:val="99"/>
    <w:rsid w:val="00226FE2"/>
    <w:rPr>
      <w:color w:val="0000FF"/>
      <w:u w:val="single"/>
    </w:rPr>
  </w:style>
  <w:style w:type="character" w:customStyle="1" w:styleId="HlavikaChar1">
    <w:name w:val="Hlavička Char1"/>
    <w:rsid w:val="00E55F87"/>
    <w:rPr>
      <w:rFonts w:ascii="Arial" w:eastAsia="Times New Roman" w:hAnsi="Arial" w:cs="Arial"/>
      <w:lang w:eastAsia="cs-CZ"/>
    </w:rPr>
  </w:style>
  <w:style w:type="character" w:customStyle="1" w:styleId="Bodytext3">
    <w:name w:val="Body text (3)_"/>
    <w:basedOn w:val="Predvolenpsmoodseku"/>
    <w:link w:val="Bodytext30"/>
    <w:rsid w:val="00E07758"/>
    <w:rPr>
      <w:rFonts w:ascii="Arial" w:eastAsia="Arial" w:hAnsi="Arial" w:cs="Arial"/>
      <w:b/>
      <w:bCs/>
      <w:sz w:val="19"/>
      <w:szCs w:val="19"/>
      <w:shd w:val="clear" w:color="auto" w:fill="FFFFFF"/>
    </w:rPr>
  </w:style>
  <w:style w:type="character" w:customStyle="1" w:styleId="Bodytext4">
    <w:name w:val="Body text (4)_"/>
    <w:basedOn w:val="Predvolenpsmoodseku"/>
    <w:link w:val="Bodytext40"/>
    <w:rsid w:val="00E07758"/>
    <w:rPr>
      <w:rFonts w:ascii="Arial" w:eastAsia="Arial" w:hAnsi="Arial" w:cs="Arial"/>
      <w:sz w:val="21"/>
      <w:szCs w:val="21"/>
      <w:shd w:val="clear" w:color="auto" w:fill="FFFFFF"/>
    </w:rPr>
  </w:style>
  <w:style w:type="character" w:customStyle="1" w:styleId="Bodytext3NotBold">
    <w:name w:val="Body text (3) + Not Bold"/>
    <w:basedOn w:val="Bodytext3"/>
    <w:rsid w:val="00E07758"/>
    <w:rPr>
      <w:rFonts w:ascii="Arial" w:eastAsia="Arial" w:hAnsi="Arial" w:cs="Arial"/>
      <w:b/>
      <w:bCs/>
      <w:color w:val="000000"/>
      <w:spacing w:val="0"/>
      <w:w w:val="100"/>
      <w:position w:val="0"/>
      <w:sz w:val="19"/>
      <w:szCs w:val="19"/>
      <w:shd w:val="clear" w:color="auto" w:fill="FFFFFF"/>
      <w:lang w:val="sk-SK" w:eastAsia="sk-SK" w:bidi="sk-SK"/>
    </w:rPr>
  </w:style>
  <w:style w:type="character" w:customStyle="1" w:styleId="Bodytext2">
    <w:name w:val="Body text (2)_"/>
    <w:basedOn w:val="Predvolenpsmoodseku"/>
    <w:link w:val="Bodytext20"/>
    <w:rsid w:val="00E07758"/>
    <w:rPr>
      <w:rFonts w:ascii="Arial" w:eastAsia="Arial" w:hAnsi="Arial" w:cs="Arial"/>
      <w:sz w:val="19"/>
      <w:szCs w:val="19"/>
      <w:shd w:val="clear" w:color="auto" w:fill="FFFFFF"/>
    </w:rPr>
  </w:style>
  <w:style w:type="character" w:customStyle="1" w:styleId="Bodytext6">
    <w:name w:val="Body text (6)_"/>
    <w:basedOn w:val="Predvolenpsmoodseku"/>
    <w:rsid w:val="00E07758"/>
    <w:rPr>
      <w:rFonts w:ascii="Arial" w:eastAsia="Arial" w:hAnsi="Arial" w:cs="Arial"/>
      <w:b/>
      <w:bCs/>
      <w:i w:val="0"/>
      <w:iCs w:val="0"/>
      <w:smallCaps w:val="0"/>
      <w:strike w:val="0"/>
      <w:sz w:val="14"/>
      <w:szCs w:val="14"/>
      <w:u w:val="none"/>
    </w:rPr>
  </w:style>
  <w:style w:type="character" w:customStyle="1" w:styleId="Bodytext60">
    <w:name w:val="Body text (6)"/>
    <w:basedOn w:val="Bodytext6"/>
    <w:rsid w:val="00E07758"/>
    <w:rPr>
      <w:rFonts w:ascii="Arial" w:eastAsia="Arial" w:hAnsi="Arial" w:cs="Arial"/>
      <w:b/>
      <w:bCs/>
      <w:i w:val="0"/>
      <w:iCs w:val="0"/>
      <w:smallCaps w:val="0"/>
      <w:strike w:val="0"/>
      <w:color w:val="000000"/>
      <w:spacing w:val="0"/>
      <w:w w:val="100"/>
      <w:position w:val="0"/>
      <w:sz w:val="14"/>
      <w:szCs w:val="14"/>
      <w:u w:val="none"/>
      <w:lang w:val="sk-SK" w:eastAsia="sk-SK" w:bidi="sk-SK"/>
    </w:rPr>
  </w:style>
  <w:style w:type="character" w:customStyle="1" w:styleId="Bodytext6NotBold">
    <w:name w:val="Body text (6) + Not Bold"/>
    <w:basedOn w:val="Bodytext6"/>
    <w:rsid w:val="00E07758"/>
    <w:rPr>
      <w:rFonts w:ascii="Arial" w:eastAsia="Arial" w:hAnsi="Arial" w:cs="Arial"/>
      <w:b/>
      <w:bCs/>
      <w:i w:val="0"/>
      <w:iCs w:val="0"/>
      <w:smallCaps w:val="0"/>
      <w:strike w:val="0"/>
      <w:color w:val="000000"/>
      <w:spacing w:val="0"/>
      <w:w w:val="100"/>
      <w:position w:val="0"/>
      <w:sz w:val="14"/>
      <w:szCs w:val="14"/>
      <w:u w:val="none"/>
      <w:lang w:val="sk-SK" w:eastAsia="sk-SK" w:bidi="sk-SK"/>
    </w:rPr>
  </w:style>
  <w:style w:type="character" w:customStyle="1" w:styleId="Bodytext7">
    <w:name w:val="Body text (7)_"/>
    <w:basedOn w:val="Predvolenpsmoodseku"/>
    <w:rsid w:val="00E07758"/>
    <w:rPr>
      <w:rFonts w:ascii="Arial" w:eastAsia="Arial" w:hAnsi="Arial" w:cs="Arial"/>
      <w:b w:val="0"/>
      <w:bCs w:val="0"/>
      <w:i w:val="0"/>
      <w:iCs w:val="0"/>
      <w:smallCaps w:val="0"/>
      <w:strike w:val="0"/>
      <w:sz w:val="14"/>
      <w:szCs w:val="14"/>
      <w:u w:val="none"/>
    </w:rPr>
  </w:style>
  <w:style w:type="character" w:customStyle="1" w:styleId="Bodytext70">
    <w:name w:val="Body text (7)"/>
    <w:basedOn w:val="Bodytext7"/>
    <w:rsid w:val="00E07758"/>
    <w:rPr>
      <w:rFonts w:ascii="Arial" w:eastAsia="Arial" w:hAnsi="Arial" w:cs="Arial"/>
      <w:b w:val="0"/>
      <w:bCs w:val="0"/>
      <w:i w:val="0"/>
      <w:iCs w:val="0"/>
      <w:smallCaps w:val="0"/>
      <w:strike w:val="0"/>
      <w:color w:val="000000"/>
      <w:spacing w:val="0"/>
      <w:w w:val="100"/>
      <w:position w:val="0"/>
      <w:sz w:val="14"/>
      <w:szCs w:val="14"/>
      <w:u w:val="none"/>
      <w:lang w:val="sk-SK" w:eastAsia="sk-SK" w:bidi="sk-SK"/>
    </w:rPr>
  </w:style>
  <w:style w:type="character" w:customStyle="1" w:styleId="Bodytext7Bold">
    <w:name w:val="Body text (7) + Bold"/>
    <w:basedOn w:val="Bodytext7"/>
    <w:rsid w:val="00E07758"/>
    <w:rPr>
      <w:rFonts w:ascii="Arial" w:eastAsia="Arial" w:hAnsi="Arial" w:cs="Arial"/>
      <w:b/>
      <w:bCs/>
      <w:i w:val="0"/>
      <w:iCs w:val="0"/>
      <w:smallCaps w:val="0"/>
      <w:strike w:val="0"/>
      <w:color w:val="000000"/>
      <w:spacing w:val="0"/>
      <w:w w:val="100"/>
      <w:position w:val="0"/>
      <w:sz w:val="14"/>
      <w:szCs w:val="14"/>
      <w:u w:val="none"/>
      <w:lang w:val="sk-SK" w:eastAsia="sk-SK" w:bidi="sk-SK"/>
    </w:rPr>
  </w:style>
  <w:style w:type="character" w:customStyle="1" w:styleId="Bodytext2ItalicSpacing0pt">
    <w:name w:val="Body text (2) + Italic;Spacing 0 pt"/>
    <w:basedOn w:val="Bodytext2"/>
    <w:rsid w:val="00E07758"/>
    <w:rPr>
      <w:rFonts w:ascii="Arial" w:eastAsia="Arial" w:hAnsi="Arial" w:cs="Arial"/>
      <w:i/>
      <w:iCs/>
      <w:color w:val="000000"/>
      <w:spacing w:val="10"/>
      <w:w w:val="100"/>
      <w:position w:val="0"/>
      <w:sz w:val="19"/>
      <w:szCs w:val="19"/>
      <w:shd w:val="clear" w:color="auto" w:fill="FFFFFF"/>
      <w:lang w:val="sk-SK" w:eastAsia="sk-SK" w:bidi="sk-SK"/>
    </w:rPr>
  </w:style>
  <w:style w:type="character" w:customStyle="1" w:styleId="Bodytext8">
    <w:name w:val="Body text (8)_"/>
    <w:basedOn w:val="Predvolenpsmoodseku"/>
    <w:link w:val="Bodytext80"/>
    <w:rsid w:val="00E07758"/>
    <w:rPr>
      <w:rFonts w:ascii="Arial" w:eastAsia="Arial" w:hAnsi="Arial" w:cs="Arial"/>
      <w:sz w:val="19"/>
      <w:szCs w:val="19"/>
      <w:shd w:val="clear" w:color="auto" w:fill="FFFFFF"/>
    </w:rPr>
  </w:style>
  <w:style w:type="character" w:customStyle="1" w:styleId="Bodytext2Bold">
    <w:name w:val="Body text (2) + Bold"/>
    <w:basedOn w:val="Bodytext2"/>
    <w:rsid w:val="00E07758"/>
    <w:rPr>
      <w:rFonts w:ascii="Arial" w:eastAsia="Arial" w:hAnsi="Arial" w:cs="Arial"/>
      <w:b/>
      <w:bCs/>
      <w:color w:val="000000"/>
      <w:spacing w:val="0"/>
      <w:w w:val="100"/>
      <w:position w:val="0"/>
      <w:sz w:val="19"/>
      <w:szCs w:val="19"/>
      <w:shd w:val="clear" w:color="auto" w:fill="FFFFFF"/>
      <w:lang w:val="sk-SK" w:eastAsia="sk-SK" w:bidi="sk-SK"/>
    </w:rPr>
  </w:style>
  <w:style w:type="character" w:customStyle="1" w:styleId="Bodytext8Garamond10ptBold">
    <w:name w:val="Body text (8) + Garamond;10 pt;Bold"/>
    <w:basedOn w:val="Bodytext8"/>
    <w:rsid w:val="00E07758"/>
    <w:rPr>
      <w:rFonts w:ascii="Garamond" w:eastAsia="Garamond" w:hAnsi="Garamond" w:cs="Garamond"/>
      <w:b/>
      <w:bCs/>
      <w:color w:val="000000"/>
      <w:spacing w:val="0"/>
      <w:w w:val="100"/>
      <w:position w:val="0"/>
      <w:sz w:val="20"/>
      <w:szCs w:val="20"/>
      <w:shd w:val="clear" w:color="auto" w:fill="FFFFFF"/>
      <w:lang w:val="sk-SK" w:eastAsia="sk-SK" w:bidi="sk-SK"/>
    </w:rPr>
  </w:style>
  <w:style w:type="character" w:customStyle="1" w:styleId="Bodytext89pt">
    <w:name w:val="Body text (8) + 9 pt"/>
    <w:basedOn w:val="Bodytext8"/>
    <w:rsid w:val="00E07758"/>
    <w:rPr>
      <w:rFonts w:ascii="Arial" w:eastAsia="Arial" w:hAnsi="Arial" w:cs="Arial"/>
      <w:color w:val="000000"/>
      <w:spacing w:val="0"/>
      <w:w w:val="100"/>
      <w:position w:val="0"/>
      <w:sz w:val="18"/>
      <w:szCs w:val="18"/>
      <w:shd w:val="clear" w:color="auto" w:fill="FFFFFF"/>
      <w:lang w:val="sk-SK" w:eastAsia="sk-SK" w:bidi="sk-SK"/>
    </w:rPr>
  </w:style>
  <w:style w:type="character" w:customStyle="1" w:styleId="Bodytext8105pt">
    <w:name w:val="Body text (8) + 10;5 pt"/>
    <w:basedOn w:val="Bodytext8"/>
    <w:rsid w:val="00E07758"/>
    <w:rPr>
      <w:rFonts w:ascii="Arial" w:eastAsia="Arial" w:hAnsi="Arial" w:cs="Arial"/>
      <w:color w:val="000000"/>
      <w:spacing w:val="0"/>
      <w:w w:val="100"/>
      <w:position w:val="0"/>
      <w:sz w:val="21"/>
      <w:szCs w:val="21"/>
      <w:shd w:val="clear" w:color="auto" w:fill="FFFFFF"/>
      <w:lang w:val="sk-SK" w:eastAsia="sk-SK" w:bidi="sk-SK"/>
    </w:rPr>
  </w:style>
  <w:style w:type="character" w:customStyle="1" w:styleId="Bodytext495pt">
    <w:name w:val="Body text (4) + 9;5 pt"/>
    <w:basedOn w:val="Bodytext4"/>
    <w:rsid w:val="00E07758"/>
    <w:rPr>
      <w:rFonts w:ascii="Arial" w:eastAsia="Arial" w:hAnsi="Arial" w:cs="Arial"/>
      <w:color w:val="000000"/>
      <w:spacing w:val="0"/>
      <w:w w:val="100"/>
      <w:position w:val="0"/>
      <w:sz w:val="19"/>
      <w:szCs w:val="19"/>
      <w:shd w:val="clear" w:color="auto" w:fill="FFFFFF"/>
      <w:lang w:val="sk-SK" w:eastAsia="sk-SK" w:bidi="sk-SK"/>
    </w:rPr>
  </w:style>
  <w:style w:type="paragraph" w:customStyle="1" w:styleId="Bodytext20">
    <w:name w:val="Body text (2)"/>
    <w:basedOn w:val="Normlny"/>
    <w:link w:val="Bodytext2"/>
    <w:rsid w:val="00E07758"/>
    <w:pPr>
      <w:widowControl w:val="0"/>
      <w:shd w:val="clear" w:color="auto" w:fill="FFFFFF"/>
      <w:spacing w:after="0" w:line="0" w:lineRule="atLeast"/>
      <w:ind w:hanging="580"/>
    </w:pPr>
    <w:rPr>
      <w:rFonts w:ascii="Arial" w:eastAsia="Arial" w:hAnsi="Arial" w:cs="Arial"/>
      <w:color w:val="auto"/>
      <w:sz w:val="19"/>
      <w:szCs w:val="19"/>
    </w:rPr>
  </w:style>
  <w:style w:type="paragraph" w:customStyle="1" w:styleId="Bodytext30">
    <w:name w:val="Body text (3)"/>
    <w:basedOn w:val="Normlny"/>
    <w:link w:val="Bodytext3"/>
    <w:rsid w:val="00E07758"/>
    <w:pPr>
      <w:widowControl w:val="0"/>
      <w:shd w:val="clear" w:color="auto" w:fill="FFFFFF"/>
      <w:spacing w:after="0" w:line="264" w:lineRule="exact"/>
      <w:ind w:hanging="160"/>
    </w:pPr>
    <w:rPr>
      <w:rFonts w:ascii="Arial" w:eastAsia="Arial" w:hAnsi="Arial" w:cs="Arial"/>
      <w:b/>
      <w:bCs/>
      <w:color w:val="auto"/>
      <w:sz w:val="19"/>
      <w:szCs w:val="19"/>
    </w:rPr>
  </w:style>
  <w:style w:type="paragraph" w:customStyle="1" w:styleId="Bodytext40">
    <w:name w:val="Body text (4)"/>
    <w:basedOn w:val="Normlny"/>
    <w:link w:val="Bodytext4"/>
    <w:rsid w:val="00E07758"/>
    <w:pPr>
      <w:widowControl w:val="0"/>
      <w:shd w:val="clear" w:color="auto" w:fill="FFFFFF"/>
      <w:spacing w:after="1380" w:line="264" w:lineRule="exact"/>
    </w:pPr>
    <w:rPr>
      <w:rFonts w:ascii="Arial" w:eastAsia="Arial" w:hAnsi="Arial" w:cs="Arial"/>
      <w:color w:val="auto"/>
      <w:sz w:val="21"/>
      <w:szCs w:val="21"/>
    </w:rPr>
  </w:style>
  <w:style w:type="paragraph" w:customStyle="1" w:styleId="Bodytext80">
    <w:name w:val="Body text (8)"/>
    <w:basedOn w:val="Normlny"/>
    <w:link w:val="Bodytext8"/>
    <w:rsid w:val="00E07758"/>
    <w:pPr>
      <w:widowControl w:val="0"/>
      <w:shd w:val="clear" w:color="auto" w:fill="FFFFFF"/>
      <w:spacing w:after="0" w:line="230" w:lineRule="exact"/>
    </w:pPr>
    <w:rPr>
      <w:rFonts w:ascii="Arial" w:eastAsia="Arial" w:hAnsi="Arial" w:cs="Arial"/>
      <w:color w:val="auto"/>
      <w:sz w:val="19"/>
      <w:szCs w:val="19"/>
    </w:rPr>
  </w:style>
  <w:style w:type="character" w:customStyle="1" w:styleId="Bodytext310ptNotBold">
    <w:name w:val="Body text (3) + 10 pt;Not Bold"/>
    <w:basedOn w:val="Bodytext3"/>
    <w:rsid w:val="001D54AB"/>
    <w:rPr>
      <w:rFonts w:ascii="Calibri" w:eastAsia="Calibri" w:hAnsi="Calibri" w:cs="Calibri"/>
      <w:b/>
      <w:bCs/>
      <w:i w:val="0"/>
      <w:iCs w:val="0"/>
      <w:smallCaps w:val="0"/>
      <w:strike w:val="0"/>
      <w:color w:val="000000"/>
      <w:spacing w:val="0"/>
      <w:w w:val="100"/>
      <w:position w:val="0"/>
      <w:sz w:val="20"/>
      <w:szCs w:val="20"/>
      <w:u w:val="none"/>
      <w:shd w:val="clear" w:color="auto" w:fill="FFFFFF"/>
      <w:lang w:val="sk-SK" w:eastAsia="sk-SK" w:bidi="sk-SK"/>
    </w:rPr>
  </w:style>
  <w:style w:type="character" w:customStyle="1" w:styleId="Bodytext710ptNotBold">
    <w:name w:val="Body text (7) + 10 pt;Not Bold"/>
    <w:basedOn w:val="Bodytext7"/>
    <w:rsid w:val="00F64497"/>
    <w:rPr>
      <w:rFonts w:ascii="Calibri" w:eastAsia="Calibri" w:hAnsi="Calibri" w:cs="Calibri"/>
      <w:b/>
      <w:bCs/>
      <w:i w:val="0"/>
      <w:iCs w:val="0"/>
      <w:smallCaps w:val="0"/>
      <w:strike w:val="0"/>
      <w:color w:val="000000"/>
      <w:spacing w:val="0"/>
      <w:w w:val="100"/>
      <w:position w:val="0"/>
      <w:sz w:val="20"/>
      <w:szCs w:val="20"/>
      <w:u w:val="none"/>
      <w:lang w:val="sk-SK" w:eastAsia="sk-SK" w:bidi="sk-SK"/>
    </w:rPr>
  </w:style>
  <w:style w:type="character" w:customStyle="1" w:styleId="Zkladntext0">
    <w:name w:val="Základný text_"/>
    <w:basedOn w:val="Predvolenpsmoodseku"/>
    <w:link w:val="Zkladntext1"/>
    <w:rsid w:val="009A4F23"/>
    <w:rPr>
      <w:rFonts w:ascii="Times New Roman" w:eastAsia="Times New Roman" w:hAnsi="Times New Roman"/>
      <w:shd w:val="clear" w:color="auto" w:fill="FFFFFF"/>
    </w:rPr>
  </w:style>
  <w:style w:type="paragraph" w:customStyle="1" w:styleId="Zkladntext1">
    <w:name w:val="Základný text1"/>
    <w:basedOn w:val="Normlny"/>
    <w:link w:val="Zkladntext0"/>
    <w:rsid w:val="009A4F23"/>
    <w:pPr>
      <w:widowControl w:val="0"/>
      <w:shd w:val="clear" w:color="auto" w:fill="FFFFFF"/>
      <w:spacing w:after="0" w:line="250" w:lineRule="exact"/>
      <w:ind w:hanging="300"/>
      <w:jc w:val="both"/>
    </w:pPr>
    <w:rPr>
      <w:rFonts w:ascii="Times New Roman" w:eastAsia="Times New Roman" w:hAnsi="Times New Roman" w:cstheme="minorBidi"/>
      <w:color w:val="auto"/>
    </w:rPr>
  </w:style>
  <w:style w:type="table" w:styleId="Mriekatabuky">
    <w:name w:val="Table Grid"/>
    <w:basedOn w:val="Normlnatabuka"/>
    <w:uiPriority w:val="39"/>
    <w:rsid w:val="00002862"/>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BC55CA"/>
    <w:pPr>
      <w:spacing w:before="0" w:after="200" w:line="240" w:lineRule="auto"/>
    </w:pPr>
    <w:rPr>
      <w:i/>
      <w:iCs/>
      <w:color w:val="1F497D" w:themeColor="text2"/>
      <w:sz w:val="18"/>
      <w:szCs w:val="18"/>
    </w:rPr>
  </w:style>
  <w:style w:type="paragraph" w:customStyle="1" w:styleId="Style1">
    <w:name w:val="Style1"/>
    <w:basedOn w:val="Normlny"/>
    <w:qFormat/>
    <w:rsid w:val="00DE0C1E"/>
    <w:pPr>
      <w:spacing w:before="180"/>
    </w:pPr>
    <w:rPr>
      <w:rFonts w:eastAsia="Times New Roman"/>
      <w:bCs/>
      <w:caps/>
      <w:color w:val="808080" w:themeColor="background1" w:themeShade="80"/>
      <w:sz w:val="24"/>
      <w:szCs w:val="28"/>
    </w:rPr>
  </w:style>
  <w:style w:type="table" w:customStyle="1" w:styleId="TableGrid1">
    <w:name w:val="Table Grid1"/>
    <w:basedOn w:val="Normlnatabuka"/>
    <w:next w:val="Mriekatabuky"/>
    <w:uiPriority w:val="59"/>
    <w:rsid w:val="00C934AA"/>
    <w:pPr>
      <w:spacing w:after="0" w:line="240" w:lineRule="auto"/>
    </w:pPr>
    <w:rPr>
      <w:rFonts w:ascii="Times New Roman" w:eastAsia="Times New Roman" w:hAnsi="Times New Roman" w:cs="Times New Roman"/>
      <w:sz w:val="20"/>
      <w:szCs w:val="20"/>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adpis1"/>
    <w:link w:val="Style2Char"/>
    <w:qFormat/>
    <w:rsid w:val="00E62315"/>
    <w:pPr>
      <w:numPr>
        <w:ilvl w:val="1"/>
        <w:numId w:val="2"/>
      </w:numPr>
    </w:pPr>
    <w:rPr>
      <w:b w:val="0"/>
      <w:color w:val="7F7F7F" w:themeColor="text1" w:themeTint="80"/>
      <w:sz w:val="24"/>
    </w:rPr>
  </w:style>
  <w:style w:type="character" w:customStyle="1" w:styleId="Style2Char">
    <w:name w:val="Style2 Char"/>
    <w:basedOn w:val="Nadpis1Char"/>
    <w:link w:val="Style2"/>
    <w:rsid w:val="00E62315"/>
    <w:rPr>
      <w:rFonts w:ascii="Calibri" w:eastAsia="Times New Roman" w:hAnsi="Calibri" w:cs="Times New Roman"/>
      <w:b w:val="0"/>
      <w:bCs/>
      <w:caps/>
      <w:color w:val="7F7F7F" w:themeColor="text1" w:themeTint="80"/>
      <w:sz w:val="24"/>
      <w:szCs w:val="28"/>
    </w:rPr>
  </w:style>
  <w:style w:type="paragraph" w:styleId="Revzia">
    <w:name w:val="Revision"/>
    <w:hidden/>
    <w:uiPriority w:val="99"/>
    <w:semiHidden/>
    <w:rsid w:val="00EF6E9F"/>
    <w:pPr>
      <w:spacing w:after="0" w:line="240" w:lineRule="auto"/>
    </w:pPr>
    <w:rPr>
      <w:rFonts w:ascii="Calibri" w:eastAsia="Calibri" w:hAnsi="Calibri" w:cs="Times New Roman"/>
      <w:color w:val="585858"/>
      <w:sz w:val="20"/>
    </w:rPr>
  </w:style>
  <w:style w:type="paragraph" w:styleId="Textpoznmkypodiarou">
    <w:name w:val="footnote text"/>
    <w:basedOn w:val="Normlny"/>
    <w:link w:val="TextpoznmkypodiarouChar"/>
    <w:uiPriority w:val="99"/>
    <w:semiHidden/>
    <w:unhideWhenUsed/>
    <w:rsid w:val="00BC7BBD"/>
    <w:pPr>
      <w:spacing w:before="0" w:after="0" w:line="240" w:lineRule="auto"/>
    </w:pPr>
    <w:rPr>
      <w:szCs w:val="20"/>
    </w:rPr>
  </w:style>
  <w:style w:type="character" w:customStyle="1" w:styleId="TextpoznmkypodiarouChar">
    <w:name w:val="Text poznámky pod čiarou Char"/>
    <w:basedOn w:val="Predvolenpsmoodseku"/>
    <w:link w:val="Textpoznmkypodiarou"/>
    <w:uiPriority w:val="99"/>
    <w:semiHidden/>
    <w:rsid w:val="00BC7BBD"/>
    <w:rPr>
      <w:rFonts w:ascii="Calibri" w:eastAsia="Calibri" w:hAnsi="Calibri" w:cs="Times New Roman"/>
      <w:color w:val="585858"/>
      <w:sz w:val="20"/>
      <w:szCs w:val="20"/>
    </w:rPr>
  </w:style>
  <w:style w:type="character" w:styleId="Odkaznapoznmkupodiarou">
    <w:name w:val="footnote reference"/>
    <w:basedOn w:val="Predvolenpsmoodseku"/>
    <w:uiPriority w:val="99"/>
    <w:semiHidden/>
    <w:unhideWhenUsed/>
    <w:rsid w:val="00BC7BBD"/>
    <w:rPr>
      <w:vertAlign w:val="superscript"/>
    </w:rPr>
  </w:style>
  <w:style w:type="character" w:styleId="Zstupntext">
    <w:name w:val="Placeholder Text"/>
    <w:basedOn w:val="Predvolenpsmoodseku"/>
    <w:uiPriority w:val="99"/>
    <w:semiHidden/>
    <w:rsid w:val="005700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303947">
      <w:bodyDiv w:val="1"/>
      <w:marLeft w:val="0"/>
      <w:marRight w:val="0"/>
      <w:marTop w:val="0"/>
      <w:marBottom w:val="0"/>
      <w:divBdr>
        <w:top w:val="none" w:sz="0" w:space="0" w:color="auto"/>
        <w:left w:val="none" w:sz="0" w:space="0" w:color="auto"/>
        <w:bottom w:val="none" w:sz="0" w:space="0" w:color="auto"/>
        <w:right w:val="none" w:sz="0" w:space="0" w:color="auto"/>
      </w:divBdr>
    </w:div>
    <w:div w:id="174074851">
      <w:bodyDiv w:val="1"/>
      <w:marLeft w:val="0"/>
      <w:marRight w:val="0"/>
      <w:marTop w:val="0"/>
      <w:marBottom w:val="0"/>
      <w:divBdr>
        <w:top w:val="none" w:sz="0" w:space="0" w:color="auto"/>
        <w:left w:val="none" w:sz="0" w:space="0" w:color="auto"/>
        <w:bottom w:val="none" w:sz="0" w:space="0" w:color="auto"/>
        <w:right w:val="none" w:sz="0" w:space="0" w:color="auto"/>
      </w:divBdr>
    </w:div>
    <w:div w:id="209808602">
      <w:bodyDiv w:val="1"/>
      <w:marLeft w:val="0"/>
      <w:marRight w:val="0"/>
      <w:marTop w:val="0"/>
      <w:marBottom w:val="0"/>
      <w:divBdr>
        <w:top w:val="none" w:sz="0" w:space="0" w:color="auto"/>
        <w:left w:val="none" w:sz="0" w:space="0" w:color="auto"/>
        <w:bottom w:val="none" w:sz="0" w:space="0" w:color="auto"/>
        <w:right w:val="none" w:sz="0" w:space="0" w:color="auto"/>
      </w:divBdr>
    </w:div>
    <w:div w:id="213733557">
      <w:bodyDiv w:val="1"/>
      <w:marLeft w:val="0"/>
      <w:marRight w:val="0"/>
      <w:marTop w:val="0"/>
      <w:marBottom w:val="0"/>
      <w:divBdr>
        <w:top w:val="none" w:sz="0" w:space="0" w:color="auto"/>
        <w:left w:val="none" w:sz="0" w:space="0" w:color="auto"/>
        <w:bottom w:val="none" w:sz="0" w:space="0" w:color="auto"/>
        <w:right w:val="none" w:sz="0" w:space="0" w:color="auto"/>
      </w:divBdr>
    </w:div>
    <w:div w:id="233858787">
      <w:bodyDiv w:val="1"/>
      <w:marLeft w:val="0"/>
      <w:marRight w:val="0"/>
      <w:marTop w:val="0"/>
      <w:marBottom w:val="0"/>
      <w:divBdr>
        <w:top w:val="none" w:sz="0" w:space="0" w:color="auto"/>
        <w:left w:val="none" w:sz="0" w:space="0" w:color="auto"/>
        <w:bottom w:val="none" w:sz="0" w:space="0" w:color="auto"/>
        <w:right w:val="none" w:sz="0" w:space="0" w:color="auto"/>
      </w:divBdr>
    </w:div>
    <w:div w:id="331641715">
      <w:bodyDiv w:val="1"/>
      <w:marLeft w:val="0"/>
      <w:marRight w:val="0"/>
      <w:marTop w:val="0"/>
      <w:marBottom w:val="0"/>
      <w:divBdr>
        <w:top w:val="none" w:sz="0" w:space="0" w:color="auto"/>
        <w:left w:val="none" w:sz="0" w:space="0" w:color="auto"/>
        <w:bottom w:val="none" w:sz="0" w:space="0" w:color="auto"/>
        <w:right w:val="none" w:sz="0" w:space="0" w:color="auto"/>
      </w:divBdr>
    </w:div>
    <w:div w:id="513807367">
      <w:bodyDiv w:val="1"/>
      <w:marLeft w:val="0"/>
      <w:marRight w:val="0"/>
      <w:marTop w:val="0"/>
      <w:marBottom w:val="0"/>
      <w:divBdr>
        <w:top w:val="none" w:sz="0" w:space="0" w:color="auto"/>
        <w:left w:val="none" w:sz="0" w:space="0" w:color="auto"/>
        <w:bottom w:val="none" w:sz="0" w:space="0" w:color="auto"/>
        <w:right w:val="none" w:sz="0" w:space="0" w:color="auto"/>
      </w:divBdr>
    </w:div>
    <w:div w:id="699009292">
      <w:bodyDiv w:val="1"/>
      <w:marLeft w:val="0"/>
      <w:marRight w:val="0"/>
      <w:marTop w:val="0"/>
      <w:marBottom w:val="0"/>
      <w:divBdr>
        <w:top w:val="none" w:sz="0" w:space="0" w:color="auto"/>
        <w:left w:val="none" w:sz="0" w:space="0" w:color="auto"/>
        <w:bottom w:val="none" w:sz="0" w:space="0" w:color="auto"/>
        <w:right w:val="none" w:sz="0" w:space="0" w:color="auto"/>
      </w:divBdr>
    </w:div>
    <w:div w:id="770586037">
      <w:bodyDiv w:val="1"/>
      <w:marLeft w:val="0"/>
      <w:marRight w:val="0"/>
      <w:marTop w:val="0"/>
      <w:marBottom w:val="0"/>
      <w:divBdr>
        <w:top w:val="none" w:sz="0" w:space="0" w:color="auto"/>
        <w:left w:val="none" w:sz="0" w:space="0" w:color="auto"/>
        <w:bottom w:val="none" w:sz="0" w:space="0" w:color="auto"/>
        <w:right w:val="none" w:sz="0" w:space="0" w:color="auto"/>
      </w:divBdr>
    </w:div>
    <w:div w:id="948701113">
      <w:bodyDiv w:val="1"/>
      <w:marLeft w:val="0"/>
      <w:marRight w:val="0"/>
      <w:marTop w:val="0"/>
      <w:marBottom w:val="0"/>
      <w:divBdr>
        <w:top w:val="none" w:sz="0" w:space="0" w:color="auto"/>
        <w:left w:val="none" w:sz="0" w:space="0" w:color="auto"/>
        <w:bottom w:val="none" w:sz="0" w:space="0" w:color="auto"/>
        <w:right w:val="none" w:sz="0" w:space="0" w:color="auto"/>
      </w:divBdr>
    </w:div>
    <w:div w:id="964194189">
      <w:bodyDiv w:val="1"/>
      <w:marLeft w:val="0"/>
      <w:marRight w:val="0"/>
      <w:marTop w:val="0"/>
      <w:marBottom w:val="0"/>
      <w:divBdr>
        <w:top w:val="none" w:sz="0" w:space="0" w:color="auto"/>
        <w:left w:val="none" w:sz="0" w:space="0" w:color="auto"/>
        <w:bottom w:val="none" w:sz="0" w:space="0" w:color="auto"/>
        <w:right w:val="none" w:sz="0" w:space="0" w:color="auto"/>
      </w:divBdr>
    </w:div>
    <w:div w:id="1057358370">
      <w:bodyDiv w:val="1"/>
      <w:marLeft w:val="0"/>
      <w:marRight w:val="0"/>
      <w:marTop w:val="0"/>
      <w:marBottom w:val="0"/>
      <w:divBdr>
        <w:top w:val="none" w:sz="0" w:space="0" w:color="auto"/>
        <w:left w:val="none" w:sz="0" w:space="0" w:color="auto"/>
        <w:bottom w:val="none" w:sz="0" w:space="0" w:color="auto"/>
        <w:right w:val="none" w:sz="0" w:space="0" w:color="auto"/>
      </w:divBdr>
    </w:div>
    <w:div w:id="1302540093">
      <w:bodyDiv w:val="1"/>
      <w:marLeft w:val="0"/>
      <w:marRight w:val="0"/>
      <w:marTop w:val="0"/>
      <w:marBottom w:val="0"/>
      <w:divBdr>
        <w:top w:val="none" w:sz="0" w:space="0" w:color="auto"/>
        <w:left w:val="none" w:sz="0" w:space="0" w:color="auto"/>
        <w:bottom w:val="none" w:sz="0" w:space="0" w:color="auto"/>
        <w:right w:val="none" w:sz="0" w:space="0" w:color="auto"/>
      </w:divBdr>
    </w:div>
    <w:div w:id="1489323657">
      <w:bodyDiv w:val="1"/>
      <w:marLeft w:val="0"/>
      <w:marRight w:val="0"/>
      <w:marTop w:val="0"/>
      <w:marBottom w:val="0"/>
      <w:divBdr>
        <w:top w:val="none" w:sz="0" w:space="0" w:color="auto"/>
        <w:left w:val="none" w:sz="0" w:space="0" w:color="auto"/>
        <w:bottom w:val="none" w:sz="0" w:space="0" w:color="auto"/>
        <w:right w:val="none" w:sz="0" w:space="0" w:color="auto"/>
      </w:divBdr>
    </w:div>
    <w:div w:id="1526483044">
      <w:bodyDiv w:val="1"/>
      <w:marLeft w:val="0"/>
      <w:marRight w:val="0"/>
      <w:marTop w:val="0"/>
      <w:marBottom w:val="0"/>
      <w:divBdr>
        <w:top w:val="none" w:sz="0" w:space="0" w:color="auto"/>
        <w:left w:val="none" w:sz="0" w:space="0" w:color="auto"/>
        <w:bottom w:val="none" w:sz="0" w:space="0" w:color="auto"/>
        <w:right w:val="none" w:sz="0" w:space="0" w:color="auto"/>
      </w:divBdr>
    </w:div>
    <w:div w:id="1609310713">
      <w:bodyDiv w:val="1"/>
      <w:marLeft w:val="0"/>
      <w:marRight w:val="0"/>
      <w:marTop w:val="0"/>
      <w:marBottom w:val="0"/>
      <w:divBdr>
        <w:top w:val="none" w:sz="0" w:space="0" w:color="auto"/>
        <w:left w:val="none" w:sz="0" w:space="0" w:color="auto"/>
        <w:bottom w:val="none" w:sz="0" w:space="0" w:color="auto"/>
        <w:right w:val="none" w:sz="0" w:space="0" w:color="auto"/>
      </w:divBdr>
    </w:div>
    <w:div w:id="1642467357">
      <w:bodyDiv w:val="1"/>
      <w:marLeft w:val="0"/>
      <w:marRight w:val="0"/>
      <w:marTop w:val="0"/>
      <w:marBottom w:val="0"/>
      <w:divBdr>
        <w:top w:val="none" w:sz="0" w:space="0" w:color="auto"/>
        <w:left w:val="none" w:sz="0" w:space="0" w:color="auto"/>
        <w:bottom w:val="none" w:sz="0" w:space="0" w:color="auto"/>
        <w:right w:val="none" w:sz="0" w:space="0" w:color="auto"/>
      </w:divBdr>
    </w:div>
    <w:div w:id="1676152603">
      <w:bodyDiv w:val="1"/>
      <w:marLeft w:val="0"/>
      <w:marRight w:val="0"/>
      <w:marTop w:val="0"/>
      <w:marBottom w:val="0"/>
      <w:divBdr>
        <w:top w:val="none" w:sz="0" w:space="0" w:color="auto"/>
        <w:left w:val="none" w:sz="0" w:space="0" w:color="auto"/>
        <w:bottom w:val="none" w:sz="0" w:space="0" w:color="auto"/>
        <w:right w:val="none" w:sz="0" w:space="0" w:color="auto"/>
      </w:divBdr>
    </w:div>
    <w:div w:id="1791128308">
      <w:bodyDiv w:val="1"/>
      <w:marLeft w:val="0"/>
      <w:marRight w:val="0"/>
      <w:marTop w:val="0"/>
      <w:marBottom w:val="0"/>
      <w:divBdr>
        <w:top w:val="none" w:sz="0" w:space="0" w:color="auto"/>
        <w:left w:val="none" w:sz="0" w:space="0" w:color="auto"/>
        <w:bottom w:val="none" w:sz="0" w:space="0" w:color="auto"/>
        <w:right w:val="none" w:sz="0" w:space="0" w:color="auto"/>
      </w:divBdr>
    </w:div>
    <w:div w:id="1801604941">
      <w:bodyDiv w:val="1"/>
      <w:marLeft w:val="0"/>
      <w:marRight w:val="0"/>
      <w:marTop w:val="0"/>
      <w:marBottom w:val="0"/>
      <w:divBdr>
        <w:top w:val="none" w:sz="0" w:space="0" w:color="auto"/>
        <w:left w:val="none" w:sz="0" w:space="0" w:color="auto"/>
        <w:bottom w:val="none" w:sz="0" w:space="0" w:color="auto"/>
        <w:right w:val="none" w:sz="0" w:space="0" w:color="auto"/>
      </w:divBdr>
    </w:div>
    <w:div w:id="1909798452">
      <w:bodyDiv w:val="1"/>
      <w:marLeft w:val="0"/>
      <w:marRight w:val="0"/>
      <w:marTop w:val="0"/>
      <w:marBottom w:val="0"/>
      <w:divBdr>
        <w:top w:val="none" w:sz="0" w:space="0" w:color="auto"/>
        <w:left w:val="none" w:sz="0" w:space="0" w:color="auto"/>
        <w:bottom w:val="none" w:sz="0" w:space="0" w:color="auto"/>
        <w:right w:val="none" w:sz="0" w:space="0" w:color="auto"/>
      </w:divBdr>
    </w:div>
    <w:div w:id="1957714994">
      <w:bodyDiv w:val="1"/>
      <w:marLeft w:val="0"/>
      <w:marRight w:val="0"/>
      <w:marTop w:val="0"/>
      <w:marBottom w:val="0"/>
      <w:divBdr>
        <w:top w:val="none" w:sz="0" w:space="0" w:color="auto"/>
        <w:left w:val="none" w:sz="0" w:space="0" w:color="auto"/>
        <w:bottom w:val="none" w:sz="0" w:space="0" w:color="auto"/>
        <w:right w:val="none" w:sz="0" w:space="0" w:color="auto"/>
      </w:divBdr>
    </w:div>
    <w:div w:id="2022848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1CF21ED-96B8-49AA-93B2-0F8649487BC3}"/>
      </w:docPartPr>
      <w:docPartBody>
        <w:p w:rsidR="004E05EB" w:rsidRDefault="00173A67">
          <w:r w:rsidRPr="00FF3317">
            <w:rPr>
              <w:rStyle w:val="Zstupntext"/>
              <w:lang w:bidi="en-US"/>
            </w:rPr>
            <w:t>Click or tap here to enter text.</w:t>
          </w:r>
        </w:p>
      </w:docPartBody>
    </w:docPart>
    <w:docPart>
      <w:docPartPr>
        <w:name w:val="AF1BE73B16774571A905C9E20E3128EB"/>
        <w:category>
          <w:name w:val="General"/>
          <w:gallery w:val="placeholder"/>
        </w:category>
        <w:types>
          <w:type w:val="bbPlcHdr"/>
        </w:types>
        <w:behaviors>
          <w:behavior w:val="content"/>
        </w:behaviors>
        <w:guid w:val="{9A359DCF-3468-4FDE-92E4-735AB66F9FEA}"/>
      </w:docPartPr>
      <w:docPartBody>
        <w:p w:rsidR="004E05EB" w:rsidRDefault="00173A67" w:rsidP="00173A67">
          <w:pPr>
            <w:pStyle w:val="AF1BE73B16774571A905C9E20E3128EB"/>
          </w:pPr>
          <w:r w:rsidRPr="00FF3317">
            <w:rPr>
              <w:rStyle w:val="Zstupntext"/>
              <w:lang w:bidi="en-US"/>
            </w:rPr>
            <w:t>Click or tap here to enter text.</w:t>
          </w:r>
        </w:p>
      </w:docPartBody>
    </w:docPart>
    <w:docPart>
      <w:docPartPr>
        <w:name w:val="229A3FFCCC3548A19DD6424BC46068DB"/>
        <w:category>
          <w:name w:val="General"/>
          <w:gallery w:val="placeholder"/>
        </w:category>
        <w:types>
          <w:type w:val="bbPlcHdr"/>
        </w:types>
        <w:behaviors>
          <w:behavior w:val="content"/>
        </w:behaviors>
        <w:guid w:val="{B194BA73-36FD-43E3-9122-87705B6C554E}"/>
      </w:docPartPr>
      <w:docPartBody>
        <w:p w:rsidR="004E05EB" w:rsidRDefault="00173A67" w:rsidP="00173A67">
          <w:pPr>
            <w:pStyle w:val="229A3FFCCC3548A19DD6424BC46068DB"/>
          </w:pPr>
          <w:r w:rsidRPr="00FF3317">
            <w:rPr>
              <w:rStyle w:val="Zstupntext"/>
              <w:lang w:bidi="en-U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inci Sans">
    <w:altName w:val="Times New Roman"/>
    <w:panose1 w:val="00000000000000000000"/>
    <w:charset w:val="00"/>
    <w:family w:val="modern"/>
    <w:notTrueType/>
    <w:pitch w:val="variable"/>
    <w:sig w:usb0="00000001" w:usb1="4000205B" w:usb2="00000000" w:usb3="00000000" w:csb0="0000009B"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173A67"/>
    <w:rsid w:val="00056F65"/>
    <w:rsid w:val="00095358"/>
    <w:rsid w:val="00173A67"/>
    <w:rsid w:val="00285D61"/>
    <w:rsid w:val="003A246F"/>
    <w:rsid w:val="004E05EB"/>
    <w:rsid w:val="005252C8"/>
    <w:rsid w:val="0056671F"/>
    <w:rsid w:val="006A7CC8"/>
    <w:rsid w:val="00700CD4"/>
    <w:rsid w:val="00833EF3"/>
    <w:rsid w:val="008A674D"/>
    <w:rsid w:val="00A85251"/>
    <w:rsid w:val="00C23BF8"/>
    <w:rsid w:val="00D635A9"/>
    <w:rsid w:val="00DA6B71"/>
    <w:rsid w:val="00F543E9"/>
    <w:rsid w:val="00F9612C"/>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A85251"/>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173A67"/>
    <w:rPr>
      <w:color w:val="808080"/>
    </w:rPr>
  </w:style>
  <w:style w:type="paragraph" w:customStyle="1" w:styleId="AF1BE73B16774571A905C9E20E3128EB">
    <w:name w:val="AF1BE73B16774571A905C9E20E3128EB"/>
    <w:rsid w:val="00173A67"/>
  </w:style>
  <w:style w:type="paragraph" w:customStyle="1" w:styleId="229A3FFCCC3548A19DD6424BC46068DB">
    <w:name w:val="229A3FFCCC3548A19DD6424BC46068DB"/>
    <w:rsid w:val="00173A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58CB26-B434-4C98-B13E-4264F3A63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0</Words>
  <Characters>5930</Characters>
  <Application>Microsoft Office Word</Application>
  <DocSecurity>0</DocSecurity>
  <Lines>49</Lines>
  <Paragraphs>13</Paragraphs>
  <ScaleCrop>false</ScaleCrop>
  <HeadingPairs>
    <vt:vector size="6" baseType="variant">
      <vt:variant>
        <vt:lpstr>Názov</vt:lpstr>
      </vt:variant>
      <vt:variant>
        <vt:i4>1</vt:i4>
      </vt:variant>
      <vt:variant>
        <vt:lpstr>Nadpisy</vt:lpstr>
      </vt:variant>
      <vt:variant>
        <vt:i4>3</vt:i4>
      </vt:variant>
      <vt:variant>
        <vt:lpstr>Title</vt:lpstr>
      </vt:variant>
      <vt:variant>
        <vt:i4>1</vt:i4>
      </vt:variant>
    </vt:vector>
  </HeadingPairs>
  <TitlesOfParts>
    <vt:vector size="5" baseType="lpstr">
      <vt:lpstr/>
      <vt:lpstr>APPLICATION for Accreditation of the EETS Provider</vt:lpstr>
      <vt:lpstr/>
      <vt:lpstr>IDENTIFICATION DATA OF THE APPLICANT FOR EETS PROVIDER ACCREDITATION</vt:lpstr>
      <vt:lpstr/>
    </vt:vector>
  </TitlesOfParts>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7-10T11:45:00Z</dcterms:created>
  <dcterms:modified xsi:type="dcterms:W3CDTF">2023-10-0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3576f188995959957a21036a22c92b4cce4ba3db6e00a012b6311880b48f60</vt:lpwstr>
  </property>
</Properties>
</file>